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F44D3" w14:textId="770355C1" w:rsidR="00962DCD" w:rsidRDefault="00CC6543" w:rsidP="001F10B1">
      <w:pPr>
        <w:pStyle w:val="Caption"/>
        <w:jc w:val="center"/>
        <w:rPr>
          <w:rFonts w:ascii="Calibri" w:hAnsi="Calibri" w:cs="Arial"/>
          <w:b/>
          <w:sz w:val="34"/>
          <w:szCs w:val="34"/>
        </w:rPr>
      </w:pPr>
      <w:r w:rsidRPr="0038650B">
        <w:rPr>
          <w:rFonts w:ascii="Calibri" w:hAnsi="Calibri" w:cs="Arial"/>
          <w:b/>
          <w:noProof/>
          <w:sz w:val="34"/>
          <w:szCs w:val="34"/>
        </w:rPr>
        <w:drawing>
          <wp:anchor distT="0" distB="0" distL="114300" distR="114300" simplePos="0" relativeHeight="251657728" behindDoc="1" locked="0" layoutInCell="1" allowOverlap="1" wp14:anchorId="391C5FC1" wp14:editId="3FD0F36A">
            <wp:simplePos x="0" y="0"/>
            <wp:positionH relativeFrom="column">
              <wp:posOffset>-100899</wp:posOffset>
            </wp:positionH>
            <wp:positionV relativeFrom="paragraph">
              <wp:posOffset>-153</wp:posOffset>
            </wp:positionV>
            <wp:extent cx="1035050" cy="10350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00962DCD" w:rsidRPr="0038650B">
        <w:rPr>
          <w:rFonts w:ascii="Calibri" w:hAnsi="Calibri" w:cs="Arial"/>
          <w:b/>
          <w:sz w:val="34"/>
          <w:szCs w:val="34"/>
        </w:rPr>
        <w:t>NORTH VALLEYS CITIZEN ADVISORY BOARD</w:t>
      </w:r>
    </w:p>
    <w:p w14:paraId="55FDC021" w14:textId="77777777" w:rsidR="00465C3C" w:rsidRPr="00465C3C" w:rsidRDefault="00465C3C" w:rsidP="00465C3C"/>
    <w:p w14:paraId="2992D405" w14:textId="7C83666A" w:rsidR="00BB0E1D" w:rsidRPr="00AC2D38" w:rsidRDefault="00BB0E1D" w:rsidP="00D15E43">
      <w:pPr>
        <w:pStyle w:val="NormalWeb"/>
        <w:tabs>
          <w:tab w:val="left" w:pos="444"/>
        </w:tabs>
        <w:spacing w:before="0" w:beforeAutospacing="0" w:after="0" w:afterAutospacing="0"/>
        <w:rPr>
          <w:rFonts w:ascii="Arial" w:hAnsi="Arial" w:cs="Arial"/>
          <w:b/>
          <w:bCs/>
        </w:rPr>
      </w:pPr>
      <w:r w:rsidRPr="00AC2D38">
        <w:rPr>
          <w:rFonts w:ascii="Arial" w:hAnsi="Arial" w:cs="Arial"/>
          <w:b/>
          <w:bCs/>
        </w:rPr>
        <w:t xml:space="preserve">DRAFT: </w:t>
      </w:r>
      <w:r w:rsidRPr="00AC2D38">
        <w:rPr>
          <w:rFonts w:ascii="Arial" w:hAnsi="Arial" w:cs="Arial"/>
        </w:rPr>
        <w:t>Approval of these draft minutes, or any changes to the draft minutes, will be reflected</w:t>
      </w:r>
      <w:r w:rsidR="00D15E43" w:rsidRPr="00AC2D38">
        <w:rPr>
          <w:rFonts w:ascii="Arial" w:hAnsi="Arial" w:cs="Arial"/>
          <w:b/>
          <w:bCs/>
        </w:rPr>
        <w:t xml:space="preserve"> </w:t>
      </w:r>
      <w:r w:rsidRPr="00AC2D38">
        <w:rPr>
          <w:rFonts w:ascii="Arial" w:hAnsi="Arial" w:cs="Arial"/>
        </w:rPr>
        <w:t xml:space="preserve">in writing in the next meeting minutes and/or in the minutes of any future meeting where changes to these minutes are approved by the CAB. Minutes of the regular meeting of the North Valleys Citizen Advisory Board held </w:t>
      </w:r>
      <w:r w:rsidR="00AC2D38" w:rsidRPr="00AC2D38">
        <w:rPr>
          <w:rFonts w:ascii="Arial" w:hAnsi="Arial" w:cs="Arial"/>
        </w:rPr>
        <w:t>January 10</w:t>
      </w:r>
      <w:r w:rsidRPr="00AC2D38">
        <w:rPr>
          <w:rFonts w:ascii="Arial" w:hAnsi="Arial" w:cs="Arial"/>
        </w:rPr>
        <w:t xml:space="preserve">, </w:t>
      </w:r>
      <w:proofErr w:type="gramStart"/>
      <w:r w:rsidRPr="00AC2D38">
        <w:rPr>
          <w:rFonts w:ascii="Arial" w:hAnsi="Arial" w:cs="Arial"/>
        </w:rPr>
        <w:t>202</w:t>
      </w:r>
      <w:r w:rsidR="00AC2D38" w:rsidRPr="00AC2D38">
        <w:rPr>
          <w:rFonts w:ascii="Arial" w:hAnsi="Arial" w:cs="Arial"/>
        </w:rPr>
        <w:t>2</w:t>
      </w:r>
      <w:proofErr w:type="gramEnd"/>
      <w:r w:rsidRPr="00AC2D38">
        <w:rPr>
          <w:rFonts w:ascii="Arial" w:hAnsi="Arial" w:cs="Arial"/>
        </w:rPr>
        <w:t xml:space="preserve"> at </w:t>
      </w:r>
      <w:r w:rsidR="00657FFA">
        <w:rPr>
          <w:rFonts w:ascii="Arial" w:hAnsi="Arial" w:cs="Arial"/>
        </w:rPr>
        <w:tab/>
      </w:r>
      <w:r w:rsidR="00657FFA">
        <w:rPr>
          <w:rFonts w:ascii="Arial" w:hAnsi="Arial" w:cs="Arial"/>
        </w:rPr>
        <w:tab/>
      </w:r>
      <w:r w:rsidR="00657FFA">
        <w:rPr>
          <w:rFonts w:ascii="Arial" w:hAnsi="Arial" w:cs="Arial"/>
        </w:rPr>
        <w:tab/>
      </w:r>
      <w:r w:rsidR="00657FFA">
        <w:rPr>
          <w:rFonts w:ascii="Arial" w:hAnsi="Arial" w:cs="Arial"/>
        </w:rPr>
        <w:tab/>
      </w:r>
      <w:r w:rsidR="00657FFA">
        <w:rPr>
          <w:rFonts w:ascii="Arial" w:hAnsi="Arial" w:cs="Arial"/>
        </w:rPr>
        <w:tab/>
      </w:r>
      <w:r w:rsidR="00657FFA">
        <w:rPr>
          <w:rFonts w:ascii="Arial" w:hAnsi="Arial" w:cs="Arial"/>
        </w:rPr>
        <w:tab/>
      </w:r>
      <w:r w:rsidRPr="00AC2D38">
        <w:rPr>
          <w:rFonts w:ascii="Arial" w:hAnsi="Arial" w:cs="Arial"/>
        </w:rPr>
        <w:t>6:0</w:t>
      </w:r>
      <w:r w:rsidR="00141E62" w:rsidRPr="00AC2D38">
        <w:rPr>
          <w:rFonts w:ascii="Arial" w:hAnsi="Arial" w:cs="Arial"/>
        </w:rPr>
        <w:t>0</w:t>
      </w:r>
      <w:r w:rsidRPr="00AC2D38">
        <w:rPr>
          <w:rFonts w:ascii="Arial" w:hAnsi="Arial" w:cs="Arial"/>
        </w:rPr>
        <w:t xml:space="preserve"> </w:t>
      </w:r>
      <w:r w:rsidR="006E0356" w:rsidRPr="00AC2D38">
        <w:rPr>
          <w:rFonts w:ascii="Arial" w:hAnsi="Arial" w:cs="Arial"/>
        </w:rPr>
        <w:t>p.m</w:t>
      </w:r>
      <w:r w:rsidRPr="00AC2D38">
        <w:rPr>
          <w:rFonts w:ascii="Arial" w:hAnsi="Arial" w:cs="Arial"/>
        </w:rPr>
        <w:t xml:space="preserve">. </w:t>
      </w:r>
    </w:p>
    <w:p w14:paraId="0A37501D" w14:textId="77777777" w:rsidR="005D177E" w:rsidRPr="00AC2D38" w:rsidRDefault="005D177E" w:rsidP="00C358E3">
      <w:pPr>
        <w:tabs>
          <w:tab w:val="right" w:pos="10800"/>
        </w:tabs>
        <w:jc w:val="both"/>
        <w:rPr>
          <w:rFonts w:ascii="Arial" w:hAnsi="Arial" w:cs="Arial"/>
          <w:b/>
          <w:sz w:val="24"/>
          <w:szCs w:val="24"/>
        </w:rPr>
      </w:pPr>
    </w:p>
    <w:p w14:paraId="06B38C7D" w14:textId="3C8EE48C" w:rsidR="00DE671D" w:rsidRPr="00AC2D38" w:rsidRDefault="00F449F1" w:rsidP="002A52D1">
      <w:pPr>
        <w:tabs>
          <w:tab w:val="right" w:pos="10800"/>
        </w:tabs>
        <w:jc w:val="both"/>
        <w:rPr>
          <w:rFonts w:ascii="Arial" w:hAnsi="Arial" w:cs="Arial"/>
          <w:sz w:val="24"/>
          <w:szCs w:val="24"/>
        </w:rPr>
      </w:pPr>
      <w:r w:rsidRPr="00AC2D38">
        <w:rPr>
          <w:rFonts w:ascii="Arial" w:hAnsi="Arial" w:cs="Arial"/>
          <w:b/>
          <w:sz w:val="24"/>
          <w:szCs w:val="24"/>
        </w:rPr>
        <w:t>1. *CALL TO ORDER/</w:t>
      </w:r>
      <w:r w:rsidR="003839C6" w:rsidRPr="00AC2D38">
        <w:rPr>
          <w:rFonts w:ascii="Arial" w:hAnsi="Arial" w:cs="Arial"/>
          <w:b/>
          <w:sz w:val="24"/>
          <w:szCs w:val="24"/>
        </w:rPr>
        <w:t>DETERMINATION OF QUORUM</w:t>
      </w:r>
      <w:r w:rsidR="003839C6" w:rsidRPr="00AC2D38">
        <w:rPr>
          <w:rFonts w:ascii="Arial" w:hAnsi="Arial" w:cs="Arial"/>
          <w:sz w:val="24"/>
          <w:szCs w:val="24"/>
        </w:rPr>
        <w:t xml:space="preserve"> - The meeting was called to order at </w:t>
      </w:r>
      <w:r w:rsidR="00BC1AFA" w:rsidRPr="00AC2D38">
        <w:rPr>
          <w:rFonts w:ascii="Arial" w:hAnsi="Arial" w:cs="Arial"/>
          <w:sz w:val="24"/>
          <w:szCs w:val="24"/>
        </w:rPr>
        <w:t>6:</w:t>
      </w:r>
      <w:r w:rsidR="009E15F6" w:rsidRPr="00AC2D38">
        <w:rPr>
          <w:rFonts w:ascii="Arial" w:hAnsi="Arial" w:cs="Arial"/>
          <w:sz w:val="24"/>
          <w:szCs w:val="24"/>
        </w:rPr>
        <w:t>0</w:t>
      </w:r>
      <w:r w:rsidR="00304F23" w:rsidRPr="00AC2D38">
        <w:rPr>
          <w:rFonts w:ascii="Arial" w:hAnsi="Arial" w:cs="Arial"/>
          <w:sz w:val="24"/>
          <w:szCs w:val="24"/>
        </w:rPr>
        <w:t>0</w:t>
      </w:r>
      <w:r w:rsidR="004D1AF4" w:rsidRPr="00AC2D38">
        <w:rPr>
          <w:rFonts w:ascii="Arial" w:hAnsi="Arial" w:cs="Arial"/>
          <w:sz w:val="24"/>
          <w:szCs w:val="24"/>
        </w:rPr>
        <w:t xml:space="preserve"> p.m. </w:t>
      </w:r>
      <w:r w:rsidR="008D70CE" w:rsidRPr="00AC2D38">
        <w:rPr>
          <w:rFonts w:ascii="Arial" w:hAnsi="Arial" w:cs="Arial"/>
          <w:sz w:val="24"/>
          <w:szCs w:val="24"/>
        </w:rPr>
        <w:t>by</w:t>
      </w:r>
      <w:r w:rsidR="003839C6" w:rsidRPr="00AC2D38">
        <w:rPr>
          <w:rFonts w:ascii="Arial" w:hAnsi="Arial" w:cs="Arial"/>
          <w:sz w:val="24"/>
          <w:szCs w:val="24"/>
        </w:rPr>
        <w:t xml:space="preserve"> </w:t>
      </w:r>
      <w:r w:rsidR="006021FC">
        <w:rPr>
          <w:rFonts w:ascii="Arial" w:hAnsi="Arial" w:cs="Arial"/>
          <w:sz w:val="24"/>
          <w:szCs w:val="24"/>
        </w:rPr>
        <w:t>Teresa Aquila</w:t>
      </w:r>
      <w:r w:rsidR="00354115" w:rsidRPr="00AC2D38">
        <w:rPr>
          <w:rFonts w:ascii="Arial" w:hAnsi="Arial" w:cs="Arial"/>
          <w:sz w:val="24"/>
          <w:szCs w:val="24"/>
        </w:rPr>
        <w:t xml:space="preserve">. </w:t>
      </w:r>
      <w:r w:rsidR="00BD1DD9" w:rsidRPr="00AC2D38">
        <w:rPr>
          <w:rFonts w:ascii="Arial" w:hAnsi="Arial" w:cs="Arial"/>
          <w:sz w:val="24"/>
          <w:szCs w:val="24"/>
        </w:rPr>
        <w:t xml:space="preserve">A quorum was present. </w:t>
      </w:r>
      <w:r w:rsidR="00C064C3" w:rsidRPr="00AC2D38">
        <w:rPr>
          <w:rFonts w:ascii="Arial" w:hAnsi="Arial" w:cs="Arial"/>
          <w:sz w:val="24"/>
          <w:szCs w:val="24"/>
        </w:rPr>
        <w:t>Members of the North Valleys CAB include Teresa Aquila, Wendy Leonard, Roger Edwards</w:t>
      </w:r>
      <w:r w:rsidR="00364AB0" w:rsidRPr="00AC2D38">
        <w:rPr>
          <w:rFonts w:ascii="Arial" w:hAnsi="Arial" w:cs="Arial"/>
          <w:sz w:val="24"/>
          <w:szCs w:val="24"/>
        </w:rPr>
        <w:t>.</w:t>
      </w:r>
      <w:r w:rsidR="00C064C3" w:rsidRPr="00AC2D38">
        <w:rPr>
          <w:rFonts w:ascii="Arial" w:hAnsi="Arial" w:cs="Arial"/>
          <w:sz w:val="24"/>
          <w:szCs w:val="24"/>
        </w:rPr>
        <w:t xml:space="preserve"> </w:t>
      </w:r>
      <w:r w:rsidR="00746D47" w:rsidRPr="00AC2D38">
        <w:rPr>
          <w:rFonts w:ascii="Arial" w:hAnsi="Arial" w:cs="Arial"/>
          <w:sz w:val="24"/>
          <w:szCs w:val="24"/>
        </w:rPr>
        <w:t>Absent: Wesley Johnson, Craig Durbi</w:t>
      </w:r>
      <w:r w:rsidR="00375843" w:rsidRPr="00AC2D38">
        <w:rPr>
          <w:rFonts w:ascii="Arial" w:hAnsi="Arial" w:cs="Arial"/>
          <w:sz w:val="24"/>
          <w:szCs w:val="24"/>
        </w:rPr>
        <w:t>n</w:t>
      </w:r>
      <w:r w:rsidR="00D80A33">
        <w:rPr>
          <w:rFonts w:ascii="Arial" w:hAnsi="Arial" w:cs="Arial"/>
          <w:sz w:val="24"/>
          <w:szCs w:val="24"/>
        </w:rPr>
        <w:t xml:space="preserve">, </w:t>
      </w:r>
      <w:r w:rsidR="00D80A33" w:rsidRPr="00AC2D38">
        <w:rPr>
          <w:rFonts w:ascii="Arial" w:hAnsi="Arial" w:cs="Arial"/>
          <w:sz w:val="24"/>
          <w:szCs w:val="24"/>
        </w:rPr>
        <w:t xml:space="preserve">Derek </w:t>
      </w:r>
      <w:proofErr w:type="spellStart"/>
      <w:r w:rsidR="00D80A33" w:rsidRPr="00AC2D38">
        <w:rPr>
          <w:rFonts w:ascii="Arial" w:hAnsi="Arial" w:cs="Arial"/>
          <w:sz w:val="24"/>
          <w:szCs w:val="24"/>
        </w:rPr>
        <w:t>Schoepf</w:t>
      </w:r>
      <w:proofErr w:type="spellEnd"/>
    </w:p>
    <w:p w14:paraId="48516B4A" w14:textId="4A6BE045" w:rsidR="00DE671D" w:rsidRPr="00AC2D38" w:rsidRDefault="00DE671D" w:rsidP="002A52D1">
      <w:pPr>
        <w:tabs>
          <w:tab w:val="right" w:pos="10800"/>
        </w:tabs>
        <w:jc w:val="both"/>
        <w:rPr>
          <w:rFonts w:ascii="Arial" w:hAnsi="Arial" w:cs="Arial"/>
          <w:sz w:val="24"/>
          <w:szCs w:val="24"/>
        </w:rPr>
      </w:pPr>
    </w:p>
    <w:p w14:paraId="0D98ED2A" w14:textId="21985D43" w:rsidR="00BD1DD9" w:rsidRPr="00AC2D38" w:rsidRDefault="00BD1DD9" w:rsidP="002A52D1">
      <w:pPr>
        <w:tabs>
          <w:tab w:val="right" w:pos="10800"/>
        </w:tabs>
        <w:jc w:val="both"/>
        <w:rPr>
          <w:rFonts w:ascii="Arial" w:hAnsi="Arial" w:cs="Arial"/>
          <w:sz w:val="24"/>
          <w:szCs w:val="24"/>
        </w:rPr>
      </w:pPr>
      <w:r w:rsidRPr="00AC2D38">
        <w:rPr>
          <w:rFonts w:ascii="Arial" w:hAnsi="Arial" w:cs="Arial"/>
          <w:b/>
          <w:bCs/>
          <w:sz w:val="24"/>
          <w:szCs w:val="24"/>
        </w:rPr>
        <w:t>2. PLEDGE OF ALLEGIANCE</w:t>
      </w:r>
      <w:r w:rsidRPr="00AC2D38">
        <w:rPr>
          <w:rFonts w:ascii="Arial" w:hAnsi="Arial" w:cs="Arial"/>
          <w:sz w:val="24"/>
          <w:szCs w:val="24"/>
        </w:rPr>
        <w:t xml:space="preserve"> – The pledge was recited.</w:t>
      </w:r>
    </w:p>
    <w:p w14:paraId="2824EC1C" w14:textId="77777777" w:rsidR="00BD1DD9" w:rsidRPr="00AC2D38" w:rsidRDefault="00BD1DD9" w:rsidP="002A52D1">
      <w:pPr>
        <w:tabs>
          <w:tab w:val="right" w:pos="10800"/>
        </w:tabs>
        <w:jc w:val="both"/>
        <w:rPr>
          <w:rFonts w:ascii="Arial" w:hAnsi="Arial" w:cs="Arial"/>
          <w:sz w:val="24"/>
          <w:szCs w:val="24"/>
        </w:rPr>
      </w:pPr>
    </w:p>
    <w:p w14:paraId="6836124B" w14:textId="68488E9F" w:rsidR="00BD1DD9" w:rsidRPr="00AC2D38" w:rsidRDefault="00BD1DD9" w:rsidP="002A52D1">
      <w:pPr>
        <w:tabs>
          <w:tab w:val="right" w:pos="10800"/>
        </w:tabs>
        <w:jc w:val="both"/>
        <w:rPr>
          <w:rFonts w:ascii="Arial" w:hAnsi="Arial" w:cs="Arial"/>
          <w:sz w:val="24"/>
          <w:szCs w:val="24"/>
        </w:rPr>
      </w:pPr>
      <w:r w:rsidRPr="00AC2D38">
        <w:rPr>
          <w:rFonts w:ascii="Arial" w:hAnsi="Arial" w:cs="Arial"/>
          <w:b/>
          <w:bCs/>
          <w:sz w:val="24"/>
          <w:szCs w:val="24"/>
        </w:rPr>
        <w:t>3. GENERAL PUBLIC COMMENT –</w:t>
      </w:r>
      <w:r w:rsidRPr="00AC2D38">
        <w:rPr>
          <w:rFonts w:ascii="Arial" w:hAnsi="Arial" w:cs="Arial"/>
          <w:sz w:val="24"/>
          <w:szCs w:val="24"/>
        </w:rPr>
        <w:t xml:space="preserve">  </w:t>
      </w:r>
    </w:p>
    <w:p w14:paraId="617A6AF2" w14:textId="29E4FE0F" w:rsidR="00D80A33" w:rsidRDefault="00D80A33" w:rsidP="00E41C7F">
      <w:pPr>
        <w:pStyle w:val="yiv3557779916msonormal"/>
        <w:shd w:val="clear" w:color="auto" w:fill="FFFFFF"/>
        <w:rPr>
          <w:rFonts w:ascii="Arial" w:hAnsi="Arial" w:cs="Arial"/>
          <w:color w:val="000000"/>
        </w:rPr>
      </w:pPr>
      <w:r>
        <w:rPr>
          <w:rFonts w:ascii="Arial" w:hAnsi="Arial" w:cs="Arial"/>
          <w:color w:val="000000"/>
        </w:rPr>
        <w:t xml:space="preserve">Director of the North Valley Library spoke about the </w:t>
      </w:r>
      <w:r w:rsidR="00296A8D">
        <w:rPr>
          <w:rFonts w:ascii="Arial" w:hAnsi="Arial" w:cs="Arial"/>
          <w:color w:val="000000"/>
        </w:rPr>
        <w:t>a</w:t>
      </w:r>
      <w:r>
        <w:rPr>
          <w:rFonts w:ascii="Arial" w:hAnsi="Arial" w:cs="Arial"/>
          <w:color w:val="000000"/>
        </w:rPr>
        <w:t xml:space="preserve">rt installations </w:t>
      </w:r>
      <w:r w:rsidRPr="00CC407A">
        <w:rPr>
          <w:rFonts w:ascii="Arial" w:hAnsi="Arial" w:cs="Arial"/>
          <w:color w:val="000000"/>
        </w:rPr>
        <w:t>throughout</w:t>
      </w:r>
      <w:r>
        <w:rPr>
          <w:rFonts w:ascii="Arial" w:hAnsi="Arial" w:cs="Arial"/>
          <w:color w:val="000000"/>
        </w:rPr>
        <w:t xml:space="preserve"> the library. </w:t>
      </w:r>
    </w:p>
    <w:p w14:paraId="10399425" w14:textId="65D3F684" w:rsidR="00E41C7F" w:rsidRPr="00AC2D38" w:rsidRDefault="00E41C7F" w:rsidP="00E41C7F">
      <w:pPr>
        <w:pStyle w:val="yiv3557779916msonormal"/>
        <w:shd w:val="clear" w:color="auto" w:fill="FFFFFF"/>
        <w:rPr>
          <w:rFonts w:ascii="Arial" w:hAnsi="Arial" w:cs="Arial"/>
          <w:color w:val="000000"/>
        </w:rPr>
      </w:pPr>
      <w:r w:rsidRPr="00AC2D38">
        <w:rPr>
          <w:rFonts w:ascii="Arial" w:hAnsi="Arial" w:cs="Arial"/>
          <w:color w:val="000000"/>
        </w:rPr>
        <w:t xml:space="preserve">There were </w:t>
      </w:r>
      <w:r w:rsidR="00DE6DC2" w:rsidRPr="00AC2D38">
        <w:rPr>
          <w:rFonts w:ascii="Arial" w:hAnsi="Arial" w:cs="Arial"/>
          <w:color w:val="000000"/>
        </w:rPr>
        <w:t>no</w:t>
      </w:r>
      <w:r w:rsidR="00296A8D">
        <w:rPr>
          <w:rFonts w:ascii="Arial" w:hAnsi="Arial" w:cs="Arial"/>
          <w:color w:val="000000"/>
        </w:rPr>
        <w:t xml:space="preserve"> further</w:t>
      </w:r>
      <w:r w:rsidR="00DE6DC2" w:rsidRPr="00AC2D38">
        <w:rPr>
          <w:rFonts w:ascii="Arial" w:hAnsi="Arial" w:cs="Arial"/>
          <w:color w:val="000000"/>
        </w:rPr>
        <w:t xml:space="preserve"> </w:t>
      </w:r>
      <w:r w:rsidRPr="00AC2D38">
        <w:rPr>
          <w:rFonts w:ascii="Arial" w:hAnsi="Arial" w:cs="Arial"/>
          <w:color w:val="000000"/>
        </w:rPr>
        <w:t xml:space="preserve">requests for public comment. </w:t>
      </w:r>
    </w:p>
    <w:p w14:paraId="31F154E1" w14:textId="77777777" w:rsidR="00AC2D38" w:rsidRPr="00AC2D38" w:rsidRDefault="00AC2D38" w:rsidP="002D1D95">
      <w:pPr>
        <w:tabs>
          <w:tab w:val="right" w:pos="10800"/>
        </w:tabs>
        <w:jc w:val="both"/>
        <w:rPr>
          <w:rFonts w:ascii="Arial" w:hAnsi="Arial" w:cs="Arial"/>
          <w:sz w:val="24"/>
          <w:szCs w:val="24"/>
        </w:rPr>
      </w:pPr>
    </w:p>
    <w:p w14:paraId="703B35A5" w14:textId="3A61D37F" w:rsidR="00AC2D38" w:rsidRPr="00AC2D38" w:rsidRDefault="00AC2D38" w:rsidP="002D1D95">
      <w:pPr>
        <w:tabs>
          <w:tab w:val="right" w:pos="10800"/>
        </w:tabs>
        <w:jc w:val="both"/>
        <w:rPr>
          <w:rFonts w:ascii="Arial" w:hAnsi="Arial" w:cs="Arial"/>
          <w:sz w:val="24"/>
          <w:szCs w:val="24"/>
        </w:rPr>
      </w:pPr>
      <w:r w:rsidRPr="00AC2D38">
        <w:rPr>
          <w:rFonts w:ascii="Arial" w:hAnsi="Arial" w:cs="Arial"/>
          <w:b/>
          <w:bCs/>
          <w:sz w:val="24"/>
          <w:szCs w:val="24"/>
        </w:rPr>
        <w:t>4. APPROVAL OF THE MINUTES FOR THE MEETING OF December 13, 2021</w:t>
      </w:r>
      <w:r w:rsidRPr="00AC2D38">
        <w:rPr>
          <w:rFonts w:ascii="Arial" w:hAnsi="Arial" w:cs="Arial"/>
          <w:sz w:val="24"/>
          <w:szCs w:val="24"/>
        </w:rPr>
        <w:t xml:space="preserve"> (For Possible Action) </w:t>
      </w:r>
      <w:r w:rsidR="00296A8D">
        <w:rPr>
          <w:rFonts w:ascii="Arial" w:hAnsi="Arial" w:cs="Arial"/>
          <w:sz w:val="24"/>
          <w:szCs w:val="24"/>
        </w:rPr>
        <w:t>– Wendy Leonard moved to approve the minutes of December 13, 2021. Roger Edwards seconded the motion to approve the motion</w:t>
      </w:r>
      <w:r w:rsidR="00CC407A">
        <w:rPr>
          <w:rFonts w:ascii="Arial" w:hAnsi="Arial" w:cs="Arial"/>
          <w:sz w:val="24"/>
          <w:szCs w:val="24"/>
        </w:rPr>
        <w:t>,</w:t>
      </w:r>
      <w:r w:rsidR="00296A8D">
        <w:rPr>
          <w:rFonts w:ascii="Arial" w:hAnsi="Arial" w:cs="Arial"/>
          <w:sz w:val="24"/>
          <w:szCs w:val="24"/>
        </w:rPr>
        <w:t xml:space="preserve"> which passed unanimously.</w:t>
      </w:r>
    </w:p>
    <w:p w14:paraId="6EBBE64F" w14:textId="77777777" w:rsidR="00AC2D38" w:rsidRPr="00AC2D38" w:rsidRDefault="00AC2D38" w:rsidP="002D1D95">
      <w:pPr>
        <w:tabs>
          <w:tab w:val="right" w:pos="10800"/>
        </w:tabs>
        <w:jc w:val="both"/>
        <w:rPr>
          <w:rFonts w:ascii="Arial" w:hAnsi="Arial" w:cs="Arial"/>
          <w:sz w:val="24"/>
          <w:szCs w:val="24"/>
        </w:rPr>
      </w:pPr>
    </w:p>
    <w:p w14:paraId="668E2C41" w14:textId="10AA3F65" w:rsidR="00AC2D38" w:rsidRDefault="00AC2D38" w:rsidP="002D1D95">
      <w:pPr>
        <w:tabs>
          <w:tab w:val="right" w:pos="10800"/>
        </w:tabs>
        <w:jc w:val="both"/>
        <w:rPr>
          <w:rFonts w:ascii="Arial" w:hAnsi="Arial" w:cs="Arial"/>
          <w:sz w:val="24"/>
          <w:szCs w:val="24"/>
        </w:rPr>
      </w:pPr>
      <w:r w:rsidRPr="00AC2D38">
        <w:rPr>
          <w:rFonts w:ascii="Arial" w:hAnsi="Arial" w:cs="Arial"/>
          <w:b/>
          <w:bCs/>
          <w:sz w:val="24"/>
          <w:szCs w:val="24"/>
        </w:rPr>
        <w:t>5. WASHOE COUNTY SHERIFF’S OFFICE UPDATE -</w:t>
      </w:r>
      <w:r w:rsidRPr="00AC2D38">
        <w:rPr>
          <w:rFonts w:ascii="Arial" w:hAnsi="Arial" w:cs="Arial"/>
          <w:sz w:val="24"/>
          <w:szCs w:val="24"/>
        </w:rPr>
        <w:t xml:space="preserve"> General community update </w:t>
      </w:r>
    </w:p>
    <w:p w14:paraId="6E4EBC50" w14:textId="207E4296" w:rsidR="00296A8D" w:rsidRDefault="00296A8D" w:rsidP="002D1D95">
      <w:pPr>
        <w:tabs>
          <w:tab w:val="right" w:pos="10800"/>
        </w:tabs>
        <w:jc w:val="both"/>
        <w:rPr>
          <w:rFonts w:ascii="Arial" w:hAnsi="Arial" w:cs="Arial"/>
          <w:sz w:val="24"/>
          <w:szCs w:val="24"/>
        </w:rPr>
      </w:pPr>
      <w:r>
        <w:rPr>
          <w:rFonts w:ascii="Arial" w:hAnsi="Arial" w:cs="Arial"/>
          <w:sz w:val="24"/>
          <w:szCs w:val="24"/>
        </w:rPr>
        <w:t>Marc Bello followed up about questions and concerns from the previous meeting. He highlighted the motor division ha</w:t>
      </w:r>
      <w:r w:rsidR="00CC407A">
        <w:rPr>
          <w:rFonts w:ascii="Arial" w:hAnsi="Arial" w:cs="Arial"/>
          <w:sz w:val="24"/>
          <w:szCs w:val="24"/>
        </w:rPr>
        <w:t>d</w:t>
      </w:r>
      <w:r>
        <w:rPr>
          <w:rFonts w:ascii="Arial" w:hAnsi="Arial" w:cs="Arial"/>
          <w:sz w:val="24"/>
          <w:szCs w:val="24"/>
        </w:rPr>
        <w:t xml:space="preserve"> been requested to address the speeders on Oregon. He said there ha</w:t>
      </w:r>
      <w:r w:rsidR="00CC407A">
        <w:rPr>
          <w:rFonts w:ascii="Arial" w:hAnsi="Arial" w:cs="Arial"/>
          <w:sz w:val="24"/>
          <w:szCs w:val="24"/>
        </w:rPr>
        <w:t>d</w:t>
      </w:r>
      <w:r>
        <w:rPr>
          <w:rFonts w:ascii="Arial" w:hAnsi="Arial" w:cs="Arial"/>
          <w:sz w:val="24"/>
          <w:szCs w:val="24"/>
        </w:rPr>
        <w:t xml:space="preserve"> been many service requests for the Ma</w:t>
      </w:r>
      <w:r w:rsidR="00CC407A">
        <w:rPr>
          <w:rFonts w:ascii="Arial" w:hAnsi="Arial" w:cs="Arial"/>
          <w:sz w:val="24"/>
          <w:szCs w:val="24"/>
        </w:rPr>
        <w:t>t</w:t>
      </w:r>
      <w:r>
        <w:rPr>
          <w:rFonts w:ascii="Arial" w:hAnsi="Arial" w:cs="Arial"/>
          <w:sz w:val="24"/>
          <w:szCs w:val="24"/>
        </w:rPr>
        <w:t>terhorn area. He spoke about new speed limit</w:t>
      </w:r>
      <w:r w:rsidR="006F45AD">
        <w:rPr>
          <w:rFonts w:ascii="Arial" w:hAnsi="Arial" w:cs="Arial"/>
          <w:sz w:val="24"/>
          <w:szCs w:val="24"/>
        </w:rPr>
        <w:t xml:space="preserve"> radar</w:t>
      </w:r>
      <w:r>
        <w:rPr>
          <w:rFonts w:ascii="Arial" w:hAnsi="Arial" w:cs="Arial"/>
          <w:sz w:val="24"/>
          <w:szCs w:val="24"/>
        </w:rPr>
        <w:t xml:space="preserve"> signs. He said Arrowcreek</w:t>
      </w:r>
      <w:r w:rsidR="006F45AD">
        <w:rPr>
          <w:rFonts w:ascii="Arial" w:hAnsi="Arial" w:cs="Arial"/>
          <w:sz w:val="24"/>
          <w:szCs w:val="24"/>
        </w:rPr>
        <w:t xml:space="preserve"> security</w:t>
      </w:r>
      <w:r>
        <w:rPr>
          <w:rFonts w:ascii="Arial" w:hAnsi="Arial" w:cs="Arial"/>
          <w:sz w:val="24"/>
          <w:szCs w:val="24"/>
        </w:rPr>
        <w:t xml:space="preserve"> ha</w:t>
      </w:r>
      <w:r w:rsidR="00CC407A">
        <w:rPr>
          <w:rFonts w:ascii="Arial" w:hAnsi="Arial" w:cs="Arial"/>
          <w:sz w:val="24"/>
          <w:szCs w:val="24"/>
        </w:rPr>
        <w:t>s solar-powered radar signals that cost</w:t>
      </w:r>
      <w:r>
        <w:rPr>
          <w:rFonts w:ascii="Arial" w:hAnsi="Arial" w:cs="Arial"/>
          <w:sz w:val="24"/>
          <w:szCs w:val="24"/>
        </w:rPr>
        <w:t xml:space="preserve"> $2500-$4000. He </w:t>
      </w:r>
      <w:r w:rsidR="006F45AD">
        <w:rPr>
          <w:rFonts w:ascii="Arial" w:hAnsi="Arial" w:cs="Arial"/>
          <w:sz w:val="24"/>
          <w:szCs w:val="24"/>
        </w:rPr>
        <w:t xml:space="preserve">spoke about off-road vehicles; they can drive egress/ingress to access offroad vehicles. They are required to be stickered. Those funds have been used towards road and trail maintenance. </w:t>
      </w:r>
      <w:r w:rsidR="00942C04">
        <w:rPr>
          <w:rFonts w:ascii="Arial" w:hAnsi="Arial" w:cs="Arial"/>
          <w:sz w:val="24"/>
          <w:szCs w:val="24"/>
        </w:rPr>
        <w:t>He encouraged them to apply for grants. He stated the</w:t>
      </w:r>
      <w:r w:rsidR="00CC407A">
        <w:rPr>
          <w:rFonts w:ascii="Arial" w:hAnsi="Arial" w:cs="Arial"/>
          <w:sz w:val="24"/>
          <w:szCs w:val="24"/>
        </w:rPr>
        <w:t xml:space="preserve"> </w:t>
      </w:r>
      <w:r w:rsidR="00942C04">
        <w:rPr>
          <w:rFonts w:ascii="Arial" w:hAnsi="Arial" w:cs="Arial"/>
          <w:sz w:val="24"/>
          <w:szCs w:val="24"/>
        </w:rPr>
        <w:t>sheriff’s office</w:t>
      </w:r>
      <w:r w:rsidR="00CC407A">
        <w:rPr>
          <w:rFonts w:ascii="Arial" w:hAnsi="Arial" w:cs="Arial"/>
          <w:sz w:val="24"/>
          <w:szCs w:val="24"/>
        </w:rPr>
        <w:t xml:space="preserve"> remodel</w:t>
      </w:r>
      <w:r w:rsidR="00942C04">
        <w:rPr>
          <w:rFonts w:ascii="Arial" w:hAnsi="Arial" w:cs="Arial"/>
          <w:sz w:val="24"/>
          <w:szCs w:val="24"/>
        </w:rPr>
        <w:t xml:space="preserve"> w</w:t>
      </w:r>
      <w:r w:rsidR="00CC407A">
        <w:rPr>
          <w:rFonts w:ascii="Arial" w:hAnsi="Arial" w:cs="Arial"/>
          <w:sz w:val="24"/>
          <w:szCs w:val="24"/>
        </w:rPr>
        <w:t>ould</w:t>
      </w:r>
      <w:r w:rsidR="00942C04">
        <w:rPr>
          <w:rFonts w:ascii="Arial" w:hAnsi="Arial" w:cs="Arial"/>
          <w:sz w:val="24"/>
          <w:szCs w:val="24"/>
        </w:rPr>
        <w:t xml:space="preserve"> go through the end of January. The business functions will return once it’s complete. </w:t>
      </w:r>
    </w:p>
    <w:p w14:paraId="28E20D0A" w14:textId="031AEF2F" w:rsidR="00942C04" w:rsidRDefault="00942C04" w:rsidP="002D1D95">
      <w:pPr>
        <w:tabs>
          <w:tab w:val="right" w:pos="10800"/>
        </w:tabs>
        <w:jc w:val="both"/>
        <w:rPr>
          <w:rFonts w:ascii="Arial" w:hAnsi="Arial" w:cs="Arial"/>
          <w:sz w:val="24"/>
          <w:szCs w:val="24"/>
        </w:rPr>
      </w:pPr>
    </w:p>
    <w:p w14:paraId="3B569A8B" w14:textId="514863C0" w:rsidR="00942C04" w:rsidRPr="00AC2D38" w:rsidRDefault="00942C04" w:rsidP="002D1D95">
      <w:pPr>
        <w:tabs>
          <w:tab w:val="right" w:pos="10800"/>
        </w:tabs>
        <w:jc w:val="both"/>
        <w:rPr>
          <w:rFonts w:ascii="Arial" w:hAnsi="Arial" w:cs="Arial"/>
          <w:sz w:val="24"/>
          <w:szCs w:val="24"/>
        </w:rPr>
      </w:pPr>
      <w:r>
        <w:rPr>
          <w:rFonts w:ascii="Arial" w:hAnsi="Arial" w:cs="Arial"/>
          <w:sz w:val="24"/>
          <w:szCs w:val="24"/>
        </w:rPr>
        <w:t xml:space="preserve">Francine </w:t>
      </w:r>
      <w:proofErr w:type="spellStart"/>
      <w:r>
        <w:rPr>
          <w:rFonts w:ascii="Arial" w:hAnsi="Arial" w:cs="Arial"/>
          <w:sz w:val="24"/>
          <w:szCs w:val="24"/>
        </w:rPr>
        <w:t>Donshick</w:t>
      </w:r>
      <w:proofErr w:type="spellEnd"/>
      <w:r>
        <w:rPr>
          <w:rFonts w:ascii="Arial" w:hAnsi="Arial" w:cs="Arial"/>
          <w:sz w:val="24"/>
          <w:szCs w:val="24"/>
        </w:rPr>
        <w:t xml:space="preserve"> stated the temporary flashing speeding light was stolen.</w:t>
      </w:r>
      <w:r w:rsidR="008F78B0">
        <w:rPr>
          <w:rFonts w:ascii="Arial" w:hAnsi="Arial" w:cs="Arial"/>
          <w:sz w:val="24"/>
          <w:szCs w:val="24"/>
        </w:rPr>
        <w:t xml:space="preserve"> She asked why the community would raise the money for </w:t>
      </w:r>
      <w:r w:rsidR="00CC407A">
        <w:rPr>
          <w:rFonts w:ascii="Arial" w:hAnsi="Arial" w:cs="Arial"/>
          <w:sz w:val="24"/>
          <w:szCs w:val="24"/>
        </w:rPr>
        <w:t xml:space="preserve">the </w:t>
      </w:r>
      <w:r w:rsidR="008F78B0">
        <w:rPr>
          <w:rFonts w:ascii="Arial" w:hAnsi="Arial" w:cs="Arial"/>
          <w:sz w:val="24"/>
          <w:szCs w:val="24"/>
        </w:rPr>
        <w:t>sign.</w:t>
      </w:r>
      <w:r>
        <w:rPr>
          <w:rFonts w:ascii="Arial" w:hAnsi="Arial" w:cs="Arial"/>
          <w:sz w:val="24"/>
          <w:szCs w:val="24"/>
        </w:rPr>
        <w:t xml:space="preserve"> Mr. Bello </w:t>
      </w:r>
      <w:r w:rsidR="008F78B0">
        <w:rPr>
          <w:rFonts w:ascii="Arial" w:hAnsi="Arial" w:cs="Arial"/>
          <w:sz w:val="24"/>
          <w:szCs w:val="24"/>
        </w:rPr>
        <w:t>spoke about the NDOT rules</w:t>
      </w:r>
      <w:r>
        <w:rPr>
          <w:rFonts w:ascii="Arial" w:hAnsi="Arial" w:cs="Arial"/>
          <w:sz w:val="24"/>
          <w:szCs w:val="24"/>
        </w:rPr>
        <w:t xml:space="preserve"> </w:t>
      </w:r>
      <w:r w:rsidR="008F78B0">
        <w:rPr>
          <w:rFonts w:ascii="Arial" w:hAnsi="Arial" w:cs="Arial"/>
          <w:sz w:val="24"/>
          <w:szCs w:val="24"/>
        </w:rPr>
        <w:t xml:space="preserve">for sign placement. He said it was an option for the community. </w:t>
      </w:r>
    </w:p>
    <w:p w14:paraId="1DEAAE87" w14:textId="77777777" w:rsidR="00AC2D38" w:rsidRPr="00AC2D38" w:rsidRDefault="00AC2D38" w:rsidP="002D1D95">
      <w:pPr>
        <w:tabs>
          <w:tab w:val="right" w:pos="10800"/>
        </w:tabs>
        <w:jc w:val="both"/>
        <w:rPr>
          <w:rFonts w:ascii="Arial" w:hAnsi="Arial" w:cs="Arial"/>
          <w:sz w:val="24"/>
          <w:szCs w:val="24"/>
        </w:rPr>
      </w:pPr>
    </w:p>
    <w:p w14:paraId="6FA75FFF" w14:textId="6E6008D3" w:rsidR="00AC2D38" w:rsidRPr="00AC2D38" w:rsidRDefault="00AC2D38" w:rsidP="002D1D95">
      <w:pPr>
        <w:tabs>
          <w:tab w:val="right" w:pos="10800"/>
        </w:tabs>
        <w:jc w:val="both"/>
        <w:rPr>
          <w:rFonts w:ascii="Arial" w:hAnsi="Arial" w:cs="Arial"/>
          <w:sz w:val="24"/>
          <w:szCs w:val="24"/>
        </w:rPr>
      </w:pPr>
      <w:r w:rsidRPr="00AC2D38">
        <w:rPr>
          <w:rFonts w:ascii="Arial" w:hAnsi="Arial" w:cs="Arial"/>
          <w:b/>
          <w:bCs/>
          <w:sz w:val="24"/>
          <w:szCs w:val="24"/>
        </w:rPr>
        <w:t>6. GOLDEN VALLEY AQUIFER RECHARGE PROGRAM –</w:t>
      </w:r>
      <w:r w:rsidRPr="00AC2D38">
        <w:rPr>
          <w:rFonts w:ascii="Arial" w:hAnsi="Arial" w:cs="Arial"/>
          <w:sz w:val="24"/>
          <w:szCs w:val="24"/>
        </w:rPr>
        <w:t xml:space="preserve"> Review and discussion of Washoe County’s Recharge Program from Dwayne Smith (Division Director of Engineering and Capital Projects). </w:t>
      </w:r>
      <w:r w:rsidR="008F78B0">
        <w:rPr>
          <w:rFonts w:ascii="Arial" w:hAnsi="Arial" w:cs="Arial"/>
          <w:sz w:val="24"/>
          <w:szCs w:val="24"/>
        </w:rPr>
        <w:t xml:space="preserve">Dwayne Smith provided a presentation. </w:t>
      </w:r>
      <w:r w:rsidR="008B0BA7">
        <w:rPr>
          <w:rFonts w:ascii="Arial" w:hAnsi="Arial" w:cs="Arial"/>
          <w:sz w:val="24"/>
          <w:szCs w:val="24"/>
        </w:rPr>
        <w:t xml:space="preserve">In response to a question by a public member, Mr. Smith said we have three wells. Ms. </w:t>
      </w:r>
      <w:proofErr w:type="spellStart"/>
      <w:r w:rsidR="008B0BA7">
        <w:rPr>
          <w:rFonts w:ascii="Arial" w:hAnsi="Arial" w:cs="Arial"/>
          <w:sz w:val="24"/>
          <w:szCs w:val="24"/>
        </w:rPr>
        <w:t>Donshick</w:t>
      </w:r>
      <w:proofErr w:type="spellEnd"/>
      <w:r w:rsidR="008B0BA7">
        <w:rPr>
          <w:rFonts w:ascii="Arial" w:hAnsi="Arial" w:cs="Arial"/>
          <w:sz w:val="24"/>
          <w:szCs w:val="24"/>
        </w:rPr>
        <w:t xml:space="preserve"> thanked Dwayne for his presentation. She said there needs to be a public discussion – every property owner needs to be notified</w:t>
      </w:r>
      <w:r w:rsidR="00271A6D">
        <w:rPr>
          <w:rFonts w:ascii="Arial" w:hAnsi="Arial" w:cs="Arial"/>
          <w:sz w:val="24"/>
          <w:szCs w:val="24"/>
        </w:rPr>
        <w:t xml:space="preserve"> to their mailing address. Not all the property owners live here. Ms. Wilson stated it’s our job to get the information out to the community through Nextdoor.com, postcard. She welcomed feedback on how to </w:t>
      </w:r>
      <w:r w:rsidR="00CC407A">
        <w:rPr>
          <w:rFonts w:ascii="Arial" w:hAnsi="Arial" w:cs="Arial"/>
          <w:sz w:val="24"/>
          <w:szCs w:val="24"/>
        </w:rPr>
        <w:t>reach the community better</w:t>
      </w:r>
      <w:r w:rsidR="00271A6D">
        <w:rPr>
          <w:rFonts w:ascii="Arial" w:hAnsi="Arial" w:cs="Arial"/>
          <w:sz w:val="24"/>
          <w:szCs w:val="24"/>
        </w:rPr>
        <w:t>. Mr. Smith affirmed they w</w:t>
      </w:r>
      <w:r w:rsidR="00CC407A">
        <w:rPr>
          <w:rFonts w:ascii="Arial" w:hAnsi="Arial" w:cs="Arial"/>
          <w:sz w:val="24"/>
          <w:szCs w:val="24"/>
        </w:rPr>
        <w:t>ould</w:t>
      </w:r>
      <w:r w:rsidR="00271A6D">
        <w:rPr>
          <w:rFonts w:ascii="Arial" w:hAnsi="Arial" w:cs="Arial"/>
          <w:sz w:val="24"/>
          <w:szCs w:val="24"/>
        </w:rPr>
        <w:t xml:space="preserve"> do their best to reach the property owners. Ms. Aquila stated some folks aren’t necessarily on social media. We want to make sure everyone is getting the information. Mr. Edward said there are 630 property owners here. He spoke about funding and infrastructure. He said we need to shut off funds to this account. </w:t>
      </w:r>
      <w:r w:rsidR="007C388B">
        <w:rPr>
          <w:rFonts w:ascii="Arial" w:hAnsi="Arial" w:cs="Arial"/>
          <w:sz w:val="24"/>
          <w:szCs w:val="24"/>
        </w:rPr>
        <w:t xml:space="preserve">He said not a lot of 630 property owners who are up to speed with this recharge program. He said you don’t need input about shutting </w:t>
      </w:r>
      <w:r w:rsidR="007C388B">
        <w:rPr>
          <w:rFonts w:ascii="Arial" w:hAnsi="Arial" w:cs="Arial"/>
          <w:sz w:val="24"/>
          <w:szCs w:val="24"/>
        </w:rPr>
        <w:lastRenderedPageBreak/>
        <w:t>off the charge. The nitrate level is one of the main things. We need to work on it. It has nothing to do with the charges. Charges need to stop immediately. Notifying resident</w:t>
      </w:r>
      <w:r w:rsidR="00CC407A">
        <w:rPr>
          <w:rFonts w:ascii="Arial" w:hAnsi="Arial" w:cs="Arial"/>
          <w:sz w:val="24"/>
          <w:szCs w:val="24"/>
        </w:rPr>
        <w:t>s</w:t>
      </w:r>
      <w:r w:rsidR="007C388B">
        <w:rPr>
          <w:rFonts w:ascii="Arial" w:hAnsi="Arial" w:cs="Arial"/>
          <w:sz w:val="24"/>
          <w:szCs w:val="24"/>
        </w:rPr>
        <w:t xml:space="preserve"> is </w:t>
      </w:r>
      <w:r w:rsidR="00CC407A">
        <w:rPr>
          <w:rFonts w:ascii="Arial" w:hAnsi="Arial" w:cs="Arial"/>
          <w:sz w:val="24"/>
          <w:szCs w:val="24"/>
        </w:rPr>
        <w:t>critical but</w:t>
      </w:r>
      <w:r w:rsidR="007C388B">
        <w:rPr>
          <w:rFonts w:ascii="Arial" w:hAnsi="Arial" w:cs="Arial"/>
          <w:sz w:val="24"/>
          <w:szCs w:val="24"/>
        </w:rPr>
        <w:t xml:space="preserve"> doesn’t need to happen right away. Natural recharge might happen anyway. </w:t>
      </w:r>
    </w:p>
    <w:p w14:paraId="3238CBC9" w14:textId="77777777" w:rsidR="00AC2D38" w:rsidRPr="00AC2D38" w:rsidRDefault="00AC2D38" w:rsidP="002D1D95">
      <w:pPr>
        <w:tabs>
          <w:tab w:val="right" w:pos="10800"/>
        </w:tabs>
        <w:jc w:val="both"/>
        <w:rPr>
          <w:rFonts w:ascii="Arial" w:hAnsi="Arial" w:cs="Arial"/>
          <w:sz w:val="24"/>
          <w:szCs w:val="24"/>
        </w:rPr>
      </w:pPr>
    </w:p>
    <w:p w14:paraId="2B8F016B" w14:textId="4510A5D0" w:rsidR="00AC2D38" w:rsidRDefault="00AC2D38" w:rsidP="002D1D95">
      <w:pPr>
        <w:tabs>
          <w:tab w:val="right" w:pos="10800"/>
        </w:tabs>
        <w:jc w:val="both"/>
        <w:rPr>
          <w:rFonts w:ascii="Arial" w:hAnsi="Arial" w:cs="Arial"/>
          <w:sz w:val="24"/>
          <w:szCs w:val="24"/>
        </w:rPr>
      </w:pPr>
      <w:r w:rsidRPr="00AC2D38">
        <w:rPr>
          <w:rFonts w:ascii="Arial" w:hAnsi="Arial" w:cs="Arial"/>
          <w:b/>
          <w:bCs/>
          <w:sz w:val="24"/>
          <w:szCs w:val="24"/>
        </w:rPr>
        <w:t>7. COMMUNITY SERVICES DEPARTMENT (CSD): ROAD OPERATIONS –</w:t>
      </w:r>
      <w:r w:rsidRPr="00AC2D38">
        <w:rPr>
          <w:rFonts w:ascii="Arial" w:hAnsi="Arial" w:cs="Arial"/>
          <w:sz w:val="24"/>
          <w:szCs w:val="24"/>
        </w:rPr>
        <w:t xml:space="preserve"> Review and discussion from Eric Crump (Division Director of CSD Operations) on ditch clean-up/maintenance and flooding in the North Valleys area. </w:t>
      </w:r>
      <w:r w:rsidR="007C388B">
        <w:rPr>
          <w:rFonts w:ascii="Arial" w:hAnsi="Arial" w:cs="Arial"/>
          <w:sz w:val="24"/>
          <w:szCs w:val="24"/>
        </w:rPr>
        <w:t xml:space="preserve">Eric Crump provided a presentation. </w:t>
      </w:r>
    </w:p>
    <w:p w14:paraId="2AB5F7E7" w14:textId="21F41C81" w:rsidR="000B6F5E" w:rsidRDefault="000B6F5E" w:rsidP="002D1D95">
      <w:pPr>
        <w:tabs>
          <w:tab w:val="right" w:pos="10800"/>
        </w:tabs>
        <w:jc w:val="both"/>
        <w:rPr>
          <w:rFonts w:ascii="Arial" w:hAnsi="Arial" w:cs="Arial"/>
          <w:sz w:val="24"/>
          <w:szCs w:val="24"/>
        </w:rPr>
      </w:pPr>
    </w:p>
    <w:p w14:paraId="2CF6548F" w14:textId="24217233" w:rsidR="000B6F5E" w:rsidRDefault="000B6F5E" w:rsidP="002D1D95">
      <w:pPr>
        <w:tabs>
          <w:tab w:val="right" w:pos="10800"/>
        </w:tabs>
        <w:jc w:val="both"/>
        <w:rPr>
          <w:rFonts w:ascii="Arial" w:hAnsi="Arial" w:cs="Arial"/>
          <w:sz w:val="24"/>
          <w:szCs w:val="24"/>
        </w:rPr>
      </w:pPr>
      <w:r>
        <w:rPr>
          <w:rFonts w:ascii="Arial" w:hAnsi="Arial" w:cs="Arial"/>
          <w:sz w:val="24"/>
          <w:szCs w:val="24"/>
        </w:rPr>
        <w:t xml:space="preserve">Ms. </w:t>
      </w:r>
      <w:proofErr w:type="spellStart"/>
      <w:r>
        <w:rPr>
          <w:rFonts w:ascii="Arial" w:hAnsi="Arial" w:cs="Arial"/>
          <w:sz w:val="24"/>
          <w:szCs w:val="24"/>
        </w:rPr>
        <w:t>Donshick</w:t>
      </w:r>
      <w:proofErr w:type="spellEnd"/>
      <w:r>
        <w:rPr>
          <w:rFonts w:ascii="Arial" w:hAnsi="Arial" w:cs="Arial"/>
          <w:sz w:val="24"/>
          <w:szCs w:val="24"/>
        </w:rPr>
        <w:t xml:space="preserve"> thanked him for </w:t>
      </w:r>
      <w:r w:rsidR="00936193">
        <w:rPr>
          <w:rFonts w:ascii="Arial" w:hAnsi="Arial" w:cs="Arial"/>
          <w:sz w:val="24"/>
          <w:szCs w:val="24"/>
        </w:rPr>
        <w:t xml:space="preserve">the </w:t>
      </w:r>
      <w:r>
        <w:rPr>
          <w:rFonts w:ascii="Arial" w:hAnsi="Arial" w:cs="Arial"/>
          <w:sz w:val="24"/>
          <w:szCs w:val="24"/>
        </w:rPr>
        <w:t xml:space="preserve">presentation. She said the residents expect the </w:t>
      </w:r>
      <w:r w:rsidR="00CC407A">
        <w:rPr>
          <w:rFonts w:ascii="Arial" w:hAnsi="Arial" w:cs="Arial"/>
          <w:sz w:val="24"/>
          <w:szCs w:val="24"/>
        </w:rPr>
        <w:t>C</w:t>
      </w:r>
      <w:r>
        <w:rPr>
          <w:rFonts w:ascii="Arial" w:hAnsi="Arial" w:cs="Arial"/>
          <w:sz w:val="24"/>
          <w:szCs w:val="24"/>
        </w:rPr>
        <w:t>ounty to clean the ditches. She said some are doing it themselves. Mr. Crump stated Washoe County Roads is ultimately responsible for everything in the right-of-way. We aren’t looking to homeowners to clear it. He said he would clear the weeds in his ditches. It’s not expected, but folks can do it</w:t>
      </w:r>
      <w:r w:rsidR="00CC407A">
        <w:rPr>
          <w:rFonts w:ascii="Arial" w:hAnsi="Arial" w:cs="Arial"/>
          <w:sz w:val="24"/>
          <w:szCs w:val="24"/>
        </w:rPr>
        <w:t>,</w:t>
      </w:r>
      <w:r>
        <w:rPr>
          <w:rFonts w:ascii="Arial" w:hAnsi="Arial" w:cs="Arial"/>
          <w:sz w:val="24"/>
          <w:szCs w:val="24"/>
        </w:rPr>
        <w:t xml:space="preserve"> and we appreciate it. Ms. Leonard stated she has great interaction with the crews every year. She appreciates their professionalism. </w:t>
      </w:r>
      <w:r w:rsidR="00936193">
        <w:rPr>
          <w:rFonts w:ascii="Arial" w:hAnsi="Arial" w:cs="Arial"/>
          <w:sz w:val="24"/>
          <w:szCs w:val="24"/>
        </w:rPr>
        <w:t>She asked if the North District/District 5 teams w</w:t>
      </w:r>
      <w:r w:rsidR="00CC407A">
        <w:rPr>
          <w:rFonts w:ascii="Arial" w:hAnsi="Arial" w:cs="Arial"/>
          <w:sz w:val="24"/>
          <w:szCs w:val="24"/>
        </w:rPr>
        <w:t>ould</w:t>
      </w:r>
      <w:r w:rsidR="00936193">
        <w:rPr>
          <w:rFonts w:ascii="Arial" w:hAnsi="Arial" w:cs="Arial"/>
          <w:sz w:val="24"/>
          <w:szCs w:val="24"/>
        </w:rPr>
        <w:t xml:space="preserve"> change with redistricting. Mr. Crump said we ha</w:t>
      </w:r>
      <w:r w:rsidR="00CC407A">
        <w:rPr>
          <w:rFonts w:ascii="Arial" w:hAnsi="Arial" w:cs="Arial"/>
          <w:sz w:val="24"/>
          <w:szCs w:val="24"/>
        </w:rPr>
        <w:t>d</w:t>
      </w:r>
      <w:r w:rsidR="00936193">
        <w:rPr>
          <w:rFonts w:ascii="Arial" w:hAnsi="Arial" w:cs="Arial"/>
          <w:sz w:val="24"/>
          <w:szCs w:val="24"/>
        </w:rPr>
        <w:t xml:space="preserve">n’t had that conversation yet. Geographically it’s the same. </w:t>
      </w:r>
    </w:p>
    <w:p w14:paraId="34E6B5B6" w14:textId="11D5C65C" w:rsidR="00936193" w:rsidRDefault="00936193" w:rsidP="002D1D95">
      <w:pPr>
        <w:tabs>
          <w:tab w:val="right" w:pos="10800"/>
        </w:tabs>
        <w:jc w:val="both"/>
        <w:rPr>
          <w:rFonts w:ascii="Arial" w:hAnsi="Arial" w:cs="Arial"/>
          <w:sz w:val="24"/>
          <w:szCs w:val="24"/>
        </w:rPr>
      </w:pPr>
    </w:p>
    <w:p w14:paraId="3039D721" w14:textId="79E470CC" w:rsidR="00753537" w:rsidRDefault="00936193" w:rsidP="002D1D95">
      <w:pPr>
        <w:tabs>
          <w:tab w:val="right" w:pos="10800"/>
        </w:tabs>
        <w:jc w:val="both"/>
        <w:rPr>
          <w:rFonts w:ascii="Arial" w:hAnsi="Arial" w:cs="Arial"/>
          <w:sz w:val="24"/>
          <w:szCs w:val="24"/>
        </w:rPr>
      </w:pPr>
      <w:r>
        <w:rPr>
          <w:rFonts w:ascii="Arial" w:hAnsi="Arial" w:cs="Arial"/>
          <w:sz w:val="24"/>
          <w:szCs w:val="24"/>
        </w:rPr>
        <w:t>Kenji Otto asked</w:t>
      </w:r>
      <w:r w:rsidR="00CC407A">
        <w:rPr>
          <w:rFonts w:ascii="Arial" w:hAnsi="Arial" w:cs="Arial"/>
          <w:sz w:val="24"/>
          <w:szCs w:val="24"/>
        </w:rPr>
        <w:t xml:space="preserve"> what</w:t>
      </w:r>
      <w:r>
        <w:rPr>
          <w:rFonts w:ascii="Arial" w:hAnsi="Arial" w:cs="Arial"/>
          <w:sz w:val="24"/>
          <w:szCs w:val="24"/>
        </w:rPr>
        <w:t xml:space="preserve"> the policy </w:t>
      </w:r>
      <w:r w:rsidR="00CC407A">
        <w:rPr>
          <w:rFonts w:ascii="Arial" w:hAnsi="Arial" w:cs="Arial"/>
          <w:sz w:val="24"/>
          <w:szCs w:val="24"/>
        </w:rPr>
        <w:t xml:space="preserve">is </w:t>
      </w:r>
      <w:r>
        <w:rPr>
          <w:rFonts w:ascii="Arial" w:hAnsi="Arial" w:cs="Arial"/>
          <w:sz w:val="24"/>
          <w:szCs w:val="24"/>
        </w:rPr>
        <w:t>for cleaning up Courts. He said snow is stored there</w:t>
      </w:r>
      <w:r w:rsidR="00CC407A">
        <w:rPr>
          <w:rFonts w:ascii="Arial" w:hAnsi="Arial" w:cs="Arial"/>
          <w:sz w:val="24"/>
          <w:szCs w:val="24"/>
        </w:rPr>
        <w:t>,</w:t>
      </w:r>
      <w:r>
        <w:rPr>
          <w:rFonts w:ascii="Arial" w:hAnsi="Arial" w:cs="Arial"/>
          <w:sz w:val="24"/>
          <w:szCs w:val="24"/>
        </w:rPr>
        <w:t xml:space="preserve"> and it’s hard to get out of his house. He said snow is stored over the drainage. Mr. Crump </w:t>
      </w:r>
      <w:r w:rsidR="00F32427">
        <w:rPr>
          <w:rFonts w:ascii="Arial" w:hAnsi="Arial" w:cs="Arial"/>
          <w:sz w:val="24"/>
          <w:szCs w:val="24"/>
        </w:rPr>
        <w:t>explained</w:t>
      </w:r>
      <w:r>
        <w:rPr>
          <w:rFonts w:ascii="Arial" w:hAnsi="Arial" w:cs="Arial"/>
          <w:sz w:val="24"/>
          <w:szCs w:val="24"/>
        </w:rPr>
        <w:t xml:space="preserve"> snow removal road priority. Courts are last to be serviced during snows. He said all the information </w:t>
      </w:r>
      <w:r w:rsidR="00CC407A">
        <w:rPr>
          <w:rFonts w:ascii="Arial" w:hAnsi="Arial" w:cs="Arial"/>
          <w:sz w:val="24"/>
          <w:szCs w:val="24"/>
        </w:rPr>
        <w:t>wa</w:t>
      </w:r>
      <w:r>
        <w:rPr>
          <w:rFonts w:ascii="Arial" w:hAnsi="Arial" w:cs="Arial"/>
          <w:sz w:val="24"/>
          <w:szCs w:val="24"/>
        </w:rPr>
        <w:t>s on the website.</w:t>
      </w:r>
      <w:r w:rsidR="00753537">
        <w:rPr>
          <w:rFonts w:ascii="Arial" w:hAnsi="Arial" w:cs="Arial"/>
          <w:sz w:val="24"/>
          <w:szCs w:val="24"/>
        </w:rPr>
        <w:t xml:space="preserve"> He said </w:t>
      </w:r>
      <w:r w:rsidR="00CC407A">
        <w:rPr>
          <w:rFonts w:ascii="Arial" w:hAnsi="Arial" w:cs="Arial"/>
          <w:sz w:val="24"/>
          <w:szCs w:val="24"/>
        </w:rPr>
        <w:t xml:space="preserve">they are either </w:t>
      </w:r>
      <w:r w:rsidR="00753537">
        <w:rPr>
          <w:rFonts w:ascii="Arial" w:hAnsi="Arial" w:cs="Arial"/>
          <w:sz w:val="24"/>
          <w:szCs w:val="24"/>
        </w:rPr>
        <w:t xml:space="preserve">new drivers or cannot see the drainage infrastructure at night or during bad weather conditions. </w:t>
      </w:r>
    </w:p>
    <w:p w14:paraId="0C6641A9" w14:textId="77777777" w:rsidR="00753537" w:rsidRDefault="00753537" w:rsidP="002D1D95">
      <w:pPr>
        <w:tabs>
          <w:tab w:val="right" w:pos="10800"/>
        </w:tabs>
        <w:jc w:val="both"/>
        <w:rPr>
          <w:rFonts w:ascii="Arial" w:hAnsi="Arial" w:cs="Arial"/>
          <w:sz w:val="24"/>
          <w:szCs w:val="24"/>
        </w:rPr>
      </w:pPr>
    </w:p>
    <w:p w14:paraId="51277696" w14:textId="56EB7F8F" w:rsidR="00936193" w:rsidRPr="00AC2D38" w:rsidRDefault="00753537" w:rsidP="002D1D95">
      <w:pPr>
        <w:tabs>
          <w:tab w:val="right" w:pos="10800"/>
        </w:tabs>
        <w:jc w:val="both"/>
        <w:rPr>
          <w:rFonts w:ascii="Arial" w:hAnsi="Arial" w:cs="Arial"/>
          <w:sz w:val="24"/>
          <w:szCs w:val="24"/>
        </w:rPr>
      </w:pPr>
      <w:r>
        <w:rPr>
          <w:rFonts w:ascii="Arial" w:hAnsi="Arial" w:cs="Arial"/>
          <w:sz w:val="24"/>
          <w:szCs w:val="24"/>
        </w:rPr>
        <w:t>Ray Lake said he wanted to talk about drainage ditches. He said the road crews are hard working. He said we had flooding, and they repaired and clean</w:t>
      </w:r>
      <w:r w:rsidR="00CC407A">
        <w:rPr>
          <w:rFonts w:ascii="Arial" w:hAnsi="Arial" w:cs="Arial"/>
          <w:sz w:val="24"/>
          <w:szCs w:val="24"/>
        </w:rPr>
        <w:t>ed</w:t>
      </w:r>
      <w:r>
        <w:rPr>
          <w:rFonts w:ascii="Arial" w:hAnsi="Arial" w:cs="Arial"/>
          <w:sz w:val="24"/>
          <w:szCs w:val="24"/>
        </w:rPr>
        <w:t xml:space="preserve"> the ditch. They built a b</w:t>
      </w:r>
      <w:r w:rsidR="00CC407A">
        <w:rPr>
          <w:rFonts w:ascii="Arial" w:hAnsi="Arial" w:cs="Arial"/>
          <w:sz w:val="24"/>
          <w:szCs w:val="24"/>
        </w:rPr>
        <w:t>e</w:t>
      </w:r>
      <w:r>
        <w:rPr>
          <w:rFonts w:ascii="Arial" w:hAnsi="Arial" w:cs="Arial"/>
          <w:sz w:val="24"/>
          <w:szCs w:val="24"/>
        </w:rPr>
        <w:t>rm on the south</w:t>
      </w:r>
      <w:r w:rsidR="00CC407A">
        <w:rPr>
          <w:rFonts w:ascii="Arial" w:hAnsi="Arial" w:cs="Arial"/>
          <w:sz w:val="24"/>
          <w:szCs w:val="24"/>
        </w:rPr>
        <w:t xml:space="preserve"> </w:t>
      </w:r>
      <w:r>
        <w:rPr>
          <w:rFonts w:ascii="Arial" w:hAnsi="Arial" w:cs="Arial"/>
          <w:sz w:val="24"/>
          <w:szCs w:val="24"/>
        </w:rPr>
        <w:t>side of the ditch and would flood his property. The pipes under Marlin Drive are inadequate. We need some more attention. He said he trie</w:t>
      </w:r>
      <w:r w:rsidR="00CC407A">
        <w:rPr>
          <w:rFonts w:ascii="Arial" w:hAnsi="Arial" w:cs="Arial"/>
          <w:sz w:val="24"/>
          <w:szCs w:val="24"/>
        </w:rPr>
        <w:t>d</w:t>
      </w:r>
      <w:r>
        <w:rPr>
          <w:rFonts w:ascii="Arial" w:hAnsi="Arial" w:cs="Arial"/>
          <w:sz w:val="24"/>
          <w:szCs w:val="24"/>
        </w:rPr>
        <w:t xml:space="preserve"> to clear his ditch, but it filled in at the end of last year, but it’s beyond what he can do. He said he was hoping to get some help. </w:t>
      </w:r>
      <w:r w:rsidR="00F37774">
        <w:rPr>
          <w:rFonts w:ascii="Arial" w:hAnsi="Arial" w:cs="Arial"/>
          <w:sz w:val="24"/>
          <w:szCs w:val="24"/>
        </w:rPr>
        <w:t xml:space="preserve">Mr. Crump stated we cleared the downstream side of Marlin Road. He said he wasn’t available of the grant opportunity that Mr. Lake mentioned. </w:t>
      </w:r>
      <w:r w:rsidR="00D76733">
        <w:rPr>
          <w:rFonts w:ascii="Arial" w:hAnsi="Arial" w:cs="Arial"/>
          <w:sz w:val="24"/>
          <w:szCs w:val="24"/>
        </w:rPr>
        <w:t xml:space="preserve">Mr. Lake stated one of the pipes is </w:t>
      </w:r>
      <w:proofErr w:type="gramStart"/>
      <w:r w:rsidR="00D76733">
        <w:rPr>
          <w:rFonts w:ascii="Arial" w:hAnsi="Arial" w:cs="Arial"/>
          <w:sz w:val="24"/>
          <w:szCs w:val="24"/>
        </w:rPr>
        <w:t>completely filled</w:t>
      </w:r>
      <w:proofErr w:type="gramEnd"/>
      <w:r w:rsidR="00D76733">
        <w:rPr>
          <w:rFonts w:ascii="Arial" w:hAnsi="Arial" w:cs="Arial"/>
          <w:sz w:val="24"/>
          <w:szCs w:val="24"/>
        </w:rPr>
        <w:t xml:space="preserve"> with silt. </w:t>
      </w:r>
      <w:r w:rsidR="00A10980">
        <w:rPr>
          <w:rFonts w:ascii="Arial" w:hAnsi="Arial" w:cs="Arial"/>
          <w:sz w:val="24"/>
          <w:szCs w:val="24"/>
        </w:rPr>
        <w:t xml:space="preserve">Ms. Aquila said the plow driver in Red Rock is fantastic. </w:t>
      </w:r>
      <w:r>
        <w:rPr>
          <w:rFonts w:ascii="Arial" w:hAnsi="Arial" w:cs="Arial"/>
          <w:sz w:val="24"/>
          <w:szCs w:val="24"/>
        </w:rPr>
        <w:t xml:space="preserve"> </w:t>
      </w:r>
      <w:r w:rsidR="00936193">
        <w:rPr>
          <w:rFonts w:ascii="Arial" w:hAnsi="Arial" w:cs="Arial"/>
          <w:sz w:val="24"/>
          <w:szCs w:val="24"/>
        </w:rPr>
        <w:t xml:space="preserve"> </w:t>
      </w:r>
    </w:p>
    <w:p w14:paraId="41D59635" w14:textId="77777777" w:rsidR="00AC2D38" w:rsidRPr="00AC2D38" w:rsidRDefault="00AC2D38" w:rsidP="002D1D95">
      <w:pPr>
        <w:tabs>
          <w:tab w:val="right" w:pos="10800"/>
        </w:tabs>
        <w:jc w:val="both"/>
        <w:rPr>
          <w:rFonts w:ascii="Arial" w:hAnsi="Arial" w:cs="Arial"/>
          <w:sz w:val="24"/>
          <w:szCs w:val="24"/>
        </w:rPr>
      </w:pPr>
    </w:p>
    <w:p w14:paraId="50D23F2B" w14:textId="183CDA7F" w:rsidR="00AC2D38" w:rsidRDefault="00AC2D38" w:rsidP="002D1D95">
      <w:pPr>
        <w:tabs>
          <w:tab w:val="right" w:pos="10800"/>
        </w:tabs>
        <w:jc w:val="both"/>
        <w:rPr>
          <w:rFonts w:ascii="Arial" w:hAnsi="Arial" w:cs="Arial"/>
          <w:sz w:val="24"/>
          <w:szCs w:val="24"/>
        </w:rPr>
      </w:pPr>
      <w:r w:rsidRPr="00AC2D38">
        <w:rPr>
          <w:rFonts w:ascii="Arial" w:hAnsi="Arial" w:cs="Arial"/>
          <w:b/>
          <w:bCs/>
          <w:sz w:val="24"/>
          <w:szCs w:val="24"/>
        </w:rPr>
        <w:t>8. BOARD MEMBER ANNOUNCEMENTS/REQUESTS —</w:t>
      </w:r>
      <w:r w:rsidRPr="00AC2D38">
        <w:rPr>
          <w:rFonts w:ascii="Arial" w:hAnsi="Arial" w:cs="Arial"/>
          <w:sz w:val="24"/>
          <w:szCs w:val="24"/>
        </w:rPr>
        <w:t xml:space="preserve"> This item is limited to announcements and/or requests for future agenda items by CAB members and/or Commissioner Jeanne Herman (Non-Action Item) </w:t>
      </w:r>
    </w:p>
    <w:p w14:paraId="7196E704" w14:textId="45297D16" w:rsidR="00A10980" w:rsidRDefault="00A10980" w:rsidP="002D1D95">
      <w:pPr>
        <w:tabs>
          <w:tab w:val="right" w:pos="10800"/>
        </w:tabs>
        <w:jc w:val="both"/>
        <w:rPr>
          <w:rFonts w:ascii="Arial" w:hAnsi="Arial" w:cs="Arial"/>
          <w:sz w:val="24"/>
          <w:szCs w:val="24"/>
        </w:rPr>
      </w:pPr>
    </w:p>
    <w:p w14:paraId="63B09FEA" w14:textId="1253AD46" w:rsidR="00A10980" w:rsidRPr="00AC2D38" w:rsidRDefault="00A10980" w:rsidP="002D1D95">
      <w:pPr>
        <w:tabs>
          <w:tab w:val="right" w:pos="10800"/>
        </w:tabs>
        <w:jc w:val="both"/>
        <w:rPr>
          <w:rFonts w:ascii="Arial" w:hAnsi="Arial" w:cs="Arial"/>
          <w:sz w:val="24"/>
          <w:szCs w:val="24"/>
        </w:rPr>
      </w:pPr>
      <w:r>
        <w:rPr>
          <w:rFonts w:ascii="Arial" w:hAnsi="Arial" w:cs="Arial"/>
          <w:sz w:val="24"/>
          <w:szCs w:val="24"/>
        </w:rPr>
        <w:t>Mr. Edwards stated the B</w:t>
      </w:r>
      <w:r w:rsidR="00CC407A">
        <w:rPr>
          <w:rFonts w:ascii="Arial" w:hAnsi="Arial" w:cs="Arial"/>
          <w:sz w:val="24"/>
          <w:szCs w:val="24"/>
        </w:rPr>
        <w:t>oard of County Commission</w:t>
      </w:r>
      <w:r>
        <w:rPr>
          <w:rFonts w:ascii="Arial" w:hAnsi="Arial" w:cs="Arial"/>
          <w:sz w:val="24"/>
          <w:szCs w:val="24"/>
        </w:rPr>
        <w:t xml:space="preserve"> voted 3-2 to drop the mask requirements. We all work for the County. He said he underst</w:t>
      </w:r>
      <w:r w:rsidR="00CC407A">
        <w:rPr>
          <w:rFonts w:ascii="Arial" w:hAnsi="Arial" w:cs="Arial"/>
          <w:sz w:val="24"/>
          <w:szCs w:val="24"/>
        </w:rPr>
        <w:t>oo</w:t>
      </w:r>
      <w:r>
        <w:rPr>
          <w:rFonts w:ascii="Arial" w:hAnsi="Arial" w:cs="Arial"/>
          <w:sz w:val="24"/>
          <w:szCs w:val="24"/>
        </w:rPr>
        <w:t>d it</w:t>
      </w:r>
      <w:r w:rsidR="00CC407A">
        <w:rPr>
          <w:rFonts w:ascii="Arial" w:hAnsi="Arial" w:cs="Arial"/>
          <w:sz w:val="24"/>
          <w:szCs w:val="24"/>
        </w:rPr>
        <w:t xml:space="preserve">’s still </w:t>
      </w:r>
      <w:r>
        <w:rPr>
          <w:rFonts w:ascii="Arial" w:hAnsi="Arial" w:cs="Arial"/>
          <w:sz w:val="24"/>
          <w:szCs w:val="24"/>
        </w:rPr>
        <w:t>a state standard, but we need to do away with it. Ms. Leonard stated she understand</w:t>
      </w:r>
      <w:r w:rsidR="00CC407A">
        <w:rPr>
          <w:rFonts w:ascii="Arial" w:hAnsi="Arial" w:cs="Arial"/>
          <w:sz w:val="24"/>
          <w:szCs w:val="24"/>
        </w:rPr>
        <w:t>s it to stop the public health emergency, not</w:t>
      </w:r>
      <w:r>
        <w:rPr>
          <w:rFonts w:ascii="Arial" w:hAnsi="Arial" w:cs="Arial"/>
          <w:sz w:val="24"/>
          <w:szCs w:val="24"/>
        </w:rPr>
        <w:t xml:space="preserve"> stop the mask mandate. Ms. Aquila stated we c</w:t>
      </w:r>
      <w:r w:rsidR="00CC407A">
        <w:rPr>
          <w:rFonts w:ascii="Arial" w:hAnsi="Arial" w:cs="Arial"/>
          <w:sz w:val="24"/>
          <w:szCs w:val="24"/>
        </w:rPr>
        <w:t>ould</w:t>
      </w:r>
      <w:r>
        <w:rPr>
          <w:rFonts w:ascii="Arial" w:hAnsi="Arial" w:cs="Arial"/>
          <w:sz w:val="24"/>
          <w:szCs w:val="24"/>
        </w:rPr>
        <w:t xml:space="preserve"> get clarification. </w:t>
      </w:r>
    </w:p>
    <w:p w14:paraId="7D633054" w14:textId="77777777" w:rsidR="00AC2D38" w:rsidRPr="00AC2D38" w:rsidRDefault="00AC2D38" w:rsidP="002D1D95">
      <w:pPr>
        <w:tabs>
          <w:tab w:val="right" w:pos="10800"/>
        </w:tabs>
        <w:jc w:val="both"/>
        <w:rPr>
          <w:rFonts w:ascii="Arial" w:hAnsi="Arial" w:cs="Arial"/>
          <w:sz w:val="24"/>
          <w:szCs w:val="24"/>
        </w:rPr>
      </w:pPr>
    </w:p>
    <w:p w14:paraId="70746F89" w14:textId="47D0955D" w:rsidR="002D1D95" w:rsidRPr="002477EB" w:rsidRDefault="00AC2D38" w:rsidP="002D1D95">
      <w:pPr>
        <w:tabs>
          <w:tab w:val="right" w:pos="10800"/>
        </w:tabs>
        <w:jc w:val="both"/>
        <w:rPr>
          <w:rFonts w:ascii="Arial" w:hAnsi="Arial" w:cs="Arial"/>
          <w:b/>
          <w:bCs/>
          <w:sz w:val="24"/>
          <w:szCs w:val="24"/>
        </w:rPr>
      </w:pPr>
      <w:r w:rsidRPr="002477EB">
        <w:rPr>
          <w:rFonts w:ascii="Arial" w:hAnsi="Arial" w:cs="Arial"/>
          <w:b/>
          <w:bCs/>
          <w:sz w:val="24"/>
          <w:szCs w:val="24"/>
        </w:rPr>
        <w:t>9. GENERAL PUBLIC COMMENT –</w:t>
      </w:r>
      <w:r w:rsidRPr="002477EB">
        <w:rPr>
          <w:rFonts w:ascii="Arial" w:hAnsi="Arial" w:cs="Arial"/>
          <w:sz w:val="24"/>
          <w:szCs w:val="24"/>
        </w:rPr>
        <w:t xml:space="preserve"> </w:t>
      </w:r>
      <w:r w:rsidR="00A10980" w:rsidRPr="002477EB">
        <w:rPr>
          <w:rFonts w:ascii="Arial" w:hAnsi="Arial" w:cs="Arial"/>
          <w:sz w:val="24"/>
          <w:szCs w:val="24"/>
        </w:rPr>
        <w:t>There w</w:t>
      </w:r>
      <w:r w:rsidR="002477EB" w:rsidRPr="002477EB">
        <w:rPr>
          <w:rFonts w:ascii="Arial" w:hAnsi="Arial" w:cs="Arial"/>
          <w:sz w:val="24"/>
          <w:szCs w:val="24"/>
        </w:rPr>
        <w:t>ere</w:t>
      </w:r>
      <w:r w:rsidR="00A10980" w:rsidRPr="002477EB">
        <w:rPr>
          <w:rFonts w:ascii="Arial" w:hAnsi="Arial" w:cs="Arial"/>
          <w:sz w:val="24"/>
          <w:szCs w:val="24"/>
        </w:rPr>
        <w:t xml:space="preserve"> no requests for public comment</w:t>
      </w:r>
      <w:r w:rsidRPr="002477EB">
        <w:rPr>
          <w:rFonts w:ascii="Arial" w:hAnsi="Arial" w:cs="Arial"/>
          <w:sz w:val="24"/>
          <w:szCs w:val="24"/>
        </w:rPr>
        <w:t>.</w:t>
      </w:r>
    </w:p>
    <w:p w14:paraId="7850C493" w14:textId="4D923768" w:rsidR="00AC2D38" w:rsidRPr="002477EB" w:rsidRDefault="00AC2D38" w:rsidP="002D1D95">
      <w:pPr>
        <w:tabs>
          <w:tab w:val="right" w:pos="10800"/>
        </w:tabs>
        <w:jc w:val="both"/>
        <w:rPr>
          <w:rFonts w:ascii="Arial" w:hAnsi="Arial" w:cs="Arial"/>
          <w:b/>
          <w:bCs/>
          <w:sz w:val="24"/>
          <w:szCs w:val="24"/>
        </w:rPr>
      </w:pPr>
    </w:p>
    <w:p w14:paraId="7D64824B" w14:textId="77777777" w:rsidR="00AC2D38" w:rsidRPr="002477EB" w:rsidRDefault="00AC2D38" w:rsidP="002D1D95">
      <w:pPr>
        <w:tabs>
          <w:tab w:val="right" w:pos="10800"/>
        </w:tabs>
        <w:jc w:val="both"/>
        <w:rPr>
          <w:rFonts w:ascii="Arial" w:hAnsi="Arial" w:cs="Arial"/>
          <w:sz w:val="24"/>
          <w:szCs w:val="24"/>
        </w:rPr>
      </w:pPr>
    </w:p>
    <w:p w14:paraId="034C8E42" w14:textId="2C08446A" w:rsidR="002D1D95" w:rsidRPr="002477EB" w:rsidRDefault="002D1D95" w:rsidP="002D1D95">
      <w:pPr>
        <w:tabs>
          <w:tab w:val="right" w:pos="10800"/>
        </w:tabs>
        <w:jc w:val="both"/>
        <w:rPr>
          <w:rFonts w:ascii="Arial" w:hAnsi="Arial" w:cs="Arial"/>
          <w:b/>
          <w:bCs/>
          <w:sz w:val="24"/>
          <w:szCs w:val="24"/>
        </w:rPr>
      </w:pPr>
      <w:r w:rsidRPr="002477EB">
        <w:rPr>
          <w:rFonts w:ascii="Arial" w:hAnsi="Arial" w:cs="Arial"/>
          <w:b/>
          <w:bCs/>
          <w:sz w:val="24"/>
          <w:szCs w:val="24"/>
        </w:rPr>
        <w:t>ADJOURNMENT</w:t>
      </w:r>
      <w:r w:rsidR="00375843" w:rsidRPr="002477EB">
        <w:rPr>
          <w:rFonts w:ascii="Arial" w:hAnsi="Arial" w:cs="Arial"/>
          <w:b/>
          <w:bCs/>
          <w:sz w:val="24"/>
          <w:szCs w:val="24"/>
        </w:rPr>
        <w:t xml:space="preserve"> – </w:t>
      </w:r>
      <w:r w:rsidR="00375843" w:rsidRPr="002477EB">
        <w:rPr>
          <w:rFonts w:ascii="Arial" w:hAnsi="Arial" w:cs="Arial"/>
          <w:sz w:val="24"/>
          <w:szCs w:val="24"/>
        </w:rPr>
        <w:t>The meeting adjourned at 7:</w:t>
      </w:r>
      <w:r w:rsidR="00A10980" w:rsidRPr="002477EB">
        <w:rPr>
          <w:rFonts w:ascii="Arial" w:hAnsi="Arial" w:cs="Arial"/>
          <w:sz w:val="24"/>
          <w:szCs w:val="24"/>
        </w:rPr>
        <w:t>03</w:t>
      </w:r>
      <w:r w:rsidR="00375843" w:rsidRPr="002477EB">
        <w:rPr>
          <w:rFonts w:ascii="Arial" w:hAnsi="Arial" w:cs="Arial"/>
          <w:sz w:val="24"/>
          <w:szCs w:val="24"/>
        </w:rPr>
        <w:t xml:space="preserve"> p.m.</w:t>
      </w:r>
      <w:r w:rsidR="00375843" w:rsidRPr="002477EB">
        <w:rPr>
          <w:rFonts w:ascii="Arial" w:hAnsi="Arial" w:cs="Arial"/>
          <w:b/>
          <w:bCs/>
          <w:sz w:val="24"/>
          <w:szCs w:val="24"/>
        </w:rPr>
        <w:t xml:space="preserve"> </w:t>
      </w:r>
    </w:p>
    <w:sectPr w:rsidR="002D1D95" w:rsidRPr="002477EB" w:rsidSect="00B83C21">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692F8" w14:textId="77777777" w:rsidR="0081187F" w:rsidRDefault="0081187F">
      <w:r>
        <w:separator/>
      </w:r>
    </w:p>
  </w:endnote>
  <w:endnote w:type="continuationSeparator" w:id="0">
    <w:p w14:paraId="1E00B8AB" w14:textId="77777777" w:rsidR="0081187F" w:rsidRDefault="008118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ifthAve">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77777777" w:rsidR="00236DDB" w:rsidRDefault="00236DD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9219836" w14:textId="77777777" w:rsidR="00236DDB" w:rsidRDefault="00236D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74E96" w14:textId="77777777" w:rsidR="00236DDB" w:rsidRDefault="00236DD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231BE67" w14:textId="77777777" w:rsidR="00236DDB" w:rsidRPr="0061185B" w:rsidRDefault="00236DDB" w:rsidP="0061185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70C7B" w14:textId="77777777" w:rsidR="00534273" w:rsidRDefault="00534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45A30" w14:textId="77777777" w:rsidR="0081187F" w:rsidRDefault="0081187F">
      <w:r>
        <w:separator/>
      </w:r>
    </w:p>
  </w:footnote>
  <w:footnote w:type="continuationSeparator" w:id="0">
    <w:p w14:paraId="6F6F5789" w14:textId="77777777" w:rsidR="0081187F" w:rsidRDefault="008118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54EA0" w14:textId="77777777" w:rsidR="00534273" w:rsidRDefault="005342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6895951"/>
      <w:docPartObj>
        <w:docPartGallery w:val="Watermarks"/>
        <w:docPartUnique/>
      </w:docPartObj>
    </w:sdtPr>
    <w:sdtEndPr/>
    <w:sdtContent>
      <w:p w14:paraId="670A082A" w14:textId="181D7098" w:rsidR="00534273" w:rsidRDefault="006021FC">
        <w:pPr>
          <w:pStyle w:val="Header"/>
        </w:pPr>
        <w:r>
          <w:rPr>
            <w:noProof/>
          </w:rPr>
          <w:pict w14:anchorId="7E1A47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23204" w14:textId="77777777" w:rsidR="00534273" w:rsidRDefault="005342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4974"/>
    <w:multiLevelType w:val="hybridMultilevel"/>
    <w:tmpl w:val="92125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6239F"/>
    <w:multiLevelType w:val="hybridMultilevel"/>
    <w:tmpl w:val="6380B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485319"/>
    <w:multiLevelType w:val="hybridMultilevel"/>
    <w:tmpl w:val="4840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1A3C26"/>
    <w:multiLevelType w:val="hybridMultilevel"/>
    <w:tmpl w:val="8C0A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287BAE"/>
    <w:multiLevelType w:val="hybridMultilevel"/>
    <w:tmpl w:val="2EC6E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E35D9"/>
    <w:multiLevelType w:val="hybridMultilevel"/>
    <w:tmpl w:val="05E20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A61CAD"/>
    <w:multiLevelType w:val="hybridMultilevel"/>
    <w:tmpl w:val="86B0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D049DF"/>
    <w:multiLevelType w:val="hybridMultilevel"/>
    <w:tmpl w:val="CE12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340CC"/>
    <w:multiLevelType w:val="hybridMultilevel"/>
    <w:tmpl w:val="0B562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192FFD"/>
    <w:multiLevelType w:val="hybridMultilevel"/>
    <w:tmpl w:val="1750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4F4A73"/>
    <w:multiLevelType w:val="hybridMultilevel"/>
    <w:tmpl w:val="CDC0E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79774A"/>
    <w:multiLevelType w:val="hybridMultilevel"/>
    <w:tmpl w:val="67A21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C291E"/>
    <w:multiLevelType w:val="hybridMultilevel"/>
    <w:tmpl w:val="35520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B7376"/>
    <w:multiLevelType w:val="hybridMultilevel"/>
    <w:tmpl w:val="852ED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46701"/>
    <w:multiLevelType w:val="multilevel"/>
    <w:tmpl w:val="BAAE20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BF877A2"/>
    <w:multiLevelType w:val="hybridMultilevel"/>
    <w:tmpl w:val="92AC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1556A9"/>
    <w:multiLevelType w:val="hybridMultilevel"/>
    <w:tmpl w:val="988A5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6A20E2"/>
    <w:multiLevelType w:val="hybridMultilevel"/>
    <w:tmpl w:val="89B8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390A6E"/>
    <w:multiLevelType w:val="hybridMultilevel"/>
    <w:tmpl w:val="C3809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194DC7"/>
    <w:multiLevelType w:val="hybridMultilevel"/>
    <w:tmpl w:val="11180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9B3F66"/>
    <w:multiLevelType w:val="hybridMultilevel"/>
    <w:tmpl w:val="CD40C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B130F"/>
    <w:multiLevelType w:val="hybridMultilevel"/>
    <w:tmpl w:val="F6F47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6B0D04"/>
    <w:multiLevelType w:val="hybridMultilevel"/>
    <w:tmpl w:val="E5D6F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B49B6"/>
    <w:multiLevelType w:val="hybridMultilevel"/>
    <w:tmpl w:val="35EA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81DC0"/>
    <w:multiLevelType w:val="hybridMultilevel"/>
    <w:tmpl w:val="12080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2A5AA6"/>
    <w:multiLevelType w:val="hybridMultilevel"/>
    <w:tmpl w:val="AD9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057B6"/>
    <w:multiLevelType w:val="hybridMultilevel"/>
    <w:tmpl w:val="3B2A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075F52"/>
    <w:multiLevelType w:val="hybridMultilevel"/>
    <w:tmpl w:val="1E2A9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DD7712"/>
    <w:multiLevelType w:val="hybridMultilevel"/>
    <w:tmpl w:val="8FAA1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80491F"/>
    <w:multiLevelType w:val="hybridMultilevel"/>
    <w:tmpl w:val="D374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E77730"/>
    <w:multiLevelType w:val="hybridMultilevel"/>
    <w:tmpl w:val="8090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A64C2"/>
    <w:multiLevelType w:val="hybridMultilevel"/>
    <w:tmpl w:val="8388A1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D27E14"/>
    <w:multiLevelType w:val="hybridMultilevel"/>
    <w:tmpl w:val="30DE0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F149E0"/>
    <w:multiLevelType w:val="hybridMultilevel"/>
    <w:tmpl w:val="CC1A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EE1911"/>
    <w:multiLevelType w:val="hybridMultilevel"/>
    <w:tmpl w:val="A0A2D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691AAE"/>
    <w:multiLevelType w:val="hybridMultilevel"/>
    <w:tmpl w:val="FA38B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8E46B4"/>
    <w:multiLevelType w:val="hybridMultilevel"/>
    <w:tmpl w:val="3F84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933B67"/>
    <w:multiLevelType w:val="hybridMultilevel"/>
    <w:tmpl w:val="2F32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781B44"/>
    <w:multiLevelType w:val="hybridMultilevel"/>
    <w:tmpl w:val="F580D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831F35"/>
    <w:multiLevelType w:val="hybridMultilevel"/>
    <w:tmpl w:val="B45EF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3"/>
  </w:num>
  <w:num w:numId="3">
    <w:abstractNumId w:val="3"/>
  </w:num>
  <w:num w:numId="4">
    <w:abstractNumId w:val="17"/>
  </w:num>
  <w:num w:numId="5">
    <w:abstractNumId w:val="26"/>
  </w:num>
  <w:num w:numId="6">
    <w:abstractNumId w:val="5"/>
  </w:num>
  <w:num w:numId="7">
    <w:abstractNumId w:val="30"/>
  </w:num>
  <w:num w:numId="8">
    <w:abstractNumId w:val="10"/>
  </w:num>
  <w:num w:numId="9">
    <w:abstractNumId w:val="1"/>
  </w:num>
  <w:num w:numId="10">
    <w:abstractNumId w:val="38"/>
  </w:num>
  <w:num w:numId="11">
    <w:abstractNumId w:val="27"/>
  </w:num>
  <w:num w:numId="12">
    <w:abstractNumId w:val="4"/>
  </w:num>
  <w:num w:numId="13">
    <w:abstractNumId w:val="18"/>
  </w:num>
  <w:num w:numId="14">
    <w:abstractNumId w:val="25"/>
  </w:num>
  <w:num w:numId="15">
    <w:abstractNumId w:val="11"/>
  </w:num>
  <w:num w:numId="16">
    <w:abstractNumId w:val="15"/>
  </w:num>
  <w:num w:numId="17">
    <w:abstractNumId w:val="23"/>
  </w:num>
  <w:num w:numId="18">
    <w:abstractNumId w:val="37"/>
  </w:num>
  <w:num w:numId="19">
    <w:abstractNumId w:val="22"/>
  </w:num>
  <w:num w:numId="20">
    <w:abstractNumId w:val="20"/>
  </w:num>
  <w:num w:numId="21">
    <w:abstractNumId w:val="16"/>
  </w:num>
  <w:num w:numId="22">
    <w:abstractNumId w:val="9"/>
  </w:num>
  <w:num w:numId="23">
    <w:abstractNumId w:val="32"/>
  </w:num>
  <w:num w:numId="24">
    <w:abstractNumId w:val="2"/>
  </w:num>
  <w:num w:numId="25">
    <w:abstractNumId w:val="6"/>
  </w:num>
  <w:num w:numId="26">
    <w:abstractNumId w:val="24"/>
  </w:num>
  <w:num w:numId="27">
    <w:abstractNumId w:val="13"/>
  </w:num>
  <w:num w:numId="28">
    <w:abstractNumId w:val="14"/>
  </w:num>
  <w:num w:numId="29">
    <w:abstractNumId w:val="34"/>
  </w:num>
  <w:num w:numId="30">
    <w:abstractNumId w:val="39"/>
  </w:num>
  <w:num w:numId="31">
    <w:abstractNumId w:val="28"/>
  </w:num>
  <w:num w:numId="32">
    <w:abstractNumId w:val="12"/>
  </w:num>
  <w:num w:numId="33">
    <w:abstractNumId w:val="7"/>
  </w:num>
  <w:num w:numId="34">
    <w:abstractNumId w:val="19"/>
  </w:num>
  <w:num w:numId="35">
    <w:abstractNumId w:val="35"/>
  </w:num>
  <w:num w:numId="36">
    <w:abstractNumId w:val="0"/>
  </w:num>
  <w:num w:numId="37">
    <w:abstractNumId w:val="29"/>
  </w:num>
  <w:num w:numId="38">
    <w:abstractNumId w:val="21"/>
  </w:num>
  <w:num w:numId="39">
    <w:abstractNumId w:val="31"/>
  </w:num>
  <w:num w:numId="40">
    <w:abstractNumId w:val="3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yMDEyM7cwsTAzNrdU0lEKTi0uzszPAykwNKwFADOCQywtAAAA"/>
  </w:docVars>
  <w:rsids>
    <w:rsidRoot w:val="00024763"/>
    <w:rsid w:val="000002F7"/>
    <w:rsid w:val="0000060B"/>
    <w:rsid w:val="000016D2"/>
    <w:rsid w:val="00001C0C"/>
    <w:rsid w:val="0000255A"/>
    <w:rsid w:val="00002F0D"/>
    <w:rsid w:val="00003285"/>
    <w:rsid w:val="0000476E"/>
    <w:rsid w:val="000058BF"/>
    <w:rsid w:val="00005903"/>
    <w:rsid w:val="00005D3F"/>
    <w:rsid w:val="00005E0B"/>
    <w:rsid w:val="00006AF2"/>
    <w:rsid w:val="00006DC7"/>
    <w:rsid w:val="000075A4"/>
    <w:rsid w:val="00007674"/>
    <w:rsid w:val="00010455"/>
    <w:rsid w:val="00010A10"/>
    <w:rsid w:val="00010D9B"/>
    <w:rsid w:val="00011278"/>
    <w:rsid w:val="000112D8"/>
    <w:rsid w:val="000113E2"/>
    <w:rsid w:val="000118F8"/>
    <w:rsid w:val="000119AE"/>
    <w:rsid w:val="00011E49"/>
    <w:rsid w:val="00011FCB"/>
    <w:rsid w:val="00012259"/>
    <w:rsid w:val="0001287F"/>
    <w:rsid w:val="00012973"/>
    <w:rsid w:val="00012B43"/>
    <w:rsid w:val="000139B2"/>
    <w:rsid w:val="00013EAB"/>
    <w:rsid w:val="000145B2"/>
    <w:rsid w:val="000145CF"/>
    <w:rsid w:val="00014B3D"/>
    <w:rsid w:val="00014BCC"/>
    <w:rsid w:val="0001531A"/>
    <w:rsid w:val="000153DC"/>
    <w:rsid w:val="00015678"/>
    <w:rsid w:val="0001577F"/>
    <w:rsid w:val="00015ED5"/>
    <w:rsid w:val="00016035"/>
    <w:rsid w:val="00016297"/>
    <w:rsid w:val="00016847"/>
    <w:rsid w:val="00017441"/>
    <w:rsid w:val="000174E9"/>
    <w:rsid w:val="00017630"/>
    <w:rsid w:val="0001785E"/>
    <w:rsid w:val="00017A5E"/>
    <w:rsid w:val="00020099"/>
    <w:rsid w:val="0002017A"/>
    <w:rsid w:val="000211B2"/>
    <w:rsid w:val="0002134E"/>
    <w:rsid w:val="000223E1"/>
    <w:rsid w:val="00022955"/>
    <w:rsid w:val="00022EBD"/>
    <w:rsid w:val="00022F91"/>
    <w:rsid w:val="000234EF"/>
    <w:rsid w:val="00023D8B"/>
    <w:rsid w:val="00023E89"/>
    <w:rsid w:val="0002458F"/>
    <w:rsid w:val="00024723"/>
    <w:rsid w:val="00024763"/>
    <w:rsid w:val="00025123"/>
    <w:rsid w:val="00025762"/>
    <w:rsid w:val="0002622C"/>
    <w:rsid w:val="0002685E"/>
    <w:rsid w:val="00026E0B"/>
    <w:rsid w:val="00026FB7"/>
    <w:rsid w:val="0002705F"/>
    <w:rsid w:val="0002782C"/>
    <w:rsid w:val="0002799F"/>
    <w:rsid w:val="00030BBB"/>
    <w:rsid w:val="00030D72"/>
    <w:rsid w:val="0003143B"/>
    <w:rsid w:val="00031B88"/>
    <w:rsid w:val="00032C2D"/>
    <w:rsid w:val="00032E08"/>
    <w:rsid w:val="000331D2"/>
    <w:rsid w:val="0003338E"/>
    <w:rsid w:val="00033BDE"/>
    <w:rsid w:val="00033C3E"/>
    <w:rsid w:val="000341FC"/>
    <w:rsid w:val="000359E9"/>
    <w:rsid w:val="00035AC1"/>
    <w:rsid w:val="0003654B"/>
    <w:rsid w:val="00036B59"/>
    <w:rsid w:val="00036DA8"/>
    <w:rsid w:val="00037512"/>
    <w:rsid w:val="0003776D"/>
    <w:rsid w:val="00037BDD"/>
    <w:rsid w:val="00037CAC"/>
    <w:rsid w:val="00037D76"/>
    <w:rsid w:val="00037DD1"/>
    <w:rsid w:val="00037FC5"/>
    <w:rsid w:val="0004087C"/>
    <w:rsid w:val="0004093F"/>
    <w:rsid w:val="00041A31"/>
    <w:rsid w:val="00041FBC"/>
    <w:rsid w:val="00041FCD"/>
    <w:rsid w:val="00042D38"/>
    <w:rsid w:val="00043211"/>
    <w:rsid w:val="0004329F"/>
    <w:rsid w:val="00043DD7"/>
    <w:rsid w:val="000440FD"/>
    <w:rsid w:val="00044387"/>
    <w:rsid w:val="00044E35"/>
    <w:rsid w:val="00044EBC"/>
    <w:rsid w:val="000458BF"/>
    <w:rsid w:val="00045E7F"/>
    <w:rsid w:val="00046ED7"/>
    <w:rsid w:val="000501D7"/>
    <w:rsid w:val="00050468"/>
    <w:rsid w:val="00050716"/>
    <w:rsid w:val="00050FF7"/>
    <w:rsid w:val="0005137C"/>
    <w:rsid w:val="00051CC3"/>
    <w:rsid w:val="0005280C"/>
    <w:rsid w:val="00052A32"/>
    <w:rsid w:val="0005313E"/>
    <w:rsid w:val="000536E9"/>
    <w:rsid w:val="00053990"/>
    <w:rsid w:val="00053B0A"/>
    <w:rsid w:val="000554AF"/>
    <w:rsid w:val="000574E0"/>
    <w:rsid w:val="00057502"/>
    <w:rsid w:val="000575CF"/>
    <w:rsid w:val="000575D7"/>
    <w:rsid w:val="000579B2"/>
    <w:rsid w:val="00057FBF"/>
    <w:rsid w:val="000600F7"/>
    <w:rsid w:val="00060313"/>
    <w:rsid w:val="000603FA"/>
    <w:rsid w:val="000607B0"/>
    <w:rsid w:val="00060B5E"/>
    <w:rsid w:val="00061A45"/>
    <w:rsid w:val="00061B6E"/>
    <w:rsid w:val="00061F2F"/>
    <w:rsid w:val="000624E9"/>
    <w:rsid w:val="0006283B"/>
    <w:rsid w:val="00062A65"/>
    <w:rsid w:val="00063CCE"/>
    <w:rsid w:val="00065816"/>
    <w:rsid w:val="00065DF7"/>
    <w:rsid w:val="00065E14"/>
    <w:rsid w:val="00066631"/>
    <w:rsid w:val="000668BB"/>
    <w:rsid w:val="0006696B"/>
    <w:rsid w:val="000702FA"/>
    <w:rsid w:val="00070377"/>
    <w:rsid w:val="00070500"/>
    <w:rsid w:val="00070889"/>
    <w:rsid w:val="00070BB8"/>
    <w:rsid w:val="000713E1"/>
    <w:rsid w:val="000718BB"/>
    <w:rsid w:val="000731D2"/>
    <w:rsid w:val="00073437"/>
    <w:rsid w:val="0007349B"/>
    <w:rsid w:val="00073A45"/>
    <w:rsid w:val="00073AE8"/>
    <w:rsid w:val="00073F8A"/>
    <w:rsid w:val="00074105"/>
    <w:rsid w:val="000745D3"/>
    <w:rsid w:val="0007474F"/>
    <w:rsid w:val="00074CB4"/>
    <w:rsid w:val="00074D24"/>
    <w:rsid w:val="00075BAE"/>
    <w:rsid w:val="000762A9"/>
    <w:rsid w:val="00076419"/>
    <w:rsid w:val="000765D6"/>
    <w:rsid w:val="00076E9E"/>
    <w:rsid w:val="00077208"/>
    <w:rsid w:val="0007766F"/>
    <w:rsid w:val="000777C2"/>
    <w:rsid w:val="00077918"/>
    <w:rsid w:val="00077D7D"/>
    <w:rsid w:val="00080BEE"/>
    <w:rsid w:val="000815F7"/>
    <w:rsid w:val="000821C5"/>
    <w:rsid w:val="00082390"/>
    <w:rsid w:val="000828E7"/>
    <w:rsid w:val="00082A1D"/>
    <w:rsid w:val="00082CBE"/>
    <w:rsid w:val="00082D25"/>
    <w:rsid w:val="00083293"/>
    <w:rsid w:val="000837FE"/>
    <w:rsid w:val="00083842"/>
    <w:rsid w:val="0008399B"/>
    <w:rsid w:val="00083B68"/>
    <w:rsid w:val="00083B82"/>
    <w:rsid w:val="00084152"/>
    <w:rsid w:val="000842FE"/>
    <w:rsid w:val="00084498"/>
    <w:rsid w:val="00084D92"/>
    <w:rsid w:val="00085C42"/>
    <w:rsid w:val="00086C11"/>
    <w:rsid w:val="00087053"/>
    <w:rsid w:val="00087D18"/>
    <w:rsid w:val="00090F29"/>
    <w:rsid w:val="0009125A"/>
    <w:rsid w:val="00091E64"/>
    <w:rsid w:val="00093618"/>
    <w:rsid w:val="00093D2A"/>
    <w:rsid w:val="0009406D"/>
    <w:rsid w:val="000945C9"/>
    <w:rsid w:val="00094634"/>
    <w:rsid w:val="000955E6"/>
    <w:rsid w:val="0009564B"/>
    <w:rsid w:val="00095A3C"/>
    <w:rsid w:val="00095B4C"/>
    <w:rsid w:val="00096486"/>
    <w:rsid w:val="00097616"/>
    <w:rsid w:val="000A0AE3"/>
    <w:rsid w:val="000A0F55"/>
    <w:rsid w:val="000A1129"/>
    <w:rsid w:val="000A15D4"/>
    <w:rsid w:val="000A15E3"/>
    <w:rsid w:val="000A1B99"/>
    <w:rsid w:val="000A2010"/>
    <w:rsid w:val="000A2678"/>
    <w:rsid w:val="000A270D"/>
    <w:rsid w:val="000A2A03"/>
    <w:rsid w:val="000A2C29"/>
    <w:rsid w:val="000A3B1A"/>
    <w:rsid w:val="000A3B77"/>
    <w:rsid w:val="000A4072"/>
    <w:rsid w:val="000A429A"/>
    <w:rsid w:val="000A4E26"/>
    <w:rsid w:val="000A4EB1"/>
    <w:rsid w:val="000A56CD"/>
    <w:rsid w:val="000A584B"/>
    <w:rsid w:val="000A682B"/>
    <w:rsid w:val="000A7508"/>
    <w:rsid w:val="000A7F1D"/>
    <w:rsid w:val="000A7FF4"/>
    <w:rsid w:val="000B0313"/>
    <w:rsid w:val="000B0BD7"/>
    <w:rsid w:val="000B1985"/>
    <w:rsid w:val="000B2113"/>
    <w:rsid w:val="000B2370"/>
    <w:rsid w:val="000B2C6B"/>
    <w:rsid w:val="000B3ACF"/>
    <w:rsid w:val="000B4035"/>
    <w:rsid w:val="000B4084"/>
    <w:rsid w:val="000B4446"/>
    <w:rsid w:val="000B4D3A"/>
    <w:rsid w:val="000B5A1C"/>
    <w:rsid w:val="000B629D"/>
    <w:rsid w:val="000B653C"/>
    <w:rsid w:val="000B668C"/>
    <w:rsid w:val="000B6F5E"/>
    <w:rsid w:val="000B73F1"/>
    <w:rsid w:val="000B7E98"/>
    <w:rsid w:val="000C085F"/>
    <w:rsid w:val="000C0ACB"/>
    <w:rsid w:val="000C17E4"/>
    <w:rsid w:val="000C1966"/>
    <w:rsid w:val="000C2E58"/>
    <w:rsid w:val="000C439E"/>
    <w:rsid w:val="000C478B"/>
    <w:rsid w:val="000C5258"/>
    <w:rsid w:val="000C5D3A"/>
    <w:rsid w:val="000C6743"/>
    <w:rsid w:val="000C6952"/>
    <w:rsid w:val="000C72D4"/>
    <w:rsid w:val="000C7856"/>
    <w:rsid w:val="000C7DA1"/>
    <w:rsid w:val="000D0815"/>
    <w:rsid w:val="000D1366"/>
    <w:rsid w:val="000D1C8E"/>
    <w:rsid w:val="000D2A0D"/>
    <w:rsid w:val="000D34FF"/>
    <w:rsid w:val="000D36C6"/>
    <w:rsid w:val="000D3AB7"/>
    <w:rsid w:val="000D43C3"/>
    <w:rsid w:val="000D443A"/>
    <w:rsid w:val="000D4D56"/>
    <w:rsid w:val="000D5E6A"/>
    <w:rsid w:val="000D6B53"/>
    <w:rsid w:val="000D6C1B"/>
    <w:rsid w:val="000D6D4E"/>
    <w:rsid w:val="000D743A"/>
    <w:rsid w:val="000D792A"/>
    <w:rsid w:val="000E01BA"/>
    <w:rsid w:val="000E0499"/>
    <w:rsid w:val="000E0626"/>
    <w:rsid w:val="000E0BDB"/>
    <w:rsid w:val="000E20BB"/>
    <w:rsid w:val="000E3B88"/>
    <w:rsid w:val="000E44D4"/>
    <w:rsid w:val="000E4558"/>
    <w:rsid w:val="000E4E1E"/>
    <w:rsid w:val="000E5B19"/>
    <w:rsid w:val="000E5BBA"/>
    <w:rsid w:val="000E648A"/>
    <w:rsid w:val="000E6F61"/>
    <w:rsid w:val="000E7430"/>
    <w:rsid w:val="000E74A2"/>
    <w:rsid w:val="000E76C2"/>
    <w:rsid w:val="000E7BEA"/>
    <w:rsid w:val="000F01B1"/>
    <w:rsid w:val="000F0239"/>
    <w:rsid w:val="000F0728"/>
    <w:rsid w:val="000F0977"/>
    <w:rsid w:val="000F0EA1"/>
    <w:rsid w:val="000F0F4F"/>
    <w:rsid w:val="000F11FE"/>
    <w:rsid w:val="000F1C5A"/>
    <w:rsid w:val="000F1D6A"/>
    <w:rsid w:val="000F230B"/>
    <w:rsid w:val="000F2E12"/>
    <w:rsid w:val="000F2FF4"/>
    <w:rsid w:val="000F36CB"/>
    <w:rsid w:val="000F392C"/>
    <w:rsid w:val="000F3A8F"/>
    <w:rsid w:val="000F3A94"/>
    <w:rsid w:val="000F4340"/>
    <w:rsid w:val="000F5356"/>
    <w:rsid w:val="000F5D35"/>
    <w:rsid w:val="000F5FBB"/>
    <w:rsid w:val="000F6438"/>
    <w:rsid w:val="000F7124"/>
    <w:rsid w:val="000F74D2"/>
    <w:rsid w:val="000F7A47"/>
    <w:rsid w:val="001001D8"/>
    <w:rsid w:val="0010036B"/>
    <w:rsid w:val="001003C2"/>
    <w:rsid w:val="00100EDD"/>
    <w:rsid w:val="0010169C"/>
    <w:rsid w:val="00101D01"/>
    <w:rsid w:val="0010261D"/>
    <w:rsid w:val="00102F68"/>
    <w:rsid w:val="00103FCA"/>
    <w:rsid w:val="001042AE"/>
    <w:rsid w:val="0010481F"/>
    <w:rsid w:val="00104E9B"/>
    <w:rsid w:val="0010525A"/>
    <w:rsid w:val="00105B6B"/>
    <w:rsid w:val="001060B4"/>
    <w:rsid w:val="001066E6"/>
    <w:rsid w:val="00106DB5"/>
    <w:rsid w:val="001078E2"/>
    <w:rsid w:val="00107A85"/>
    <w:rsid w:val="00107E65"/>
    <w:rsid w:val="00110049"/>
    <w:rsid w:val="00110608"/>
    <w:rsid w:val="001106AA"/>
    <w:rsid w:val="00110BC6"/>
    <w:rsid w:val="001119FF"/>
    <w:rsid w:val="001127A4"/>
    <w:rsid w:val="001128DB"/>
    <w:rsid w:val="00112D87"/>
    <w:rsid w:val="00112F3F"/>
    <w:rsid w:val="00113198"/>
    <w:rsid w:val="00113873"/>
    <w:rsid w:val="00113AC7"/>
    <w:rsid w:val="00113E04"/>
    <w:rsid w:val="00114420"/>
    <w:rsid w:val="001154A4"/>
    <w:rsid w:val="00115E21"/>
    <w:rsid w:val="00115E9A"/>
    <w:rsid w:val="001163CC"/>
    <w:rsid w:val="00116A4B"/>
    <w:rsid w:val="00116AFF"/>
    <w:rsid w:val="00116B41"/>
    <w:rsid w:val="00116BB4"/>
    <w:rsid w:val="00116FC9"/>
    <w:rsid w:val="00117309"/>
    <w:rsid w:val="0011779A"/>
    <w:rsid w:val="00117B3B"/>
    <w:rsid w:val="00117C45"/>
    <w:rsid w:val="00117E25"/>
    <w:rsid w:val="00120378"/>
    <w:rsid w:val="00120B36"/>
    <w:rsid w:val="00120EA5"/>
    <w:rsid w:val="00121104"/>
    <w:rsid w:val="00121366"/>
    <w:rsid w:val="00121ED9"/>
    <w:rsid w:val="00121FD6"/>
    <w:rsid w:val="0012293E"/>
    <w:rsid w:val="00122E5F"/>
    <w:rsid w:val="001239FD"/>
    <w:rsid w:val="00123CE9"/>
    <w:rsid w:val="00123D0A"/>
    <w:rsid w:val="00124473"/>
    <w:rsid w:val="00124BB1"/>
    <w:rsid w:val="00125185"/>
    <w:rsid w:val="00125A54"/>
    <w:rsid w:val="00125B4C"/>
    <w:rsid w:val="001264F1"/>
    <w:rsid w:val="00126BF9"/>
    <w:rsid w:val="00127732"/>
    <w:rsid w:val="00130F27"/>
    <w:rsid w:val="00131F9D"/>
    <w:rsid w:val="00132048"/>
    <w:rsid w:val="00132748"/>
    <w:rsid w:val="001327DC"/>
    <w:rsid w:val="00132C03"/>
    <w:rsid w:val="00132FE9"/>
    <w:rsid w:val="001331AF"/>
    <w:rsid w:val="0013397F"/>
    <w:rsid w:val="00134043"/>
    <w:rsid w:val="001342F8"/>
    <w:rsid w:val="00134690"/>
    <w:rsid w:val="00134746"/>
    <w:rsid w:val="00134BC2"/>
    <w:rsid w:val="00136FE1"/>
    <w:rsid w:val="00137B0A"/>
    <w:rsid w:val="00137DAE"/>
    <w:rsid w:val="0014023C"/>
    <w:rsid w:val="00140845"/>
    <w:rsid w:val="001409F6"/>
    <w:rsid w:val="00140C62"/>
    <w:rsid w:val="00140E8B"/>
    <w:rsid w:val="0014133C"/>
    <w:rsid w:val="0014134C"/>
    <w:rsid w:val="00141C0C"/>
    <w:rsid w:val="00141C1E"/>
    <w:rsid w:val="00141C5B"/>
    <w:rsid w:val="00141E62"/>
    <w:rsid w:val="0014256A"/>
    <w:rsid w:val="00142991"/>
    <w:rsid w:val="00143458"/>
    <w:rsid w:val="00143BE9"/>
    <w:rsid w:val="00144729"/>
    <w:rsid w:val="001448E7"/>
    <w:rsid w:val="00144EDE"/>
    <w:rsid w:val="00145655"/>
    <w:rsid w:val="00145AB2"/>
    <w:rsid w:val="00145D08"/>
    <w:rsid w:val="00146687"/>
    <w:rsid w:val="00146BEF"/>
    <w:rsid w:val="00147495"/>
    <w:rsid w:val="001477D6"/>
    <w:rsid w:val="00147B63"/>
    <w:rsid w:val="00147FA7"/>
    <w:rsid w:val="001500C2"/>
    <w:rsid w:val="00150290"/>
    <w:rsid w:val="001505CA"/>
    <w:rsid w:val="001508A8"/>
    <w:rsid w:val="0015185E"/>
    <w:rsid w:val="00151E85"/>
    <w:rsid w:val="001522BF"/>
    <w:rsid w:val="001525B4"/>
    <w:rsid w:val="0015283A"/>
    <w:rsid w:val="00152A86"/>
    <w:rsid w:val="00152E06"/>
    <w:rsid w:val="00152E95"/>
    <w:rsid w:val="00153574"/>
    <w:rsid w:val="001538E9"/>
    <w:rsid w:val="00153985"/>
    <w:rsid w:val="001542CF"/>
    <w:rsid w:val="00154807"/>
    <w:rsid w:val="00154F16"/>
    <w:rsid w:val="00155064"/>
    <w:rsid w:val="00155427"/>
    <w:rsid w:val="001559E1"/>
    <w:rsid w:val="00155B7D"/>
    <w:rsid w:val="00156849"/>
    <w:rsid w:val="00156CF7"/>
    <w:rsid w:val="00156F3C"/>
    <w:rsid w:val="00157A38"/>
    <w:rsid w:val="00157AF1"/>
    <w:rsid w:val="00157C07"/>
    <w:rsid w:val="00157D68"/>
    <w:rsid w:val="00157F71"/>
    <w:rsid w:val="00160388"/>
    <w:rsid w:val="001603F8"/>
    <w:rsid w:val="00160FFF"/>
    <w:rsid w:val="00161004"/>
    <w:rsid w:val="00161520"/>
    <w:rsid w:val="001615E3"/>
    <w:rsid w:val="0016207D"/>
    <w:rsid w:val="001625EE"/>
    <w:rsid w:val="00162809"/>
    <w:rsid w:val="00162B0C"/>
    <w:rsid w:val="00162E14"/>
    <w:rsid w:val="001634B6"/>
    <w:rsid w:val="001636AC"/>
    <w:rsid w:val="0016380C"/>
    <w:rsid w:val="0016384D"/>
    <w:rsid w:val="0016434B"/>
    <w:rsid w:val="00164A30"/>
    <w:rsid w:val="00164A66"/>
    <w:rsid w:val="00165A2D"/>
    <w:rsid w:val="00165D39"/>
    <w:rsid w:val="00165F88"/>
    <w:rsid w:val="001666CA"/>
    <w:rsid w:val="00166A4C"/>
    <w:rsid w:val="00167004"/>
    <w:rsid w:val="0016734D"/>
    <w:rsid w:val="0016742C"/>
    <w:rsid w:val="0016765D"/>
    <w:rsid w:val="00167F94"/>
    <w:rsid w:val="00170EF9"/>
    <w:rsid w:val="00171614"/>
    <w:rsid w:val="00171C85"/>
    <w:rsid w:val="00171FDC"/>
    <w:rsid w:val="00172547"/>
    <w:rsid w:val="00172A99"/>
    <w:rsid w:val="00172FC5"/>
    <w:rsid w:val="00173439"/>
    <w:rsid w:val="00173B47"/>
    <w:rsid w:val="001740B1"/>
    <w:rsid w:val="00174F3B"/>
    <w:rsid w:val="00175143"/>
    <w:rsid w:val="001754D4"/>
    <w:rsid w:val="0017570E"/>
    <w:rsid w:val="00175903"/>
    <w:rsid w:val="00175C3B"/>
    <w:rsid w:val="00175D6F"/>
    <w:rsid w:val="00175F45"/>
    <w:rsid w:val="00176230"/>
    <w:rsid w:val="001778D2"/>
    <w:rsid w:val="00177ABF"/>
    <w:rsid w:val="0018031E"/>
    <w:rsid w:val="0018061A"/>
    <w:rsid w:val="00180C3F"/>
    <w:rsid w:val="00181225"/>
    <w:rsid w:val="001819AF"/>
    <w:rsid w:val="00181A8E"/>
    <w:rsid w:val="00181F79"/>
    <w:rsid w:val="001823DE"/>
    <w:rsid w:val="00182F9A"/>
    <w:rsid w:val="00183068"/>
    <w:rsid w:val="00184E40"/>
    <w:rsid w:val="00184EFB"/>
    <w:rsid w:val="001852B1"/>
    <w:rsid w:val="00186DD3"/>
    <w:rsid w:val="00187665"/>
    <w:rsid w:val="00190006"/>
    <w:rsid w:val="001906A8"/>
    <w:rsid w:val="00190873"/>
    <w:rsid w:val="00190AF1"/>
    <w:rsid w:val="00191588"/>
    <w:rsid w:val="001918F6"/>
    <w:rsid w:val="00191EAF"/>
    <w:rsid w:val="00192627"/>
    <w:rsid w:val="001938F7"/>
    <w:rsid w:val="00193B53"/>
    <w:rsid w:val="00194320"/>
    <w:rsid w:val="00194591"/>
    <w:rsid w:val="00194923"/>
    <w:rsid w:val="00194940"/>
    <w:rsid w:val="00194C4C"/>
    <w:rsid w:val="00194E3E"/>
    <w:rsid w:val="001950B5"/>
    <w:rsid w:val="001959B6"/>
    <w:rsid w:val="00195CBD"/>
    <w:rsid w:val="00196227"/>
    <w:rsid w:val="0019652B"/>
    <w:rsid w:val="00196876"/>
    <w:rsid w:val="00197DC2"/>
    <w:rsid w:val="00197F74"/>
    <w:rsid w:val="001A0314"/>
    <w:rsid w:val="001A0AB7"/>
    <w:rsid w:val="001A132E"/>
    <w:rsid w:val="001A13AB"/>
    <w:rsid w:val="001A1C6E"/>
    <w:rsid w:val="001A1D15"/>
    <w:rsid w:val="001A203B"/>
    <w:rsid w:val="001A2D8D"/>
    <w:rsid w:val="001A3032"/>
    <w:rsid w:val="001A44A7"/>
    <w:rsid w:val="001A494F"/>
    <w:rsid w:val="001A4C22"/>
    <w:rsid w:val="001A4D48"/>
    <w:rsid w:val="001A4F73"/>
    <w:rsid w:val="001A5325"/>
    <w:rsid w:val="001A6414"/>
    <w:rsid w:val="001A741C"/>
    <w:rsid w:val="001A7CA3"/>
    <w:rsid w:val="001B1B7D"/>
    <w:rsid w:val="001B1F0A"/>
    <w:rsid w:val="001B24C6"/>
    <w:rsid w:val="001B2EF8"/>
    <w:rsid w:val="001B3874"/>
    <w:rsid w:val="001B4A29"/>
    <w:rsid w:val="001B4B45"/>
    <w:rsid w:val="001B4F20"/>
    <w:rsid w:val="001B5A1A"/>
    <w:rsid w:val="001B5BD1"/>
    <w:rsid w:val="001B65E5"/>
    <w:rsid w:val="001B6A4E"/>
    <w:rsid w:val="001B6DC2"/>
    <w:rsid w:val="001B7442"/>
    <w:rsid w:val="001B79DF"/>
    <w:rsid w:val="001B7C95"/>
    <w:rsid w:val="001B7EDF"/>
    <w:rsid w:val="001B7FB8"/>
    <w:rsid w:val="001C0230"/>
    <w:rsid w:val="001C09FA"/>
    <w:rsid w:val="001C1257"/>
    <w:rsid w:val="001C1302"/>
    <w:rsid w:val="001C1546"/>
    <w:rsid w:val="001C17B1"/>
    <w:rsid w:val="001C1A9C"/>
    <w:rsid w:val="001C1C93"/>
    <w:rsid w:val="001C34ED"/>
    <w:rsid w:val="001C3D0B"/>
    <w:rsid w:val="001C3D82"/>
    <w:rsid w:val="001C4032"/>
    <w:rsid w:val="001C430D"/>
    <w:rsid w:val="001C44FC"/>
    <w:rsid w:val="001C4641"/>
    <w:rsid w:val="001C4B2F"/>
    <w:rsid w:val="001C4BBB"/>
    <w:rsid w:val="001C527C"/>
    <w:rsid w:val="001C60E0"/>
    <w:rsid w:val="001C61EF"/>
    <w:rsid w:val="001C6321"/>
    <w:rsid w:val="001C6351"/>
    <w:rsid w:val="001C7985"/>
    <w:rsid w:val="001C7F23"/>
    <w:rsid w:val="001D02EC"/>
    <w:rsid w:val="001D069C"/>
    <w:rsid w:val="001D1C38"/>
    <w:rsid w:val="001D22A1"/>
    <w:rsid w:val="001D26B4"/>
    <w:rsid w:val="001D341E"/>
    <w:rsid w:val="001D3AC3"/>
    <w:rsid w:val="001D4551"/>
    <w:rsid w:val="001D4580"/>
    <w:rsid w:val="001D4631"/>
    <w:rsid w:val="001D46CA"/>
    <w:rsid w:val="001D471C"/>
    <w:rsid w:val="001D47E3"/>
    <w:rsid w:val="001D4C4A"/>
    <w:rsid w:val="001D4EDF"/>
    <w:rsid w:val="001D5319"/>
    <w:rsid w:val="001D5C83"/>
    <w:rsid w:val="001D6A7C"/>
    <w:rsid w:val="001D6EDE"/>
    <w:rsid w:val="001D7896"/>
    <w:rsid w:val="001D7FA9"/>
    <w:rsid w:val="001E05A0"/>
    <w:rsid w:val="001E0A3D"/>
    <w:rsid w:val="001E1008"/>
    <w:rsid w:val="001E10C8"/>
    <w:rsid w:val="001E1125"/>
    <w:rsid w:val="001E14F4"/>
    <w:rsid w:val="001E1928"/>
    <w:rsid w:val="001E1BA9"/>
    <w:rsid w:val="001E1C52"/>
    <w:rsid w:val="001E1D45"/>
    <w:rsid w:val="001E2708"/>
    <w:rsid w:val="001E2E33"/>
    <w:rsid w:val="001E3726"/>
    <w:rsid w:val="001E37CB"/>
    <w:rsid w:val="001E3C2A"/>
    <w:rsid w:val="001E3F37"/>
    <w:rsid w:val="001E418F"/>
    <w:rsid w:val="001E50C7"/>
    <w:rsid w:val="001E5AF5"/>
    <w:rsid w:val="001E5F6B"/>
    <w:rsid w:val="001E628E"/>
    <w:rsid w:val="001E6582"/>
    <w:rsid w:val="001E7326"/>
    <w:rsid w:val="001E74BD"/>
    <w:rsid w:val="001E7756"/>
    <w:rsid w:val="001E78F2"/>
    <w:rsid w:val="001E7FEA"/>
    <w:rsid w:val="001F08F5"/>
    <w:rsid w:val="001F0959"/>
    <w:rsid w:val="001F0E6B"/>
    <w:rsid w:val="001F10B1"/>
    <w:rsid w:val="001F1584"/>
    <w:rsid w:val="001F1CBC"/>
    <w:rsid w:val="001F1DD1"/>
    <w:rsid w:val="001F1E6C"/>
    <w:rsid w:val="001F253F"/>
    <w:rsid w:val="001F30E5"/>
    <w:rsid w:val="001F35A1"/>
    <w:rsid w:val="001F3B1E"/>
    <w:rsid w:val="001F3D73"/>
    <w:rsid w:val="001F3E4E"/>
    <w:rsid w:val="001F438F"/>
    <w:rsid w:val="001F5671"/>
    <w:rsid w:val="001F64B0"/>
    <w:rsid w:val="001F6564"/>
    <w:rsid w:val="001F6D25"/>
    <w:rsid w:val="001F7181"/>
    <w:rsid w:val="001F7200"/>
    <w:rsid w:val="00200311"/>
    <w:rsid w:val="0020031A"/>
    <w:rsid w:val="002005ED"/>
    <w:rsid w:val="00200909"/>
    <w:rsid w:val="0020109C"/>
    <w:rsid w:val="00201650"/>
    <w:rsid w:val="00201849"/>
    <w:rsid w:val="002019FD"/>
    <w:rsid w:val="00201E9B"/>
    <w:rsid w:val="00202D66"/>
    <w:rsid w:val="00203869"/>
    <w:rsid w:val="00203948"/>
    <w:rsid w:val="00204240"/>
    <w:rsid w:val="0020455D"/>
    <w:rsid w:val="00204B69"/>
    <w:rsid w:val="00204DFA"/>
    <w:rsid w:val="00205104"/>
    <w:rsid w:val="002057B3"/>
    <w:rsid w:val="002058D8"/>
    <w:rsid w:val="00205955"/>
    <w:rsid w:val="00205CA3"/>
    <w:rsid w:val="0020679D"/>
    <w:rsid w:val="00206961"/>
    <w:rsid w:val="002069AB"/>
    <w:rsid w:val="0021045F"/>
    <w:rsid w:val="0021119B"/>
    <w:rsid w:val="002111A9"/>
    <w:rsid w:val="00211714"/>
    <w:rsid w:val="00211B00"/>
    <w:rsid w:val="00211CB0"/>
    <w:rsid w:val="00211D1E"/>
    <w:rsid w:val="00212F47"/>
    <w:rsid w:val="002133C3"/>
    <w:rsid w:val="002138FE"/>
    <w:rsid w:val="00214114"/>
    <w:rsid w:val="002147C5"/>
    <w:rsid w:val="00215836"/>
    <w:rsid w:val="002159E3"/>
    <w:rsid w:val="00215A3E"/>
    <w:rsid w:val="002163C5"/>
    <w:rsid w:val="00216DE4"/>
    <w:rsid w:val="002171E2"/>
    <w:rsid w:val="00217649"/>
    <w:rsid w:val="00217E95"/>
    <w:rsid w:val="002202B3"/>
    <w:rsid w:val="00221D37"/>
    <w:rsid w:val="00221DBF"/>
    <w:rsid w:val="00221E59"/>
    <w:rsid w:val="00222B88"/>
    <w:rsid w:val="00222BE2"/>
    <w:rsid w:val="002234E1"/>
    <w:rsid w:val="00223676"/>
    <w:rsid w:val="00223681"/>
    <w:rsid w:val="00224431"/>
    <w:rsid w:val="00224E63"/>
    <w:rsid w:val="0022574A"/>
    <w:rsid w:val="002259C8"/>
    <w:rsid w:val="0022625E"/>
    <w:rsid w:val="0022743E"/>
    <w:rsid w:val="00227B77"/>
    <w:rsid w:val="00230C77"/>
    <w:rsid w:val="002317A6"/>
    <w:rsid w:val="00232A42"/>
    <w:rsid w:val="00232EE7"/>
    <w:rsid w:val="00232EEB"/>
    <w:rsid w:val="00232F97"/>
    <w:rsid w:val="00233BF6"/>
    <w:rsid w:val="00233D25"/>
    <w:rsid w:val="00233DBA"/>
    <w:rsid w:val="00233EEE"/>
    <w:rsid w:val="00234946"/>
    <w:rsid w:val="00234B9E"/>
    <w:rsid w:val="00235401"/>
    <w:rsid w:val="00236327"/>
    <w:rsid w:val="0023698E"/>
    <w:rsid w:val="00236DDB"/>
    <w:rsid w:val="00236F85"/>
    <w:rsid w:val="00237191"/>
    <w:rsid w:val="002404F0"/>
    <w:rsid w:val="00240CF5"/>
    <w:rsid w:val="00240F63"/>
    <w:rsid w:val="00241D8D"/>
    <w:rsid w:val="002422D5"/>
    <w:rsid w:val="002445AA"/>
    <w:rsid w:val="00245CDF"/>
    <w:rsid w:val="00246D7A"/>
    <w:rsid w:val="002477EB"/>
    <w:rsid w:val="00247896"/>
    <w:rsid w:val="002479F2"/>
    <w:rsid w:val="00247BA8"/>
    <w:rsid w:val="00247C47"/>
    <w:rsid w:val="00250184"/>
    <w:rsid w:val="002501FE"/>
    <w:rsid w:val="002509C4"/>
    <w:rsid w:val="00250A49"/>
    <w:rsid w:val="00251589"/>
    <w:rsid w:val="0025170F"/>
    <w:rsid w:val="00251FE0"/>
    <w:rsid w:val="00252C59"/>
    <w:rsid w:val="00253017"/>
    <w:rsid w:val="00253459"/>
    <w:rsid w:val="002537DC"/>
    <w:rsid w:val="0025399F"/>
    <w:rsid w:val="002541D2"/>
    <w:rsid w:val="002548DB"/>
    <w:rsid w:val="00254BDF"/>
    <w:rsid w:val="002551DA"/>
    <w:rsid w:val="00255474"/>
    <w:rsid w:val="00255A13"/>
    <w:rsid w:val="00255B3B"/>
    <w:rsid w:val="00255DF8"/>
    <w:rsid w:val="00256512"/>
    <w:rsid w:val="00256CCC"/>
    <w:rsid w:val="00257471"/>
    <w:rsid w:val="002577D5"/>
    <w:rsid w:val="00257A7D"/>
    <w:rsid w:val="00260125"/>
    <w:rsid w:val="00260185"/>
    <w:rsid w:val="0026026C"/>
    <w:rsid w:val="002602C5"/>
    <w:rsid w:val="0026048A"/>
    <w:rsid w:val="00260572"/>
    <w:rsid w:val="00261197"/>
    <w:rsid w:val="0026238D"/>
    <w:rsid w:val="00262CD9"/>
    <w:rsid w:val="0026313C"/>
    <w:rsid w:val="002632BF"/>
    <w:rsid w:val="002634DB"/>
    <w:rsid w:val="002637D7"/>
    <w:rsid w:val="0026411B"/>
    <w:rsid w:val="00264AAF"/>
    <w:rsid w:val="00264AC7"/>
    <w:rsid w:val="00264E07"/>
    <w:rsid w:val="00264E8A"/>
    <w:rsid w:val="00265977"/>
    <w:rsid w:val="00265DC1"/>
    <w:rsid w:val="00266094"/>
    <w:rsid w:val="00266442"/>
    <w:rsid w:val="0026652A"/>
    <w:rsid w:val="00266993"/>
    <w:rsid w:val="00266B63"/>
    <w:rsid w:val="0026705A"/>
    <w:rsid w:val="00267542"/>
    <w:rsid w:val="00267F46"/>
    <w:rsid w:val="002700D4"/>
    <w:rsid w:val="002707D7"/>
    <w:rsid w:val="002712B8"/>
    <w:rsid w:val="00271A6D"/>
    <w:rsid w:val="00271E00"/>
    <w:rsid w:val="00272157"/>
    <w:rsid w:val="00272418"/>
    <w:rsid w:val="00272548"/>
    <w:rsid w:val="00272C19"/>
    <w:rsid w:val="00272EAF"/>
    <w:rsid w:val="0027446B"/>
    <w:rsid w:val="00274BE0"/>
    <w:rsid w:val="00275036"/>
    <w:rsid w:val="002750CD"/>
    <w:rsid w:val="0027588A"/>
    <w:rsid w:val="00275C56"/>
    <w:rsid w:val="00275E36"/>
    <w:rsid w:val="00276135"/>
    <w:rsid w:val="00276295"/>
    <w:rsid w:val="0027694A"/>
    <w:rsid w:val="00276B22"/>
    <w:rsid w:val="0027751B"/>
    <w:rsid w:val="0027795B"/>
    <w:rsid w:val="00277C67"/>
    <w:rsid w:val="00277F65"/>
    <w:rsid w:val="0028091C"/>
    <w:rsid w:val="00281974"/>
    <w:rsid w:val="00282306"/>
    <w:rsid w:val="00282339"/>
    <w:rsid w:val="002823AC"/>
    <w:rsid w:val="00284670"/>
    <w:rsid w:val="00285031"/>
    <w:rsid w:val="00285EE2"/>
    <w:rsid w:val="0028689B"/>
    <w:rsid w:val="00286937"/>
    <w:rsid w:val="00286A91"/>
    <w:rsid w:val="00286CCA"/>
    <w:rsid w:val="0028717A"/>
    <w:rsid w:val="002874E2"/>
    <w:rsid w:val="002875B6"/>
    <w:rsid w:val="00287A55"/>
    <w:rsid w:val="00287F14"/>
    <w:rsid w:val="00287F69"/>
    <w:rsid w:val="0029006F"/>
    <w:rsid w:val="0029051D"/>
    <w:rsid w:val="0029060D"/>
    <w:rsid w:val="00292DBA"/>
    <w:rsid w:val="00292E48"/>
    <w:rsid w:val="00293043"/>
    <w:rsid w:val="00293092"/>
    <w:rsid w:val="00293985"/>
    <w:rsid w:val="00293CFC"/>
    <w:rsid w:val="00294313"/>
    <w:rsid w:val="00294457"/>
    <w:rsid w:val="0029472E"/>
    <w:rsid w:val="0029480E"/>
    <w:rsid w:val="0029489D"/>
    <w:rsid w:val="00294A6F"/>
    <w:rsid w:val="00295271"/>
    <w:rsid w:val="00295390"/>
    <w:rsid w:val="00295489"/>
    <w:rsid w:val="00295A57"/>
    <w:rsid w:val="00295F8C"/>
    <w:rsid w:val="00295FF3"/>
    <w:rsid w:val="002962A6"/>
    <w:rsid w:val="002966DF"/>
    <w:rsid w:val="00296A08"/>
    <w:rsid w:val="00296A8D"/>
    <w:rsid w:val="00296C09"/>
    <w:rsid w:val="002970D2"/>
    <w:rsid w:val="002978C1"/>
    <w:rsid w:val="00297C93"/>
    <w:rsid w:val="002A04A9"/>
    <w:rsid w:val="002A09CA"/>
    <w:rsid w:val="002A0BFD"/>
    <w:rsid w:val="002A1293"/>
    <w:rsid w:val="002A20A6"/>
    <w:rsid w:val="002A2384"/>
    <w:rsid w:val="002A28F0"/>
    <w:rsid w:val="002A3884"/>
    <w:rsid w:val="002A4026"/>
    <w:rsid w:val="002A416D"/>
    <w:rsid w:val="002A473F"/>
    <w:rsid w:val="002A52D1"/>
    <w:rsid w:val="002A5DFB"/>
    <w:rsid w:val="002A621D"/>
    <w:rsid w:val="002A63CA"/>
    <w:rsid w:val="002A6D3C"/>
    <w:rsid w:val="002A7088"/>
    <w:rsid w:val="002A79CB"/>
    <w:rsid w:val="002B00B7"/>
    <w:rsid w:val="002B044D"/>
    <w:rsid w:val="002B0472"/>
    <w:rsid w:val="002B0CAA"/>
    <w:rsid w:val="002B1E59"/>
    <w:rsid w:val="002B23F4"/>
    <w:rsid w:val="002B2BE9"/>
    <w:rsid w:val="002B2C6D"/>
    <w:rsid w:val="002B3A8E"/>
    <w:rsid w:val="002B41BB"/>
    <w:rsid w:val="002B4286"/>
    <w:rsid w:val="002B479F"/>
    <w:rsid w:val="002B4F3D"/>
    <w:rsid w:val="002B53B1"/>
    <w:rsid w:val="002B5F33"/>
    <w:rsid w:val="002B6E30"/>
    <w:rsid w:val="002B71B7"/>
    <w:rsid w:val="002B73E1"/>
    <w:rsid w:val="002B74F0"/>
    <w:rsid w:val="002B76A2"/>
    <w:rsid w:val="002B79A6"/>
    <w:rsid w:val="002B7DA3"/>
    <w:rsid w:val="002C095E"/>
    <w:rsid w:val="002C1047"/>
    <w:rsid w:val="002C14B6"/>
    <w:rsid w:val="002C178A"/>
    <w:rsid w:val="002C1A87"/>
    <w:rsid w:val="002C1F4C"/>
    <w:rsid w:val="002C202C"/>
    <w:rsid w:val="002C2030"/>
    <w:rsid w:val="002C2ABA"/>
    <w:rsid w:val="002C3462"/>
    <w:rsid w:val="002C3DAB"/>
    <w:rsid w:val="002C3E4D"/>
    <w:rsid w:val="002C417C"/>
    <w:rsid w:val="002C587D"/>
    <w:rsid w:val="002C59FA"/>
    <w:rsid w:val="002C68A7"/>
    <w:rsid w:val="002C6D8A"/>
    <w:rsid w:val="002C6DAE"/>
    <w:rsid w:val="002C6FF9"/>
    <w:rsid w:val="002C71AE"/>
    <w:rsid w:val="002C7281"/>
    <w:rsid w:val="002C766D"/>
    <w:rsid w:val="002C76E5"/>
    <w:rsid w:val="002C7973"/>
    <w:rsid w:val="002C7A9A"/>
    <w:rsid w:val="002C7AC4"/>
    <w:rsid w:val="002C7B2D"/>
    <w:rsid w:val="002C7E88"/>
    <w:rsid w:val="002C7F28"/>
    <w:rsid w:val="002D04AC"/>
    <w:rsid w:val="002D1190"/>
    <w:rsid w:val="002D1467"/>
    <w:rsid w:val="002D14DE"/>
    <w:rsid w:val="002D193B"/>
    <w:rsid w:val="002D1D95"/>
    <w:rsid w:val="002D2A97"/>
    <w:rsid w:val="002D3727"/>
    <w:rsid w:val="002D37DB"/>
    <w:rsid w:val="002D4075"/>
    <w:rsid w:val="002D4A0A"/>
    <w:rsid w:val="002D4C35"/>
    <w:rsid w:val="002D55E1"/>
    <w:rsid w:val="002D5AE2"/>
    <w:rsid w:val="002D5BFA"/>
    <w:rsid w:val="002D6BEC"/>
    <w:rsid w:val="002D6C7F"/>
    <w:rsid w:val="002D7B9C"/>
    <w:rsid w:val="002E0093"/>
    <w:rsid w:val="002E01BE"/>
    <w:rsid w:val="002E0991"/>
    <w:rsid w:val="002E0EF9"/>
    <w:rsid w:val="002E18CF"/>
    <w:rsid w:val="002E1A7E"/>
    <w:rsid w:val="002E245D"/>
    <w:rsid w:val="002E2674"/>
    <w:rsid w:val="002E29F1"/>
    <w:rsid w:val="002E3DD7"/>
    <w:rsid w:val="002E558F"/>
    <w:rsid w:val="002E5F35"/>
    <w:rsid w:val="002E6241"/>
    <w:rsid w:val="002E6317"/>
    <w:rsid w:val="002E6516"/>
    <w:rsid w:val="002E6A2E"/>
    <w:rsid w:val="002E6D49"/>
    <w:rsid w:val="002E6F0C"/>
    <w:rsid w:val="002E731A"/>
    <w:rsid w:val="002E76D1"/>
    <w:rsid w:val="002E7797"/>
    <w:rsid w:val="002E7A1B"/>
    <w:rsid w:val="002F04E7"/>
    <w:rsid w:val="002F05E3"/>
    <w:rsid w:val="002F096D"/>
    <w:rsid w:val="002F1917"/>
    <w:rsid w:val="002F1AAA"/>
    <w:rsid w:val="002F1FEA"/>
    <w:rsid w:val="002F2289"/>
    <w:rsid w:val="002F27E6"/>
    <w:rsid w:val="002F288C"/>
    <w:rsid w:val="002F3091"/>
    <w:rsid w:val="002F315E"/>
    <w:rsid w:val="002F3174"/>
    <w:rsid w:val="002F35E5"/>
    <w:rsid w:val="002F35F6"/>
    <w:rsid w:val="002F397D"/>
    <w:rsid w:val="002F3CCC"/>
    <w:rsid w:val="002F48D4"/>
    <w:rsid w:val="002F48FB"/>
    <w:rsid w:val="002F5249"/>
    <w:rsid w:val="002F5425"/>
    <w:rsid w:val="002F568F"/>
    <w:rsid w:val="002F6A29"/>
    <w:rsid w:val="002F6A6F"/>
    <w:rsid w:val="002F6C40"/>
    <w:rsid w:val="002F6FD4"/>
    <w:rsid w:val="002F74DB"/>
    <w:rsid w:val="002F74EB"/>
    <w:rsid w:val="002F764B"/>
    <w:rsid w:val="002F7E96"/>
    <w:rsid w:val="003004BC"/>
    <w:rsid w:val="00300B47"/>
    <w:rsid w:val="00300C72"/>
    <w:rsid w:val="0030111F"/>
    <w:rsid w:val="00301237"/>
    <w:rsid w:val="00301DF4"/>
    <w:rsid w:val="00301E21"/>
    <w:rsid w:val="00302DA2"/>
    <w:rsid w:val="00302DCD"/>
    <w:rsid w:val="0030329D"/>
    <w:rsid w:val="003032E5"/>
    <w:rsid w:val="003035B5"/>
    <w:rsid w:val="00303AA7"/>
    <w:rsid w:val="00304280"/>
    <w:rsid w:val="00304F23"/>
    <w:rsid w:val="003051C9"/>
    <w:rsid w:val="003058D8"/>
    <w:rsid w:val="00305E51"/>
    <w:rsid w:val="0030665C"/>
    <w:rsid w:val="0030696A"/>
    <w:rsid w:val="0030699F"/>
    <w:rsid w:val="00306EA4"/>
    <w:rsid w:val="00307483"/>
    <w:rsid w:val="00307DFA"/>
    <w:rsid w:val="00307E86"/>
    <w:rsid w:val="003106A7"/>
    <w:rsid w:val="00310A6C"/>
    <w:rsid w:val="0031155D"/>
    <w:rsid w:val="003119A4"/>
    <w:rsid w:val="00311A19"/>
    <w:rsid w:val="00312368"/>
    <w:rsid w:val="00312664"/>
    <w:rsid w:val="003127FB"/>
    <w:rsid w:val="003129B1"/>
    <w:rsid w:val="00312A20"/>
    <w:rsid w:val="00312F37"/>
    <w:rsid w:val="00312F90"/>
    <w:rsid w:val="00313032"/>
    <w:rsid w:val="00313C2F"/>
    <w:rsid w:val="003144A9"/>
    <w:rsid w:val="0031503F"/>
    <w:rsid w:val="0031583F"/>
    <w:rsid w:val="00315B82"/>
    <w:rsid w:val="00315C82"/>
    <w:rsid w:val="00316648"/>
    <w:rsid w:val="00316F3B"/>
    <w:rsid w:val="0031798B"/>
    <w:rsid w:val="003204B5"/>
    <w:rsid w:val="003211DF"/>
    <w:rsid w:val="003219CC"/>
    <w:rsid w:val="0032241E"/>
    <w:rsid w:val="0032258A"/>
    <w:rsid w:val="00322D1D"/>
    <w:rsid w:val="00323448"/>
    <w:rsid w:val="0032350D"/>
    <w:rsid w:val="00323CD7"/>
    <w:rsid w:val="00324990"/>
    <w:rsid w:val="00324F9B"/>
    <w:rsid w:val="00325884"/>
    <w:rsid w:val="00326A52"/>
    <w:rsid w:val="00326F1F"/>
    <w:rsid w:val="00327CC5"/>
    <w:rsid w:val="00327FE8"/>
    <w:rsid w:val="003303EE"/>
    <w:rsid w:val="00331647"/>
    <w:rsid w:val="003320AB"/>
    <w:rsid w:val="00332882"/>
    <w:rsid w:val="003329B3"/>
    <w:rsid w:val="00332AC3"/>
    <w:rsid w:val="00333669"/>
    <w:rsid w:val="00333EE2"/>
    <w:rsid w:val="00334123"/>
    <w:rsid w:val="00334C99"/>
    <w:rsid w:val="00334FFA"/>
    <w:rsid w:val="00335072"/>
    <w:rsid w:val="00336668"/>
    <w:rsid w:val="00336AC5"/>
    <w:rsid w:val="003379CD"/>
    <w:rsid w:val="00337D40"/>
    <w:rsid w:val="00340D14"/>
    <w:rsid w:val="00340EFE"/>
    <w:rsid w:val="00341824"/>
    <w:rsid w:val="00341B04"/>
    <w:rsid w:val="00342139"/>
    <w:rsid w:val="003426FA"/>
    <w:rsid w:val="00342BC1"/>
    <w:rsid w:val="00342C04"/>
    <w:rsid w:val="003434AF"/>
    <w:rsid w:val="00343A0F"/>
    <w:rsid w:val="00343D74"/>
    <w:rsid w:val="00345325"/>
    <w:rsid w:val="003453BA"/>
    <w:rsid w:val="003458B1"/>
    <w:rsid w:val="003460FB"/>
    <w:rsid w:val="0034698E"/>
    <w:rsid w:val="00346B24"/>
    <w:rsid w:val="00346B8A"/>
    <w:rsid w:val="00346F35"/>
    <w:rsid w:val="003470F5"/>
    <w:rsid w:val="003477EB"/>
    <w:rsid w:val="003501C4"/>
    <w:rsid w:val="0035055B"/>
    <w:rsid w:val="003507DA"/>
    <w:rsid w:val="0035090F"/>
    <w:rsid w:val="00350B37"/>
    <w:rsid w:val="00350B3B"/>
    <w:rsid w:val="003514BD"/>
    <w:rsid w:val="003518F7"/>
    <w:rsid w:val="00351919"/>
    <w:rsid w:val="00351D3A"/>
    <w:rsid w:val="0035202B"/>
    <w:rsid w:val="003522AC"/>
    <w:rsid w:val="0035295F"/>
    <w:rsid w:val="003529FC"/>
    <w:rsid w:val="00352EF9"/>
    <w:rsid w:val="0035390A"/>
    <w:rsid w:val="00354115"/>
    <w:rsid w:val="00354D11"/>
    <w:rsid w:val="00356F51"/>
    <w:rsid w:val="0035737C"/>
    <w:rsid w:val="003577A6"/>
    <w:rsid w:val="00360171"/>
    <w:rsid w:val="00360298"/>
    <w:rsid w:val="00360F67"/>
    <w:rsid w:val="00361E0B"/>
    <w:rsid w:val="00361FD1"/>
    <w:rsid w:val="00362B6A"/>
    <w:rsid w:val="00362CC0"/>
    <w:rsid w:val="00362F77"/>
    <w:rsid w:val="00363115"/>
    <w:rsid w:val="0036425E"/>
    <w:rsid w:val="003647CF"/>
    <w:rsid w:val="00364AB0"/>
    <w:rsid w:val="00364C17"/>
    <w:rsid w:val="003654F1"/>
    <w:rsid w:val="00365597"/>
    <w:rsid w:val="00365DD7"/>
    <w:rsid w:val="0036689D"/>
    <w:rsid w:val="003671C7"/>
    <w:rsid w:val="003673E7"/>
    <w:rsid w:val="0036760E"/>
    <w:rsid w:val="00367B28"/>
    <w:rsid w:val="003701FA"/>
    <w:rsid w:val="0037057D"/>
    <w:rsid w:val="0037093F"/>
    <w:rsid w:val="00371692"/>
    <w:rsid w:val="0037171C"/>
    <w:rsid w:val="00371D78"/>
    <w:rsid w:val="00372538"/>
    <w:rsid w:val="00372D81"/>
    <w:rsid w:val="00373125"/>
    <w:rsid w:val="00373E1E"/>
    <w:rsid w:val="00373F63"/>
    <w:rsid w:val="003741FE"/>
    <w:rsid w:val="00374304"/>
    <w:rsid w:val="0037438D"/>
    <w:rsid w:val="003746DB"/>
    <w:rsid w:val="00374D06"/>
    <w:rsid w:val="00374EBD"/>
    <w:rsid w:val="00374FB0"/>
    <w:rsid w:val="00375657"/>
    <w:rsid w:val="00375843"/>
    <w:rsid w:val="00375C73"/>
    <w:rsid w:val="00375DB0"/>
    <w:rsid w:val="00375E0D"/>
    <w:rsid w:val="00376044"/>
    <w:rsid w:val="00376572"/>
    <w:rsid w:val="0037671E"/>
    <w:rsid w:val="003770DF"/>
    <w:rsid w:val="003776C0"/>
    <w:rsid w:val="0037773B"/>
    <w:rsid w:val="00377941"/>
    <w:rsid w:val="00377AD0"/>
    <w:rsid w:val="00380446"/>
    <w:rsid w:val="003809E6"/>
    <w:rsid w:val="00380CA8"/>
    <w:rsid w:val="00380CB8"/>
    <w:rsid w:val="00380ECD"/>
    <w:rsid w:val="003812F0"/>
    <w:rsid w:val="0038165C"/>
    <w:rsid w:val="00381F10"/>
    <w:rsid w:val="00382AA6"/>
    <w:rsid w:val="00382FE8"/>
    <w:rsid w:val="00383184"/>
    <w:rsid w:val="003839C6"/>
    <w:rsid w:val="00383B13"/>
    <w:rsid w:val="0038414F"/>
    <w:rsid w:val="00384515"/>
    <w:rsid w:val="00384F3C"/>
    <w:rsid w:val="00385069"/>
    <w:rsid w:val="003855E3"/>
    <w:rsid w:val="00385880"/>
    <w:rsid w:val="00385DE2"/>
    <w:rsid w:val="00386196"/>
    <w:rsid w:val="003863E2"/>
    <w:rsid w:val="003864B8"/>
    <w:rsid w:val="0038650B"/>
    <w:rsid w:val="00386963"/>
    <w:rsid w:val="00386FBD"/>
    <w:rsid w:val="003874C0"/>
    <w:rsid w:val="00387EA5"/>
    <w:rsid w:val="00390518"/>
    <w:rsid w:val="003906A8"/>
    <w:rsid w:val="00390BC4"/>
    <w:rsid w:val="00390CA2"/>
    <w:rsid w:val="003916F4"/>
    <w:rsid w:val="00391B6D"/>
    <w:rsid w:val="00392814"/>
    <w:rsid w:val="0039384D"/>
    <w:rsid w:val="00393BA1"/>
    <w:rsid w:val="00393F68"/>
    <w:rsid w:val="003940DD"/>
    <w:rsid w:val="00394323"/>
    <w:rsid w:val="00394382"/>
    <w:rsid w:val="003943A6"/>
    <w:rsid w:val="003949DB"/>
    <w:rsid w:val="00395396"/>
    <w:rsid w:val="00395C2E"/>
    <w:rsid w:val="00396DA6"/>
    <w:rsid w:val="0039704B"/>
    <w:rsid w:val="003970A5"/>
    <w:rsid w:val="003A00D7"/>
    <w:rsid w:val="003A0421"/>
    <w:rsid w:val="003A0FDC"/>
    <w:rsid w:val="003A10DF"/>
    <w:rsid w:val="003A1496"/>
    <w:rsid w:val="003A1EA6"/>
    <w:rsid w:val="003A247C"/>
    <w:rsid w:val="003A2799"/>
    <w:rsid w:val="003A2942"/>
    <w:rsid w:val="003A3103"/>
    <w:rsid w:val="003A3300"/>
    <w:rsid w:val="003A3AA1"/>
    <w:rsid w:val="003A43A2"/>
    <w:rsid w:val="003A52B6"/>
    <w:rsid w:val="003A53DA"/>
    <w:rsid w:val="003A58BC"/>
    <w:rsid w:val="003A62F9"/>
    <w:rsid w:val="003A6563"/>
    <w:rsid w:val="003A6E2E"/>
    <w:rsid w:val="003A7758"/>
    <w:rsid w:val="003A7C8F"/>
    <w:rsid w:val="003B048B"/>
    <w:rsid w:val="003B1371"/>
    <w:rsid w:val="003B139D"/>
    <w:rsid w:val="003B17D8"/>
    <w:rsid w:val="003B1B8B"/>
    <w:rsid w:val="003B1C72"/>
    <w:rsid w:val="003B2B4E"/>
    <w:rsid w:val="003B2CCA"/>
    <w:rsid w:val="003B3640"/>
    <w:rsid w:val="003B3686"/>
    <w:rsid w:val="003B3994"/>
    <w:rsid w:val="003B401A"/>
    <w:rsid w:val="003B4B8C"/>
    <w:rsid w:val="003B5225"/>
    <w:rsid w:val="003B5A87"/>
    <w:rsid w:val="003B5BF0"/>
    <w:rsid w:val="003B5EC7"/>
    <w:rsid w:val="003B6155"/>
    <w:rsid w:val="003B61F2"/>
    <w:rsid w:val="003B6375"/>
    <w:rsid w:val="003B772D"/>
    <w:rsid w:val="003C09D8"/>
    <w:rsid w:val="003C1054"/>
    <w:rsid w:val="003C1328"/>
    <w:rsid w:val="003C1D17"/>
    <w:rsid w:val="003C2B3F"/>
    <w:rsid w:val="003C35FE"/>
    <w:rsid w:val="003C38A9"/>
    <w:rsid w:val="003C50B4"/>
    <w:rsid w:val="003C5645"/>
    <w:rsid w:val="003C650E"/>
    <w:rsid w:val="003C6752"/>
    <w:rsid w:val="003C689A"/>
    <w:rsid w:val="003C6D7D"/>
    <w:rsid w:val="003C6EFA"/>
    <w:rsid w:val="003C71B3"/>
    <w:rsid w:val="003C7DBC"/>
    <w:rsid w:val="003D06C3"/>
    <w:rsid w:val="003D108E"/>
    <w:rsid w:val="003D1715"/>
    <w:rsid w:val="003D176B"/>
    <w:rsid w:val="003D1831"/>
    <w:rsid w:val="003D1871"/>
    <w:rsid w:val="003D1D7F"/>
    <w:rsid w:val="003D1FD0"/>
    <w:rsid w:val="003D237F"/>
    <w:rsid w:val="003D2E47"/>
    <w:rsid w:val="003D2E86"/>
    <w:rsid w:val="003D3C99"/>
    <w:rsid w:val="003D3EA1"/>
    <w:rsid w:val="003D41BC"/>
    <w:rsid w:val="003D42CE"/>
    <w:rsid w:val="003D431D"/>
    <w:rsid w:val="003D4959"/>
    <w:rsid w:val="003D4AFF"/>
    <w:rsid w:val="003D4B51"/>
    <w:rsid w:val="003D5F6E"/>
    <w:rsid w:val="003D7349"/>
    <w:rsid w:val="003D739A"/>
    <w:rsid w:val="003D7B03"/>
    <w:rsid w:val="003D7CD3"/>
    <w:rsid w:val="003D7E44"/>
    <w:rsid w:val="003D7F4B"/>
    <w:rsid w:val="003E0C6E"/>
    <w:rsid w:val="003E182C"/>
    <w:rsid w:val="003E3D7C"/>
    <w:rsid w:val="003E47DF"/>
    <w:rsid w:val="003E4B02"/>
    <w:rsid w:val="003E4DE3"/>
    <w:rsid w:val="003E510E"/>
    <w:rsid w:val="003E6949"/>
    <w:rsid w:val="003F106B"/>
    <w:rsid w:val="003F1346"/>
    <w:rsid w:val="003F1974"/>
    <w:rsid w:val="003F1DFD"/>
    <w:rsid w:val="003F26A0"/>
    <w:rsid w:val="003F27AB"/>
    <w:rsid w:val="003F2D39"/>
    <w:rsid w:val="003F3D29"/>
    <w:rsid w:val="003F4593"/>
    <w:rsid w:val="003F4C3F"/>
    <w:rsid w:val="003F5004"/>
    <w:rsid w:val="003F5886"/>
    <w:rsid w:val="003F62F7"/>
    <w:rsid w:val="003F6B77"/>
    <w:rsid w:val="003F73A7"/>
    <w:rsid w:val="003F768E"/>
    <w:rsid w:val="003F7A35"/>
    <w:rsid w:val="004014B6"/>
    <w:rsid w:val="004021DE"/>
    <w:rsid w:val="00402884"/>
    <w:rsid w:val="004029D8"/>
    <w:rsid w:val="00402C4F"/>
    <w:rsid w:val="00403759"/>
    <w:rsid w:val="00403E2B"/>
    <w:rsid w:val="0040464E"/>
    <w:rsid w:val="00404FA4"/>
    <w:rsid w:val="004053BF"/>
    <w:rsid w:val="00405B2A"/>
    <w:rsid w:val="00405F92"/>
    <w:rsid w:val="0040629D"/>
    <w:rsid w:val="00406B88"/>
    <w:rsid w:val="00406BC9"/>
    <w:rsid w:val="00407E46"/>
    <w:rsid w:val="00410066"/>
    <w:rsid w:val="00411112"/>
    <w:rsid w:val="00411A27"/>
    <w:rsid w:val="00411DA7"/>
    <w:rsid w:val="00411DAD"/>
    <w:rsid w:val="00411E0C"/>
    <w:rsid w:val="004121DC"/>
    <w:rsid w:val="00412257"/>
    <w:rsid w:val="0041275D"/>
    <w:rsid w:val="0041321A"/>
    <w:rsid w:val="00413230"/>
    <w:rsid w:val="004134AE"/>
    <w:rsid w:val="0041362E"/>
    <w:rsid w:val="00414507"/>
    <w:rsid w:val="00415268"/>
    <w:rsid w:val="00415372"/>
    <w:rsid w:val="00415D83"/>
    <w:rsid w:val="00415DC1"/>
    <w:rsid w:val="00416253"/>
    <w:rsid w:val="0041663D"/>
    <w:rsid w:val="004167C4"/>
    <w:rsid w:val="00416BE5"/>
    <w:rsid w:val="004170E0"/>
    <w:rsid w:val="004174AE"/>
    <w:rsid w:val="004176D8"/>
    <w:rsid w:val="00417A2C"/>
    <w:rsid w:val="00417B8B"/>
    <w:rsid w:val="00421DD2"/>
    <w:rsid w:val="00422DB1"/>
    <w:rsid w:val="00422E9A"/>
    <w:rsid w:val="00423F2E"/>
    <w:rsid w:val="00424549"/>
    <w:rsid w:val="00424D45"/>
    <w:rsid w:val="004255D1"/>
    <w:rsid w:val="004256CC"/>
    <w:rsid w:val="00425711"/>
    <w:rsid w:val="0042577B"/>
    <w:rsid w:val="00425BBA"/>
    <w:rsid w:val="004261F6"/>
    <w:rsid w:val="00426C76"/>
    <w:rsid w:val="00427756"/>
    <w:rsid w:val="00427B81"/>
    <w:rsid w:val="00430AC1"/>
    <w:rsid w:val="004314A8"/>
    <w:rsid w:val="004314C0"/>
    <w:rsid w:val="0043156B"/>
    <w:rsid w:val="00432570"/>
    <w:rsid w:val="00432990"/>
    <w:rsid w:val="00432CF1"/>
    <w:rsid w:val="004332F0"/>
    <w:rsid w:val="004334B3"/>
    <w:rsid w:val="0043417D"/>
    <w:rsid w:val="00434296"/>
    <w:rsid w:val="0043455E"/>
    <w:rsid w:val="00434599"/>
    <w:rsid w:val="00434FED"/>
    <w:rsid w:val="0043525B"/>
    <w:rsid w:val="004354D1"/>
    <w:rsid w:val="004359B6"/>
    <w:rsid w:val="00435DED"/>
    <w:rsid w:val="004362D4"/>
    <w:rsid w:val="004365B6"/>
    <w:rsid w:val="0043719A"/>
    <w:rsid w:val="00437944"/>
    <w:rsid w:val="00437D64"/>
    <w:rsid w:val="004404DA"/>
    <w:rsid w:val="00440662"/>
    <w:rsid w:val="00440ABC"/>
    <w:rsid w:val="00440DA3"/>
    <w:rsid w:val="00440F71"/>
    <w:rsid w:val="00441357"/>
    <w:rsid w:val="004418D1"/>
    <w:rsid w:val="004419DA"/>
    <w:rsid w:val="00441CB1"/>
    <w:rsid w:val="0044344C"/>
    <w:rsid w:val="00443720"/>
    <w:rsid w:val="00443799"/>
    <w:rsid w:val="00443B5A"/>
    <w:rsid w:val="004445A9"/>
    <w:rsid w:val="00444914"/>
    <w:rsid w:val="00444B29"/>
    <w:rsid w:val="00445401"/>
    <w:rsid w:val="0044545B"/>
    <w:rsid w:val="00445B4C"/>
    <w:rsid w:val="00445DA8"/>
    <w:rsid w:val="004463DC"/>
    <w:rsid w:val="00446593"/>
    <w:rsid w:val="00446704"/>
    <w:rsid w:val="00446B56"/>
    <w:rsid w:val="004471F0"/>
    <w:rsid w:val="00450554"/>
    <w:rsid w:val="00450F08"/>
    <w:rsid w:val="00451379"/>
    <w:rsid w:val="00451592"/>
    <w:rsid w:val="004520F3"/>
    <w:rsid w:val="00453689"/>
    <w:rsid w:val="00453962"/>
    <w:rsid w:val="004543CD"/>
    <w:rsid w:val="00454840"/>
    <w:rsid w:val="0045671C"/>
    <w:rsid w:val="00456A5B"/>
    <w:rsid w:val="004573F1"/>
    <w:rsid w:val="00457A84"/>
    <w:rsid w:val="0046002D"/>
    <w:rsid w:val="00460741"/>
    <w:rsid w:val="00460822"/>
    <w:rsid w:val="00460F93"/>
    <w:rsid w:val="004613C2"/>
    <w:rsid w:val="004619CE"/>
    <w:rsid w:val="004619FF"/>
    <w:rsid w:val="004625BA"/>
    <w:rsid w:val="004636DF"/>
    <w:rsid w:val="004637C0"/>
    <w:rsid w:val="00463E19"/>
    <w:rsid w:val="004642D9"/>
    <w:rsid w:val="00465596"/>
    <w:rsid w:val="00465C3C"/>
    <w:rsid w:val="00466833"/>
    <w:rsid w:val="00466A0C"/>
    <w:rsid w:val="00466A5F"/>
    <w:rsid w:val="00466C39"/>
    <w:rsid w:val="00466D6E"/>
    <w:rsid w:val="00466DB4"/>
    <w:rsid w:val="00466E71"/>
    <w:rsid w:val="0046761D"/>
    <w:rsid w:val="0046790D"/>
    <w:rsid w:val="0047073D"/>
    <w:rsid w:val="00470B55"/>
    <w:rsid w:val="00471543"/>
    <w:rsid w:val="004718C2"/>
    <w:rsid w:val="00471BE0"/>
    <w:rsid w:val="00471F38"/>
    <w:rsid w:val="0047296F"/>
    <w:rsid w:val="00472B09"/>
    <w:rsid w:val="004733B6"/>
    <w:rsid w:val="00473977"/>
    <w:rsid w:val="004748E2"/>
    <w:rsid w:val="0047504F"/>
    <w:rsid w:val="004750C5"/>
    <w:rsid w:val="00475A80"/>
    <w:rsid w:val="00476191"/>
    <w:rsid w:val="0047649B"/>
    <w:rsid w:val="004769EC"/>
    <w:rsid w:val="004810C1"/>
    <w:rsid w:val="004814EA"/>
    <w:rsid w:val="00482070"/>
    <w:rsid w:val="004828CB"/>
    <w:rsid w:val="00482902"/>
    <w:rsid w:val="00482E2D"/>
    <w:rsid w:val="0048312C"/>
    <w:rsid w:val="004833CC"/>
    <w:rsid w:val="004837EF"/>
    <w:rsid w:val="00483DAA"/>
    <w:rsid w:val="0048400D"/>
    <w:rsid w:val="00484B17"/>
    <w:rsid w:val="00484BC7"/>
    <w:rsid w:val="0048532F"/>
    <w:rsid w:val="00486EFB"/>
    <w:rsid w:val="0049020A"/>
    <w:rsid w:val="00491417"/>
    <w:rsid w:val="004915A0"/>
    <w:rsid w:val="00491CC1"/>
    <w:rsid w:val="00491D33"/>
    <w:rsid w:val="0049241A"/>
    <w:rsid w:val="0049281F"/>
    <w:rsid w:val="004930A3"/>
    <w:rsid w:val="00493884"/>
    <w:rsid w:val="00493981"/>
    <w:rsid w:val="00494F2A"/>
    <w:rsid w:val="004951C8"/>
    <w:rsid w:val="00496376"/>
    <w:rsid w:val="00496677"/>
    <w:rsid w:val="00496697"/>
    <w:rsid w:val="0049694A"/>
    <w:rsid w:val="00496A2E"/>
    <w:rsid w:val="00496C58"/>
    <w:rsid w:val="00496E94"/>
    <w:rsid w:val="00496F32"/>
    <w:rsid w:val="00497026"/>
    <w:rsid w:val="004978D1"/>
    <w:rsid w:val="00497A7D"/>
    <w:rsid w:val="004A03B1"/>
    <w:rsid w:val="004A09BD"/>
    <w:rsid w:val="004A0A31"/>
    <w:rsid w:val="004A2170"/>
    <w:rsid w:val="004A2948"/>
    <w:rsid w:val="004A302F"/>
    <w:rsid w:val="004A34A8"/>
    <w:rsid w:val="004A3C70"/>
    <w:rsid w:val="004A529D"/>
    <w:rsid w:val="004A59E1"/>
    <w:rsid w:val="004A634D"/>
    <w:rsid w:val="004A66C3"/>
    <w:rsid w:val="004A7F04"/>
    <w:rsid w:val="004B0630"/>
    <w:rsid w:val="004B11AF"/>
    <w:rsid w:val="004B1305"/>
    <w:rsid w:val="004B2794"/>
    <w:rsid w:val="004B2884"/>
    <w:rsid w:val="004B2D07"/>
    <w:rsid w:val="004B36FE"/>
    <w:rsid w:val="004B3844"/>
    <w:rsid w:val="004B38F9"/>
    <w:rsid w:val="004B3BE0"/>
    <w:rsid w:val="004B3E2D"/>
    <w:rsid w:val="004B41F7"/>
    <w:rsid w:val="004B48FE"/>
    <w:rsid w:val="004B4EAC"/>
    <w:rsid w:val="004B508B"/>
    <w:rsid w:val="004B5511"/>
    <w:rsid w:val="004B57C7"/>
    <w:rsid w:val="004B5868"/>
    <w:rsid w:val="004B5997"/>
    <w:rsid w:val="004B59A8"/>
    <w:rsid w:val="004B5CA0"/>
    <w:rsid w:val="004B5E6E"/>
    <w:rsid w:val="004B64D7"/>
    <w:rsid w:val="004B7A81"/>
    <w:rsid w:val="004C10A3"/>
    <w:rsid w:val="004C13BB"/>
    <w:rsid w:val="004C147E"/>
    <w:rsid w:val="004C1971"/>
    <w:rsid w:val="004C3216"/>
    <w:rsid w:val="004C3795"/>
    <w:rsid w:val="004C385C"/>
    <w:rsid w:val="004C3CD0"/>
    <w:rsid w:val="004C4474"/>
    <w:rsid w:val="004C4B4E"/>
    <w:rsid w:val="004C52D5"/>
    <w:rsid w:val="004C662B"/>
    <w:rsid w:val="004C6DBF"/>
    <w:rsid w:val="004D0D0B"/>
    <w:rsid w:val="004D1258"/>
    <w:rsid w:val="004D129A"/>
    <w:rsid w:val="004D1AF4"/>
    <w:rsid w:val="004D2051"/>
    <w:rsid w:val="004D2DAA"/>
    <w:rsid w:val="004D2DED"/>
    <w:rsid w:val="004D30A7"/>
    <w:rsid w:val="004D34D1"/>
    <w:rsid w:val="004D3B70"/>
    <w:rsid w:val="004D3DA0"/>
    <w:rsid w:val="004D413A"/>
    <w:rsid w:val="004D4631"/>
    <w:rsid w:val="004D51F2"/>
    <w:rsid w:val="004D563A"/>
    <w:rsid w:val="004D5952"/>
    <w:rsid w:val="004D5AD5"/>
    <w:rsid w:val="004D608E"/>
    <w:rsid w:val="004D6177"/>
    <w:rsid w:val="004D62EF"/>
    <w:rsid w:val="004D657F"/>
    <w:rsid w:val="004D6B53"/>
    <w:rsid w:val="004D6F39"/>
    <w:rsid w:val="004D7667"/>
    <w:rsid w:val="004D7AD5"/>
    <w:rsid w:val="004D7B01"/>
    <w:rsid w:val="004E018B"/>
    <w:rsid w:val="004E0AFC"/>
    <w:rsid w:val="004E0CAF"/>
    <w:rsid w:val="004E144B"/>
    <w:rsid w:val="004E162F"/>
    <w:rsid w:val="004E1878"/>
    <w:rsid w:val="004E1933"/>
    <w:rsid w:val="004E2CDF"/>
    <w:rsid w:val="004E2DF1"/>
    <w:rsid w:val="004E2F8A"/>
    <w:rsid w:val="004E302E"/>
    <w:rsid w:val="004E37FD"/>
    <w:rsid w:val="004E3A5F"/>
    <w:rsid w:val="004E3AFB"/>
    <w:rsid w:val="004E46E4"/>
    <w:rsid w:val="004E4CB0"/>
    <w:rsid w:val="004E4EBE"/>
    <w:rsid w:val="004E4ED6"/>
    <w:rsid w:val="004E544A"/>
    <w:rsid w:val="004E54DD"/>
    <w:rsid w:val="004E54EB"/>
    <w:rsid w:val="004E56EE"/>
    <w:rsid w:val="004E5714"/>
    <w:rsid w:val="004E572D"/>
    <w:rsid w:val="004E5EFA"/>
    <w:rsid w:val="004E6AF9"/>
    <w:rsid w:val="004E77B3"/>
    <w:rsid w:val="004F0EA7"/>
    <w:rsid w:val="004F16AF"/>
    <w:rsid w:val="004F1952"/>
    <w:rsid w:val="004F2005"/>
    <w:rsid w:val="004F2EA4"/>
    <w:rsid w:val="004F2FD1"/>
    <w:rsid w:val="004F3086"/>
    <w:rsid w:val="004F3644"/>
    <w:rsid w:val="004F3D95"/>
    <w:rsid w:val="004F3E5A"/>
    <w:rsid w:val="004F4E00"/>
    <w:rsid w:val="004F5193"/>
    <w:rsid w:val="004F52DF"/>
    <w:rsid w:val="004F57D7"/>
    <w:rsid w:val="004F6166"/>
    <w:rsid w:val="004F734D"/>
    <w:rsid w:val="004F7384"/>
    <w:rsid w:val="004F788E"/>
    <w:rsid w:val="004F7BF8"/>
    <w:rsid w:val="00501253"/>
    <w:rsid w:val="00501C6C"/>
    <w:rsid w:val="00501F64"/>
    <w:rsid w:val="005021BB"/>
    <w:rsid w:val="0050236A"/>
    <w:rsid w:val="00502600"/>
    <w:rsid w:val="0050280F"/>
    <w:rsid w:val="00502E76"/>
    <w:rsid w:val="005036C8"/>
    <w:rsid w:val="005039DF"/>
    <w:rsid w:val="00504535"/>
    <w:rsid w:val="005056C8"/>
    <w:rsid w:val="00505C81"/>
    <w:rsid w:val="00505C88"/>
    <w:rsid w:val="00506022"/>
    <w:rsid w:val="00506378"/>
    <w:rsid w:val="0050660C"/>
    <w:rsid w:val="00506FE5"/>
    <w:rsid w:val="00506FEB"/>
    <w:rsid w:val="00507AEF"/>
    <w:rsid w:val="00507C70"/>
    <w:rsid w:val="0051049A"/>
    <w:rsid w:val="00510656"/>
    <w:rsid w:val="005126BB"/>
    <w:rsid w:val="00512976"/>
    <w:rsid w:val="00512BA2"/>
    <w:rsid w:val="00512C30"/>
    <w:rsid w:val="00512DF0"/>
    <w:rsid w:val="00513FA9"/>
    <w:rsid w:val="0051441F"/>
    <w:rsid w:val="0051505C"/>
    <w:rsid w:val="005150A6"/>
    <w:rsid w:val="00515354"/>
    <w:rsid w:val="005156CF"/>
    <w:rsid w:val="005161F7"/>
    <w:rsid w:val="0051703D"/>
    <w:rsid w:val="0051749D"/>
    <w:rsid w:val="00520222"/>
    <w:rsid w:val="00520332"/>
    <w:rsid w:val="00521472"/>
    <w:rsid w:val="00521767"/>
    <w:rsid w:val="0052184E"/>
    <w:rsid w:val="005224F3"/>
    <w:rsid w:val="0052292B"/>
    <w:rsid w:val="00522970"/>
    <w:rsid w:val="005238CF"/>
    <w:rsid w:val="00524320"/>
    <w:rsid w:val="00524645"/>
    <w:rsid w:val="005246DC"/>
    <w:rsid w:val="00524E78"/>
    <w:rsid w:val="00525313"/>
    <w:rsid w:val="00525459"/>
    <w:rsid w:val="00525A74"/>
    <w:rsid w:val="00525F3A"/>
    <w:rsid w:val="00526B15"/>
    <w:rsid w:val="005270A3"/>
    <w:rsid w:val="00527207"/>
    <w:rsid w:val="00527227"/>
    <w:rsid w:val="0052743E"/>
    <w:rsid w:val="005303EF"/>
    <w:rsid w:val="005307B2"/>
    <w:rsid w:val="00530F82"/>
    <w:rsid w:val="00530FA0"/>
    <w:rsid w:val="0053229F"/>
    <w:rsid w:val="005324CD"/>
    <w:rsid w:val="00533882"/>
    <w:rsid w:val="00533B45"/>
    <w:rsid w:val="00534273"/>
    <w:rsid w:val="00534280"/>
    <w:rsid w:val="00535FEF"/>
    <w:rsid w:val="00536D2E"/>
    <w:rsid w:val="005372E4"/>
    <w:rsid w:val="00540E12"/>
    <w:rsid w:val="00540F5C"/>
    <w:rsid w:val="005424E0"/>
    <w:rsid w:val="0054295C"/>
    <w:rsid w:val="00542B7A"/>
    <w:rsid w:val="005432EE"/>
    <w:rsid w:val="005439C9"/>
    <w:rsid w:val="0054451C"/>
    <w:rsid w:val="005446EA"/>
    <w:rsid w:val="005458A5"/>
    <w:rsid w:val="0054664B"/>
    <w:rsid w:val="00547322"/>
    <w:rsid w:val="005478A5"/>
    <w:rsid w:val="00547EA0"/>
    <w:rsid w:val="00550012"/>
    <w:rsid w:val="00550371"/>
    <w:rsid w:val="00550B2F"/>
    <w:rsid w:val="00551019"/>
    <w:rsid w:val="005513EB"/>
    <w:rsid w:val="00551602"/>
    <w:rsid w:val="00552131"/>
    <w:rsid w:val="00552A82"/>
    <w:rsid w:val="00552E27"/>
    <w:rsid w:val="005533D0"/>
    <w:rsid w:val="0055402A"/>
    <w:rsid w:val="00554055"/>
    <w:rsid w:val="0055432B"/>
    <w:rsid w:val="005545E0"/>
    <w:rsid w:val="0055461E"/>
    <w:rsid w:val="00554CB8"/>
    <w:rsid w:val="0055524F"/>
    <w:rsid w:val="00555950"/>
    <w:rsid w:val="005560F0"/>
    <w:rsid w:val="0055672A"/>
    <w:rsid w:val="00556FB9"/>
    <w:rsid w:val="00557158"/>
    <w:rsid w:val="0055746C"/>
    <w:rsid w:val="00557595"/>
    <w:rsid w:val="005575CC"/>
    <w:rsid w:val="00557911"/>
    <w:rsid w:val="00557DAA"/>
    <w:rsid w:val="00557F33"/>
    <w:rsid w:val="005606AB"/>
    <w:rsid w:val="00560904"/>
    <w:rsid w:val="00560CFB"/>
    <w:rsid w:val="0056121E"/>
    <w:rsid w:val="005616CD"/>
    <w:rsid w:val="0056229D"/>
    <w:rsid w:val="005633CE"/>
    <w:rsid w:val="00563A41"/>
    <w:rsid w:val="00563A78"/>
    <w:rsid w:val="00563D14"/>
    <w:rsid w:val="00563D44"/>
    <w:rsid w:val="0056445F"/>
    <w:rsid w:val="00565A88"/>
    <w:rsid w:val="0056629F"/>
    <w:rsid w:val="00566A6C"/>
    <w:rsid w:val="00566D0B"/>
    <w:rsid w:val="00567223"/>
    <w:rsid w:val="00567AA4"/>
    <w:rsid w:val="00567C02"/>
    <w:rsid w:val="0057034D"/>
    <w:rsid w:val="00570ABA"/>
    <w:rsid w:val="00570E67"/>
    <w:rsid w:val="005713A6"/>
    <w:rsid w:val="00571475"/>
    <w:rsid w:val="00571515"/>
    <w:rsid w:val="005715E5"/>
    <w:rsid w:val="00571ECF"/>
    <w:rsid w:val="00572250"/>
    <w:rsid w:val="0057324B"/>
    <w:rsid w:val="00573E75"/>
    <w:rsid w:val="0057531E"/>
    <w:rsid w:val="00575AF2"/>
    <w:rsid w:val="00575C90"/>
    <w:rsid w:val="00575E06"/>
    <w:rsid w:val="005760CA"/>
    <w:rsid w:val="005762B7"/>
    <w:rsid w:val="00576696"/>
    <w:rsid w:val="005766C2"/>
    <w:rsid w:val="0057782E"/>
    <w:rsid w:val="0058068B"/>
    <w:rsid w:val="005807A3"/>
    <w:rsid w:val="005807A8"/>
    <w:rsid w:val="00580832"/>
    <w:rsid w:val="00580BA5"/>
    <w:rsid w:val="00580D56"/>
    <w:rsid w:val="00580DE1"/>
    <w:rsid w:val="0058117A"/>
    <w:rsid w:val="00581527"/>
    <w:rsid w:val="005816CC"/>
    <w:rsid w:val="00581AE0"/>
    <w:rsid w:val="005820A6"/>
    <w:rsid w:val="00582130"/>
    <w:rsid w:val="005822B6"/>
    <w:rsid w:val="0058277F"/>
    <w:rsid w:val="00583195"/>
    <w:rsid w:val="0058342F"/>
    <w:rsid w:val="005837B4"/>
    <w:rsid w:val="005838D9"/>
    <w:rsid w:val="00583B30"/>
    <w:rsid w:val="00584AD5"/>
    <w:rsid w:val="005855E8"/>
    <w:rsid w:val="00585A53"/>
    <w:rsid w:val="00585B49"/>
    <w:rsid w:val="00585E85"/>
    <w:rsid w:val="00586B25"/>
    <w:rsid w:val="0058702B"/>
    <w:rsid w:val="00587303"/>
    <w:rsid w:val="00587E1D"/>
    <w:rsid w:val="00587E52"/>
    <w:rsid w:val="00590092"/>
    <w:rsid w:val="00590E99"/>
    <w:rsid w:val="0059160B"/>
    <w:rsid w:val="0059163B"/>
    <w:rsid w:val="00591719"/>
    <w:rsid w:val="00591E8E"/>
    <w:rsid w:val="005921DE"/>
    <w:rsid w:val="0059266E"/>
    <w:rsid w:val="00592F75"/>
    <w:rsid w:val="0059374C"/>
    <w:rsid w:val="00593F53"/>
    <w:rsid w:val="00594229"/>
    <w:rsid w:val="005953C2"/>
    <w:rsid w:val="00595952"/>
    <w:rsid w:val="00595C12"/>
    <w:rsid w:val="00595F7F"/>
    <w:rsid w:val="00595FF6"/>
    <w:rsid w:val="005973F1"/>
    <w:rsid w:val="005977A9"/>
    <w:rsid w:val="005977B8"/>
    <w:rsid w:val="00597910"/>
    <w:rsid w:val="005A249E"/>
    <w:rsid w:val="005A2A7A"/>
    <w:rsid w:val="005A3BAC"/>
    <w:rsid w:val="005A4273"/>
    <w:rsid w:val="005A586C"/>
    <w:rsid w:val="005A6162"/>
    <w:rsid w:val="005A6518"/>
    <w:rsid w:val="005A65A2"/>
    <w:rsid w:val="005A691B"/>
    <w:rsid w:val="005A6D10"/>
    <w:rsid w:val="005A77EC"/>
    <w:rsid w:val="005A7BE3"/>
    <w:rsid w:val="005A7BF0"/>
    <w:rsid w:val="005A7C87"/>
    <w:rsid w:val="005B0998"/>
    <w:rsid w:val="005B09C7"/>
    <w:rsid w:val="005B0DB6"/>
    <w:rsid w:val="005B10C5"/>
    <w:rsid w:val="005B1566"/>
    <w:rsid w:val="005B1CE0"/>
    <w:rsid w:val="005B3B8C"/>
    <w:rsid w:val="005B3EFF"/>
    <w:rsid w:val="005B469C"/>
    <w:rsid w:val="005B4D62"/>
    <w:rsid w:val="005B5A41"/>
    <w:rsid w:val="005B5A85"/>
    <w:rsid w:val="005B5E95"/>
    <w:rsid w:val="005B6030"/>
    <w:rsid w:val="005B6160"/>
    <w:rsid w:val="005B6A8E"/>
    <w:rsid w:val="005B6C39"/>
    <w:rsid w:val="005B70A7"/>
    <w:rsid w:val="005B7654"/>
    <w:rsid w:val="005B7EE6"/>
    <w:rsid w:val="005C02F1"/>
    <w:rsid w:val="005C0CE9"/>
    <w:rsid w:val="005C1329"/>
    <w:rsid w:val="005C16FA"/>
    <w:rsid w:val="005C1788"/>
    <w:rsid w:val="005C196D"/>
    <w:rsid w:val="005C1D7C"/>
    <w:rsid w:val="005C222D"/>
    <w:rsid w:val="005C232D"/>
    <w:rsid w:val="005C36B8"/>
    <w:rsid w:val="005C3BBF"/>
    <w:rsid w:val="005C3DE0"/>
    <w:rsid w:val="005C46DE"/>
    <w:rsid w:val="005C4A4A"/>
    <w:rsid w:val="005C4BC0"/>
    <w:rsid w:val="005C4EE5"/>
    <w:rsid w:val="005C57B6"/>
    <w:rsid w:val="005C5AC5"/>
    <w:rsid w:val="005C5F43"/>
    <w:rsid w:val="005C6320"/>
    <w:rsid w:val="005C6338"/>
    <w:rsid w:val="005C72C2"/>
    <w:rsid w:val="005C74E1"/>
    <w:rsid w:val="005C7664"/>
    <w:rsid w:val="005C7D39"/>
    <w:rsid w:val="005D01B4"/>
    <w:rsid w:val="005D0DBE"/>
    <w:rsid w:val="005D1347"/>
    <w:rsid w:val="005D177E"/>
    <w:rsid w:val="005D1B39"/>
    <w:rsid w:val="005D2223"/>
    <w:rsid w:val="005D242C"/>
    <w:rsid w:val="005D3B9B"/>
    <w:rsid w:val="005D4917"/>
    <w:rsid w:val="005D543E"/>
    <w:rsid w:val="005D573E"/>
    <w:rsid w:val="005D5ACC"/>
    <w:rsid w:val="005D6781"/>
    <w:rsid w:val="005D679A"/>
    <w:rsid w:val="005D6A15"/>
    <w:rsid w:val="005D6DE2"/>
    <w:rsid w:val="005D6EC3"/>
    <w:rsid w:val="005D77D2"/>
    <w:rsid w:val="005D7AC2"/>
    <w:rsid w:val="005E040E"/>
    <w:rsid w:val="005E179A"/>
    <w:rsid w:val="005E1803"/>
    <w:rsid w:val="005E191B"/>
    <w:rsid w:val="005E1A85"/>
    <w:rsid w:val="005E1D91"/>
    <w:rsid w:val="005E25D2"/>
    <w:rsid w:val="005E2C58"/>
    <w:rsid w:val="005E4632"/>
    <w:rsid w:val="005E4F78"/>
    <w:rsid w:val="005E5054"/>
    <w:rsid w:val="005E562E"/>
    <w:rsid w:val="005E5748"/>
    <w:rsid w:val="005E63AD"/>
    <w:rsid w:val="005E6666"/>
    <w:rsid w:val="005E6D54"/>
    <w:rsid w:val="005E712E"/>
    <w:rsid w:val="005F0059"/>
    <w:rsid w:val="005F0246"/>
    <w:rsid w:val="005F06DA"/>
    <w:rsid w:val="005F0C59"/>
    <w:rsid w:val="005F12F8"/>
    <w:rsid w:val="005F148F"/>
    <w:rsid w:val="005F1706"/>
    <w:rsid w:val="005F2555"/>
    <w:rsid w:val="005F27E2"/>
    <w:rsid w:val="005F27E9"/>
    <w:rsid w:val="005F550E"/>
    <w:rsid w:val="005F56BA"/>
    <w:rsid w:val="005F575A"/>
    <w:rsid w:val="005F58AA"/>
    <w:rsid w:val="005F62B8"/>
    <w:rsid w:val="005F6783"/>
    <w:rsid w:val="005F6DF2"/>
    <w:rsid w:val="005F7CBB"/>
    <w:rsid w:val="005F7E8D"/>
    <w:rsid w:val="00600E2A"/>
    <w:rsid w:val="00601724"/>
    <w:rsid w:val="00601995"/>
    <w:rsid w:val="00601D2A"/>
    <w:rsid w:val="00601E13"/>
    <w:rsid w:val="00601E7E"/>
    <w:rsid w:val="006021FC"/>
    <w:rsid w:val="00602B2A"/>
    <w:rsid w:val="00603068"/>
    <w:rsid w:val="00603307"/>
    <w:rsid w:val="0060330A"/>
    <w:rsid w:val="006033C1"/>
    <w:rsid w:val="006033D6"/>
    <w:rsid w:val="006045C1"/>
    <w:rsid w:val="00605035"/>
    <w:rsid w:val="0060513C"/>
    <w:rsid w:val="0060520E"/>
    <w:rsid w:val="00605413"/>
    <w:rsid w:val="00606B03"/>
    <w:rsid w:val="00606C61"/>
    <w:rsid w:val="006075F1"/>
    <w:rsid w:val="00607737"/>
    <w:rsid w:val="00607738"/>
    <w:rsid w:val="00607882"/>
    <w:rsid w:val="00607B60"/>
    <w:rsid w:val="00607B88"/>
    <w:rsid w:val="00607E52"/>
    <w:rsid w:val="006103AA"/>
    <w:rsid w:val="0061049A"/>
    <w:rsid w:val="0061056B"/>
    <w:rsid w:val="006108C2"/>
    <w:rsid w:val="006111D9"/>
    <w:rsid w:val="0061185B"/>
    <w:rsid w:val="006119A3"/>
    <w:rsid w:val="00611A65"/>
    <w:rsid w:val="00611AE5"/>
    <w:rsid w:val="0061205E"/>
    <w:rsid w:val="00612252"/>
    <w:rsid w:val="00613578"/>
    <w:rsid w:val="0061387F"/>
    <w:rsid w:val="00613AD1"/>
    <w:rsid w:val="006140DD"/>
    <w:rsid w:val="0061432B"/>
    <w:rsid w:val="00615596"/>
    <w:rsid w:val="006155F3"/>
    <w:rsid w:val="00615868"/>
    <w:rsid w:val="0061639D"/>
    <w:rsid w:val="00617413"/>
    <w:rsid w:val="006202A0"/>
    <w:rsid w:val="00621F08"/>
    <w:rsid w:val="00621FC7"/>
    <w:rsid w:val="0062211A"/>
    <w:rsid w:val="0062222C"/>
    <w:rsid w:val="00622C5B"/>
    <w:rsid w:val="00622F1A"/>
    <w:rsid w:val="0062305B"/>
    <w:rsid w:val="0062376D"/>
    <w:rsid w:val="00623A01"/>
    <w:rsid w:val="00623F0F"/>
    <w:rsid w:val="006241D9"/>
    <w:rsid w:val="00624724"/>
    <w:rsid w:val="0062553E"/>
    <w:rsid w:val="006256E5"/>
    <w:rsid w:val="0062659F"/>
    <w:rsid w:val="00626C6F"/>
    <w:rsid w:val="00626C76"/>
    <w:rsid w:val="0062793C"/>
    <w:rsid w:val="00627CBB"/>
    <w:rsid w:val="00630D9B"/>
    <w:rsid w:val="00630DAC"/>
    <w:rsid w:val="006323F5"/>
    <w:rsid w:val="0063302A"/>
    <w:rsid w:val="006333AF"/>
    <w:rsid w:val="00633546"/>
    <w:rsid w:val="00633EAE"/>
    <w:rsid w:val="00633F29"/>
    <w:rsid w:val="006343C3"/>
    <w:rsid w:val="0063477A"/>
    <w:rsid w:val="006356B9"/>
    <w:rsid w:val="006358AE"/>
    <w:rsid w:val="00635B62"/>
    <w:rsid w:val="006363C7"/>
    <w:rsid w:val="00637541"/>
    <w:rsid w:val="00637F2F"/>
    <w:rsid w:val="00637FFA"/>
    <w:rsid w:val="0064012C"/>
    <w:rsid w:val="0064079D"/>
    <w:rsid w:val="0064094D"/>
    <w:rsid w:val="00640BD6"/>
    <w:rsid w:val="00640F99"/>
    <w:rsid w:val="00642CF6"/>
    <w:rsid w:val="006438E8"/>
    <w:rsid w:val="0064420C"/>
    <w:rsid w:val="00644CBA"/>
    <w:rsid w:val="00645A6F"/>
    <w:rsid w:val="00645BE4"/>
    <w:rsid w:val="006462CD"/>
    <w:rsid w:val="0064631C"/>
    <w:rsid w:val="0064652D"/>
    <w:rsid w:val="00646C00"/>
    <w:rsid w:val="00647466"/>
    <w:rsid w:val="006507AC"/>
    <w:rsid w:val="00650B9C"/>
    <w:rsid w:val="0065160E"/>
    <w:rsid w:val="00651FAE"/>
    <w:rsid w:val="00652443"/>
    <w:rsid w:val="006524F6"/>
    <w:rsid w:val="00653424"/>
    <w:rsid w:val="00653D29"/>
    <w:rsid w:val="00653E13"/>
    <w:rsid w:val="00654E4A"/>
    <w:rsid w:val="006553B7"/>
    <w:rsid w:val="006558B2"/>
    <w:rsid w:val="00655C4D"/>
    <w:rsid w:val="00655D8D"/>
    <w:rsid w:val="00656791"/>
    <w:rsid w:val="00656C3F"/>
    <w:rsid w:val="0065707A"/>
    <w:rsid w:val="0065748C"/>
    <w:rsid w:val="00657BFE"/>
    <w:rsid w:val="00657D53"/>
    <w:rsid w:val="00657FFA"/>
    <w:rsid w:val="0066083C"/>
    <w:rsid w:val="00660849"/>
    <w:rsid w:val="00660D5A"/>
    <w:rsid w:val="00660F33"/>
    <w:rsid w:val="00661177"/>
    <w:rsid w:val="0066163D"/>
    <w:rsid w:val="00662113"/>
    <w:rsid w:val="006621DB"/>
    <w:rsid w:val="00662679"/>
    <w:rsid w:val="006632BC"/>
    <w:rsid w:val="00663475"/>
    <w:rsid w:val="006637EB"/>
    <w:rsid w:val="0066393D"/>
    <w:rsid w:val="0066408A"/>
    <w:rsid w:val="006654AE"/>
    <w:rsid w:val="006664DD"/>
    <w:rsid w:val="00666932"/>
    <w:rsid w:val="00666E47"/>
    <w:rsid w:val="0066763D"/>
    <w:rsid w:val="00667CE4"/>
    <w:rsid w:val="00667D8E"/>
    <w:rsid w:val="00667F33"/>
    <w:rsid w:val="006702B8"/>
    <w:rsid w:val="00670481"/>
    <w:rsid w:val="00670DFD"/>
    <w:rsid w:val="006710AD"/>
    <w:rsid w:val="00671704"/>
    <w:rsid w:val="006718C1"/>
    <w:rsid w:val="00671A23"/>
    <w:rsid w:val="00671EC8"/>
    <w:rsid w:val="00673770"/>
    <w:rsid w:val="00673CE1"/>
    <w:rsid w:val="00673FE2"/>
    <w:rsid w:val="006742AC"/>
    <w:rsid w:val="00674584"/>
    <w:rsid w:val="00674EA9"/>
    <w:rsid w:val="006753E8"/>
    <w:rsid w:val="0067560B"/>
    <w:rsid w:val="00675DBE"/>
    <w:rsid w:val="00676550"/>
    <w:rsid w:val="00677261"/>
    <w:rsid w:val="0067759E"/>
    <w:rsid w:val="00680035"/>
    <w:rsid w:val="006807CA"/>
    <w:rsid w:val="00680B39"/>
    <w:rsid w:val="00680D19"/>
    <w:rsid w:val="00681181"/>
    <w:rsid w:val="006819A7"/>
    <w:rsid w:val="006819F1"/>
    <w:rsid w:val="00681D39"/>
    <w:rsid w:val="0068219A"/>
    <w:rsid w:val="00682589"/>
    <w:rsid w:val="006827A9"/>
    <w:rsid w:val="00682C2F"/>
    <w:rsid w:val="006831F0"/>
    <w:rsid w:val="0068388C"/>
    <w:rsid w:val="00683ADB"/>
    <w:rsid w:val="00683F82"/>
    <w:rsid w:val="0068453C"/>
    <w:rsid w:val="0068466B"/>
    <w:rsid w:val="0068469B"/>
    <w:rsid w:val="00684950"/>
    <w:rsid w:val="00684C8D"/>
    <w:rsid w:val="006850B6"/>
    <w:rsid w:val="006851E3"/>
    <w:rsid w:val="0068584E"/>
    <w:rsid w:val="00686219"/>
    <w:rsid w:val="0068664F"/>
    <w:rsid w:val="006867E0"/>
    <w:rsid w:val="006867F7"/>
    <w:rsid w:val="0068691B"/>
    <w:rsid w:val="00686B64"/>
    <w:rsid w:val="00686BEA"/>
    <w:rsid w:val="00687033"/>
    <w:rsid w:val="00687311"/>
    <w:rsid w:val="0069070D"/>
    <w:rsid w:val="00690B87"/>
    <w:rsid w:val="00691275"/>
    <w:rsid w:val="00691F25"/>
    <w:rsid w:val="006921B6"/>
    <w:rsid w:val="006923F0"/>
    <w:rsid w:val="0069255E"/>
    <w:rsid w:val="0069296B"/>
    <w:rsid w:val="006933A5"/>
    <w:rsid w:val="00694683"/>
    <w:rsid w:val="00694D3F"/>
    <w:rsid w:val="00694E0B"/>
    <w:rsid w:val="006951F7"/>
    <w:rsid w:val="0069530C"/>
    <w:rsid w:val="006954A5"/>
    <w:rsid w:val="00695A31"/>
    <w:rsid w:val="00695E50"/>
    <w:rsid w:val="00696F7E"/>
    <w:rsid w:val="00697B01"/>
    <w:rsid w:val="006A02FE"/>
    <w:rsid w:val="006A075E"/>
    <w:rsid w:val="006A0C17"/>
    <w:rsid w:val="006A0FB5"/>
    <w:rsid w:val="006A1189"/>
    <w:rsid w:val="006A19AD"/>
    <w:rsid w:val="006A1E7D"/>
    <w:rsid w:val="006A2186"/>
    <w:rsid w:val="006A221C"/>
    <w:rsid w:val="006A2888"/>
    <w:rsid w:val="006A2DE3"/>
    <w:rsid w:val="006A327A"/>
    <w:rsid w:val="006A3A29"/>
    <w:rsid w:val="006A3E11"/>
    <w:rsid w:val="006A43A7"/>
    <w:rsid w:val="006A6205"/>
    <w:rsid w:val="006A754F"/>
    <w:rsid w:val="006A7EEB"/>
    <w:rsid w:val="006A7F98"/>
    <w:rsid w:val="006A7F9D"/>
    <w:rsid w:val="006B03E5"/>
    <w:rsid w:val="006B06BB"/>
    <w:rsid w:val="006B09BF"/>
    <w:rsid w:val="006B0E15"/>
    <w:rsid w:val="006B1700"/>
    <w:rsid w:val="006B2029"/>
    <w:rsid w:val="006B2854"/>
    <w:rsid w:val="006B2C95"/>
    <w:rsid w:val="006B2DAF"/>
    <w:rsid w:val="006B4167"/>
    <w:rsid w:val="006B4481"/>
    <w:rsid w:val="006B46A5"/>
    <w:rsid w:val="006B4AAB"/>
    <w:rsid w:val="006B4E12"/>
    <w:rsid w:val="006C01AD"/>
    <w:rsid w:val="006C05E8"/>
    <w:rsid w:val="006C0C48"/>
    <w:rsid w:val="006C23E1"/>
    <w:rsid w:val="006C2B6E"/>
    <w:rsid w:val="006C2BDC"/>
    <w:rsid w:val="006C33CE"/>
    <w:rsid w:val="006C415A"/>
    <w:rsid w:val="006C480C"/>
    <w:rsid w:val="006C53A5"/>
    <w:rsid w:val="006C605C"/>
    <w:rsid w:val="006C6600"/>
    <w:rsid w:val="006C67D4"/>
    <w:rsid w:val="006C6971"/>
    <w:rsid w:val="006C6ECF"/>
    <w:rsid w:val="006C6FF1"/>
    <w:rsid w:val="006C7C15"/>
    <w:rsid w:val="006D0811"/>
    <w:rsid w:val="006D209B"/>
    <w:rsid w:val="006D2352"/>
    <w:rsid w:val="006D26A5"/>
    <w:rsid w:val="006D328B"/>
    <w:rsid w:val="006D3D2C"/>
    <w:rsid w:val="006D430D"/>
    <w:rsid w:val="006D431D"/>
    <w:rsid w:val="006D4ACD"/>
    <w:rsid w:val="006D67AE"/>
    <w:rsid w:val="006D7094"/>
    <w:rsid w:val="006D7398"/>
    <w:rsid w:val="006D7462"/>
    <w:rsid w:val="006D79D0"/>
    <w:rsid w:val="006E0356"/>
    <w:rsid w:val="006E0648"/>
    <w:rsid w:val="006E109B"/>
    <w:rsid w:val="006E15C2"/>
    <w:rsid w:val="006E1EEB"/>
    <w:rsid w:val="006E2474"/>
    <w:rsid w:val="006E262E"/>
    <w:rsid w:val="006E263B"/>
    <w:rsid w:val="006E30D9"/>
    <w:rsid w:val="006E3757"/>
    <w:rsid w:val="006E3DE0"/>
    <w:rsid w:val="006E4805"/>
    <w:rsid w:val="006E5C19"/>
    <w:rsid w:val="006E6C47"/>
    <w:rsid w:val="006E7396"/>
    <w:rsid w:val="006E7804"/>
    <w:rsid w:val="006E7A24"/>
    <w:rsid w:val="006F0063"/>
    <w:rsid w:val="006F07B2"/>
    <w:rsid w:val="006F0EA0"/>
    <w:rsid w:val="006F0F8D"/>
    <w:rsid w:val="006F11CD"/>
    <w:rsid w:val="006F1C73"/>
    <w:rsid w:val="006F1F7B"/>
    <w:rsid w:val="006F2329"/>
    <w:rsid w:val="006F23C1"/>
    <w:rsid w:val="006F2877"/>
    <w:rsid w:val="006F29A9"/>
    <w:rsid w:val="006F4589"/>
    <w:rsid w:val="006F45AD"/>
    <w:rsid w:val="006F63B3"/>
    <w:rsid w:val="006F6880"/>
    <w:rsid w:val="006F6C69"/>
    <w:rsid w:val="006F6D9F"/>
    <w:rsid w:val="006F6EEA"/>
    <w:rsid w:val="006F78AE"/>
    <w:rsid w:val="006F7EBB"/>
    <w:rsid w:val="00700AE3"/>
    <w:rsid w:val="00700EB8"/>
    <w:rsid w:val="007016B2"/>
    <w:rsid w:val="007018F1"/>
    <w:rsid w:val="00701B1E"/>
    <w:rsid w:val="00702101"/>
    <w:rsid w:val="0070243B"/>
    <w:rsid w:val="00702600"/>
    <w:rsid w:val="007029C6"/>
    <w:rsid w:val="00702A16"/>
    <w:rsid w:val="00702E9C"/>
    <w:rsid w:val="00702ED9"/>
    <w:rsid w:val="00703379"/>
    <w:rsid w:val="0070339B"/>
    <w:rsid w:val="007037E1"/>
    <w:rsid w:val="00703C0E"/>
    <w:rsid w:val="00704102"/>
    <w:rsid w:val="0070411B"/>
    <w:rsid w:val="0070476A"/>
    <w:rsid w:val="00704FD3"/>
    <w:rsid w:val="007053B3"/>
    <w:rsid w:val="007055AA"/>
    <w:rsid w:val="00705ED2"/>
    <w:rsid w:val="00706003"/>
    <w:rsid w:val="007061BF"/>
    <w:rsid w:val="007069A7"/>
    <w:rsid w:val="007076C0"/>
    <w:rsid w:val="007078FD"/>
    <w:rsid w:val="00710E56"/>
    <w:rsid w:val="00711C74"/>
    <w:rsid w:val="00711FA0"/>
    <w:rsid w:val="00712330"/>
    <w:rsid w:val="00712653"/>
    <w:rsid w:val="007138BD"/>
    <w:rsid w:val="00713AD1"/>
    <w:rsid w:val="007140EC"/>
    <w:rsid w:val="007143C9"/>
    <w:rsid w:val="00715070"/>
    <w:rsid w:val="00715228"/>
    <w:rsid w:val="0071544B"/>
    <w:rsid w:val="007160E8"/>
    <w:rsid w:val="00717AD8"/>
    <w:rsid w:val="00720568"/>
    <w:rsid w:val="0072065C"/>
    <w:rsid w:val="00720E3C"/>
    <w:rsid w:val="00721689"/>
    <w:rsid w:val="007234B8"/>
    <w:rsid w:val="007235E2"/>
    <w:rsid w:val="00724ED3"/>
    <w:rsid w:val="00725406"/>
    <w:rsid w:val="007259D1"/>
    <w:rsid w:val="007269BB"/>
    <w:rsid w:val="0072790F"/>
    <w:rsid w:val="00730656"/>
    <w:rsid w:val="00730917"/>
    <w:rsid w:val="0073098E"/>
    <w:rsid w:val="007314B5"/>
    <w:rsid w:val="007318C1"/>
    <w:rsid w:val="00731CEF"/>
    <w:rsid w:val="007326DC"/>
    <w:rsid w:val="00732ECE"/>
    <w:rsid w:val="007335F6"/>
    <w:rsid w:val="00733658"/>
    <w:rsid w:val="00733827"/>
    <w:rsid w:val="00733AEB"/>
    <w:rsid w:val="00735BFB"/>
    <w:rsid w:val="00735D72"/>
    <w:rsid w:val="00736371"/>
    <w:rsid w:val="007365A3"/>
    <w:rsid w:val="007367D7"/>
    <w:rsid w:val="00736B54"/>
    <w:rsid w:val="00737720"/>
    <w:rsid w:val="007401E2"/>
    <w:rsid w:val="00740910"/>
    <w:rsid w:val="00740EF9"/>
    <w:rsid w:val="007418DD"/>
    <w:rsid w:val="00741926"/>
    <w:rsid w:val="00741B78"/>
    <w:rsid w:val="007426F7"/>
    <w:rsid w:val="00742764"/>
    <w:rsid w:val="00742FB5"/>
    <w:rsid w:val="007431A9"/>
    <w:rsid w:val="0074456E"/>
    <w:rsid w:val="00744B77"/>
    <w:rsid w:val="00744DE5"/>
    <w:rsid w:val="0074502A"/>
    <w:rsid w:val="007458A4"/>
    <w:rsid w:val="00745922"/>
    <w:rsid w:val="00745BAC"/>
    <w:rsid w:val="00745D90"/>
    <w:rsid w:val="0074677B"/>
    <w:rsid w:val="00746D47"/>
    <w:rsid w:val="007470CD"/>
    <w:rsid w:val="00747312"/>
    <w:rsid w:val="00747698"/>
    <w:rsid w:val="00747750"/>
    <w:rsid w:val="00747A14"/>
    <w:rsid w:val="00747AC0"/>
    <w:rsid w:val="00747B18"/>
    <w:rsid w:val="00747D68"/>
    <w:rsid w:val="00750066"/>
    <w:rsid w:val="007511B7"/>
    <w:rsid w:val="00751C16"/>
    <w:rsid w:val="00751C5A"/>
    <w:rsid w:val="00751F69"/>
    <w:rsid w:val="00752857"/>
    <w:rsid w:val="00753118"/>
    <w:rsid w:val="0075326B"/>
    <w:rsid w:val="00753537"/>
    <w:rsid w:val="007539AA"/>
    <w:rsid w:val="007543A4"/>
    <w:rsid w:val="00754E01"/>
    <w:rsid w:val="0075595B"/>
    <w:rsid w:val="00755EB1"/>
    <w:rsid w:val="007563F1"/>
    <w:rsid w:val="007567A9"/>
    <w:rsid w:val="00757AC7"/>
    <w:rsid w:val="0076004B"/>
    <w:rsid w:val="00760361"/>
    <w:rsid w:val="00760591"/>
    <w:rsid w:val="0076074E"/>
    <w:rsid w:val="007609CF"/>
    <w:rsid w:val="00760DDC"/>
    <w:rsid w:val="0076178E"/>
    <w:rsid w:val="00762048"/>
    <w:rsid w:val="007622AA"/>
    <w:rsid w:val="00762415"/>
    <w:rsid w:val="00762B2D"/>
    <w:rsid w:val="007630DE"/>
    <w:rsid w:val="00763285"/>
    <w:rsid w:val="0076354A"/>
    <w:rsid w:val="00763748"/>
    <w:rsid w:val="00763CCC"/>
    <w:rsid w:val="00763DF7"/>
    <w:rsid w:val="00763E2B"/>
    <w:rsid w:val="00764760"/>
    <w:rsid w:val="00764939"/>
    <w:rsid w:val="0076528A"/>
    <w:rsid w:val="00765589"/>
    <w:rsid w:val="00765AE3"/>
    <w:rsid w:val="00765BD8"/>
    <w:rsid w:val="00766337"/>
    <w:rsid w:val="007663F2"/>
    <w:rsid w:val="00766BA2"/>
    <w:rsid w:val="00766CE9"/>
    <w:rsid w:val="00766DA9"/>
    <w:rsid w:val="00767152"/>
    <w:rsid w:val="00767501"/>
    <w:rsid w:val="00767541"/>
    <w:rsid w:val="007678A0"/>
    <w:rsid w:val="00767BC6"/>
    <w:rsid w:val="007705C8"/>
    <w:rsid w:val="007705F9"/>
    <w:rsid w:val="00770847"/>
    <w:rsid w:val="0077111F"/>
    <w:rsid w:val="00771BD6"/>
    <w:rsid w:val="0077212A"/>
    <w:rsid w:val="0077215B"/>
    <w:rsid w:val="00772951"/>
    <w:rsid w:val="007738AB"/>
    <w:rsid w:val="00773D2E"/>
    <w:rsid w:val="00774AB6"/>
    <w:rsid w:val="00775007"/>
    <w:rsid w:val="00775089"/>
    <w:rsid w:val="007755F4"/>
    <w:rsid w:val="0077580B"/>
    <w:rsid w:val="00776A95"/>
    <w:rsid w:val="00777442"/>
    <w:rsid w:val="00777BCA"/>
    <w:rsid w:val="00777CCC"/>
    <w:rsid w:val="00780BEF"/>
    <w:rsid w:val="007810AC"/>
    <w:rsid w:val="00781260"/>
    <w:rsid w:val="0078166B"/>
    <w:rsid w:val="0078180F"/>
    <w:rsid w:val="0078300D"/>
    <w:rsid w:val="00784811"/>
    <w:rsid w:val="00785C64"/>
    <w:rsid w:val="00785F19"/>
    <w:rsid w:val="00785F7F"/>
    <w:rsid w:val="0078734F"/>
    <w:rsid w:val="00787A16"/>
    <w:rsid w:val="00787C4E"/>
    <w:rsid w:val="00787DFE"/>
    <w:rsid w:val="00787ED4"/>
    <w:rsid w:val="0079026C"/>
    <w:rsid w:val="0079140E"/>
    <w:rsid w:val="00791469"/>
    <w:rsid w:val="0079147D"/>
    <w:rsid w:val="007915AE"/>
    <w:rsid w:val="00791752"/>
    <w:rsid w:val="007918C0"/>
    <w:rsid w:val="00791C33"/>
    <w:rsid w:val="00792202"/>
    <w:rsid w:val="007927B4"/>
    <w:rsid w:val="00792C35"/>
    <w:rsid w:val="00793329"/>
    <w:rsid w:val="00793350"/>
    <w:rsid w:val="00793690"/>
    <w:rsid w:val="00793F95"/>
    <w:rsid w:val="00794474"/>
    <w:rsid w:val="007945B3"/>
    <w:rsid w:val="007947AC"/>
    <w:rsid w:val="00794A97"/>
    <w:rsid w:val="00795422"/>
    <w:rsid w:val="00795D6B"/>
    <w:rsid w:val="00796289"/>
    <w:rsid w:val="00796315"/>
    <w:rsid w:val="007965F5"/>
    <w:rsid w:val="00797059"/>
    <w:rsid w:val="007974CB"/>
    <w:rsid w:val="00797609"/>
    <w:rsid w:val="00797AED"/>
    <w:rsid w:val="007A05F5"/>
    <w:rsid w:val="007A214B"/>
    <w:rsid w:val="007A25AD"/>
    <w:rsid w:val="007A2DA0"/>
    <w:rsid w:val="007A30C2"/>
    <w:rsid w:val="007A34F6"/>
    <w:rsid w:val="007A3C01"/>
    <w:rsid w:val="007A3FE7"/>
    <w:rsid w:val="007A42E1"/>
    <w:rsid w:val="007A4554"/>
    <w:rsid w:val="007A4AFC"/>
    <w:rsid w:val="007A5867"/>
    <w:rsid w:val="007A5CA1"/>
    <w:rsid w:val="007A5EC9"/>
    <w:rsid w:val="007A6F55"/>
    <w:rsid w:val="007A7A14"/>
    <w:rsid w:val="007A7EF1"/>
    <w:rsid w:val="007B0324"/>
    <w:rsid w:val="007B057A"/>
    <w:rsid w:val="007B0630"/>
    <w:rsid w:val="007B1580"/>
    <w:rsid w:val="007B166F"/>
    <w:rsid w:val="007B1A85"/>
    <w:rsid w:val="007B1CED"/>
    <w:rsid w:val="007B1D68"/>
    <w:rsid w:val="007B215E"/>
    <w:rsid w:val="007B222D"/>
    <w:rsid w:val="007B263D"/>
    <w:rsid w:val="007B2D30"/>
    <w:rsid w:val="007B2FB4"/>
    <w:rsid w:val="007B3543"/>
    <w:rsid w:val="007B3A26"/>
    <w:rsid w:val="007B3C15"/>
    <w:rsid w:val="007B4179"/>
    <w:rsid w:val="007B471E"/>
    <w:rsid w:val="007B47B9"/>
    <w:rsid w:val="007B4C93"/>
    <w:rsid w:val="007B50D9"/>
    <w:rsid w:val="007B5E11"/>
    <w:rsid w:val="007B61C7"/>
    <w:rsid w:val="007B64B5"/>
    <w:rsid w:val="007B6C85"/>
    <w:rsid w:val="007B6E40"/>
    <w:rsid w:val="007B7A43"/>
    <w:rsid w:val="007B7B52"/>
    <w:rsid w:val="007B7F66"/>
    <w:rsid w:val="007C0283"/>
    <w:rsid w:val="007C0820"/>
    <w:rsid w:val="007C0E01"/>
    <w:rsid w:val="007C16DE"/>
    <w:rsid w:val="007C1CD0"/>
    <w:rsid w:val="007C1FC8"/>
    <w:rsid w:val="007C2290"/>
    <w:rsid w:val="007C253B"/>
    <w:rsid w:val="007C388B"/>
    <w:rsid w:val="007C389D"/>
    <w:rsid w:val="007C38F1"/>
    <w:rsid w:val="007C3EE3"/>
    <w:rsid w:val="007C44CC"/>
    <w:rsid w:val="007C4B3C"/>
    <w:rsid w:val="007C4B7A"/>
    <w:rsid w:val="007C4D00"/>
    <w:rsid w:val="007C4F32"/>
    <w:rsid w:val="007C51A2"/>
    <w:rsid w:val="007C5355"/>
    <w:rsid w:val="007C54E4"/>
    <w:rsid w:val="007C6B4C"/>
    <w:rsid w:val="007C71B9"/>
    <w:rsid w:val="007C73AF"/>
    <w:rsid w:val="007D0134"/>
    <w:rsid w:val="007D0FA6"/>
    <w:rsid w:val="007D11D7"/>
    <w:rsid w:val="007D1689"/>
    <w:rsid w:val="007D179B"/>
    <w:rsid w:val="007D1A55"/>
    <w:rsid w:val="007D1C66"/>
    <w:rsid w:val="007D20C7"/>
    <w:rsid w:val="007D28A2"/>
    <w:rsid w:val="007D2CD4"/>
    <w:rsid w:val="007D2D87"/>
    <w:rsid w:val="007D337E"/>
    <w:rsid w:val="007D363D"/>
    <w:rsid w:val="007D3A0F"/>
    <w:rsid w:val="007D3A35"/>
    <w:rsid w:val="007D3B2D"/>
    <w:rsid w:val="007D3B8C"/>
    <w:rsid w:val="007D4642"/>
    <w:rsid w:val="007D4BD9"/>
    <w:rsid w:val="007D4E62"/>
    <w:rsid w:val="007D520F"/>
    <w:rsid w:val="007D63E1"/>
    <w:rsid w:val="007D64A3"/>
    <w:rsid w:val="007D674A"/>
    <w:rsid w:val="007D6846"/>
    <w:rsid w:val="007D6B70"/>
    <w:rsid w:val="007D6DC5"/>
    <w:rsid w:val="007D70C6"/>
    <w:rsid w:val="007D72FC"/>
    <w:rsid w:val="007D7714"/>
    <w:rsid w:val="007E0647"/>
    <w:rsid w:val="007E09CF"/>
    <w:rsid w:val="007E0D67"/>
    <w:rsid w:val="007E1A8F"/>
    <w:rsid w:val="007E1D47"/>
    <w:rsid w:val="007E200C"/>
    <w:rsid w:val="007E22D5"/>
    <w:rsid w:val="007E2AD8"/>
    <w:rsid w:val="007E3F08"/>
    <w:rsid w:val="007E4DDA"/>
    <w:rsid w:val="007E5D7F"/>
    <w:rsid w:val="007E5F55"/>
    <w:rsid w:val="007E61BC"/>
    <w:rsid w:val="007E6972"/>
    <w:rsid w:val="007E6A34"/>
    <w:rsid w:val="007E6ECE"/>
    <w:rsid w:val="007E7697"/>
    <w:rsid w:val="007F03A0"/>
    <w:rsid w:val="007F0A41"/>
    <w:rsid w:val="007F1FF9"/>
    <w:rsid w:val="007F261E"/>
    <w:rsid w:val="007F3813"/>
    <w:rsid w:val="007F3891"/>
    <w:rsid w:val="007F3EA2"/>
    <w:rsid w:val="007F405B"/>
    <w:rsid w:val="007F488C"/>
    <w:rsid w:val="007F5EA6"/>
    <w:rsid w:val="007F5F90"/>
    <w:rsid w:val="007F6144"/>
    <w:rsid w:val="007F6147"/>
    <w:rsid w:val="007F6768"/>
    <w:rsid w:val="007F68F0"/>
    <w:rsid w:val="007F7CFE"/>
    <w:rsid w:val="007F7E9A"/>
    <w:rsid w:val="0080176A"/>
    <w:rsid w:val="008018B1"/>
    <w:rsid w:val="00801C53"/>
    <w:rsid w:val="00801C9E"/>
    <w:rsid w:val="00801DD7"/>
    <w:rsid w:val="00801E79"/>
    <w:rsid w:val="008020B4"/>
    <w:rsid w:val="008024E5"/>
    <w:rsid w:val="00802A86"/>
    <w:rsid w:val="00802AB3"/>
    <w:rsid w:val="00802E48"/>
    <w:rsid w:val="00803285"/>
    <w:rsid w:val="008033F2"/>
    <w:rsid w:val="00803817"/>
    <w:rsid w:val="00803C73"/>
    <w:rsid w:val="00804070"/>
    <w:rsid w:val="0080417C"/>
    <w:rsid w:val="008047D2"/>
    <w:rsid w:val="00804E33"/>
    <w:rsid w:val="008056EC"/>
    <w:rsid w:val="00805FCA"/>
    <w:rsid w:val="00806796"/>
    <w:rsid w:val="0080682B"/>
    <w:rsid w:val="0080732F"/>
    <w:rsid w:val="008078EC"/>
    <w:rsid w:val="00807B61"/>
    <w:rsid w:val="00810852"/>
    <w:rsid w:val="008110EC"/>
    <w:rsid w:val="00811566"/>
    <w:rsid w:val="00811751"/>
    <w:rsid w:val="0081187F"/>
    <w:rsid w:val="00811BE5"/>
    <w:rsid w:val="008121B1"/>
    <w:rsid w:val="00812306"/>
    <w:rsid w:val="00812330"/>
    <w:rsid w:val="008131DC"/>
    <w:rsid w:val="008132CA"/>
    <w:rsid w:val="008138EA"/>
    <w:rsid w:val="00813C18"/>
    <w:rsid w:val="00813C49"/>
    <w:rsid w:val="00814561"/>
    <w:rsid w:val="008145F0"/>
    <w:rsid w:val="00814B90"/>
    <w:rsid w:val="00814DB0"/>
    <w:rsid w:val="0081578A"/>
    <w:rsid w:val="008158B2"/>
    <w:rsid w:val="008166E1"/>
    <w:rsid w:val="00816BC9"/>
    <w:rsid w:val="0081790B"/>
    <w:rsid w:val="00817A23"/>
    <w:rsid w:val="00817E31"/>
    <w:rsid w:val="008210AD"/>
    <w:rsid w:val="0082192D"/>
    <w:rsid w:val="00821D6E"/>
    <w:rsid w:val="00822274"/>
    <w:rsid w:val="008224AA"/>
    <w:rsid w:val="0082295D"/>
    <w:rsid w:val="00823AD0"/>
    <w:rsid w:val="00823B42"/>
    <w:rsid w:val="008240C4"/>
    <w:rsid w:val="00824C3E"/>
    <w:rsid w:val="008250CF"/>
    <w:rsid w:val="00825244"/>
    <w:rsid w:val="0082560F"/>
    <w:rsid w:val="0082581E"/>
    <w:rsid w:val="00825CF5"/>
    <w:rsid w:val="00825D39"/>
    <w:rsid w:val="00825FC5"/>
    <w:rsid w:val="00826467"/>
    <w:rsid w:val="0082669B"/>
    <w:rsid w:val="00826772"/>
    <w:rsid w:val="00826FCD"/>
    <w:rsid w:val="0082703B"/>
    <w:rsid w:val="008271CE"/>
    <w:rsid w:val="0082748D"/>
    <w:rsid w:val="00827B83"/>
    <w:rsid w:val="00827C80"/>
    <w:rsid w:val="00827D3B"/>
    <w:rsid w:val="00830014"/>
    <w:rsid w:val="00830927"/>
    <w:rsid w:val="0083123D"/>
    <w:rsid w:val="0083142C"/>
    <w:rsid w:val="008318DE"/>
    <w:rsid w:val="008318E4"/>
    <w:rsid w:val="008328E2"/>
    <w:rsid w:val="00832BF2"/>
    <w:rsid w:val="00833AF7"/>
    <w:rsid w:val="008340BA"/>
    <w:rsid w:val="0083460C"/>
    <w:rsid w:val="00835004"/>
    <w:rsid w:val="00835085"/>
    <w:rsid w:val="00835A43"/>
    <w:rsid w:val="0083615C"/>
    <w:rsid w:val="00836664"/>
    <w:rsid w:val="008371B8"/>
    <w:rsid w:val="00837E5A"/>
    <w:rsid w:val="00840414"/>
    <w:rsid w:val="00840F93"/>
    <w:rsid w:val="00840FD4"/>
    <w:rsid w:val="00841252"/>
    <w:rsid w:val="00841DD6"/>
    <w:rsid w:val="00842001"/>
    <w:rsid w:val="00843E78"/>
    <w:rsid w:val="00843EA7"/>
    <w:rsid w:val="00844132"/>
    <w:rsid w:val="00844298"/>
    <w:rsid w:val="0084439A"/>
    <w:rsid w:val="008447CA"/>
    <w:rsid w:val="00844B69"/>
    <w:rsid w:val="00844FB1"/>
    <w:rsid w:val="008451CE"/>
    <w:rsid w:val="008475C9"/>
    <w:rsid w:val="0084764B"/>
    <w:rsid w:val="0085060B"/>
    <w:rsid w:val="008509CE"/>
    <w:rsid w:val="00851280"/>
    <w:rsid w:val="00851A17"/>
    <w:rsid w:val="00851EB8"/>
    <w:rsid w:val="008526DA"/>
    <w:rsid w:val="00853682"/>
    <w:rsid w:val="0085386B"/>
    <w:rsid w:val="00854CF9"/>
    <w:rsid w:val="0085538E"/>
    <w:rsid w:val="0085542C"/>
    <w:rsid w:val="00855B5E"/>
    <w:rsid w:val="00856087"/>
    <w:rsid w:val="00856189"/>
    <w:rsid w:val="00856506"/>
    <w:rsid w:val="008565A1"/>
    <w:rsid w:val="008565F9"/>
    <w:rsid w:val="008567A8"/>
    <w:rsid w:val="00856EDE"/>
    <w:rsid w:val="00857319"/>
    <w:rsid w:val="0085735A"/>
    <w:rsid w:val="008575BE"/>
    <w:rsid w:val="008576CC"/>
    <w:rsid w:val="0086028C"/>
    <w:rsid w:val="00860E3B"/>
    <w:rsid w:val="00860EDD"/>
    <w:rsid w:val="00861D6E"/>
    <w:rsid w:val="008624A3"/>
    <w:rsid w:val="00862991"/>
    <w:rsid w:val="00862ACC"/>
    <w:rsid w:val="00863F31"/>
    <w:rsid w:val="008644B9"/>
    <w:rsid w:val="00865B2E"/>
    <w:rsid w:val="0086679A"/>
    <w:rsid w:val="00866A2A"/>
    <w:rsid w:val="0086717A"/>
    <w:rsid w:val="00867E2A"/>
    <w:rsid w:val="00867EB2"/>
    <w:rsid w:val="008703C1"/>
    <w:rsid w:val="00871173"/>
    <w:rsid w:val="00871504"/>
    <w:rsid w:val="00871926"/>
    <w:rsid w:val="008724D8"/>
    <w:rsid w:val="00872C02"/>
    <w:rsid w:val="008730CE"/>
    <w:rsid w:val="00874D5B"/>
    <w:rsid w:val="0087583A"/>
    <w:rsid w:val="008762DF"/>
    <w:rsid w:val="0087675D"/>
    <w:rsid w:val="0087695A"/>
    <w:rsid w:val="00876BB3"/>
    <w:rsid w:val="00876DE1"/>
    <w:rsid w:val="00876FF5"/>
    <w:rsid w:val="0087701A"/>
    <w:rsid w:val="008772CB"/>
    <w:rsid w:val="00877DB5"/>
    <w:rsid w:val="00880581"/>
    <w:rsid w:val="0088117F"/>
    <w:rsid w:val="008832AF"/>
    <w:rsid w:val="00883484"/>
    <w:rsid w:val="00883718"/>
    <w:rsid w:val="00883ADA"/>
    <w:rsid w:val="0088403A"/>
    <w:rsid w:val="00884351"/>
    <w:rsid w:val="008846AF"/>
    <w:rsid w:val="00884EC6"/>
    <w:rsid w:val="008852A7"/>
    <w:rsid w:val="008852C6"/>
    <w:rsid w:val="0088594A"/>
    <w:rsid w:val="00885FC5"/>
    <w:rsid w:val="00887442"/>
    <w:rsid w:val="0088785D"/>
    <w:rsid w:val="00890765"/>
    <w:rsid w:val="008907D2"/>
    <w:rsid w:val="008908B3"/>
    <w:rsid w:val="00891422"/>
    <w:rsid w:val="00892849"/>
    <w:rsid w:val="00892B1F"/>
    <w:rsid w:val="00892D74"/>
    <w:rsid w:val="00893006"/>
    <w:rsid w:val="0089304E"/>
    <w:rsid w:val="0089361E"/>
    <w:rsid w:val="00893A63"/>
    <w:rsid w:val="00893BB4"/>
    <w:rsid w:val="00894542"/>
    <w:rsid w:val="00894690"/>
    <w:rsid w:val="008950E6"/>
    <w:rsid w:val="008952C7"/>
    <w:rsid w:val="008969BF"/>
    <w:rsid w:val="0089772C"/>
    <w:rsid w:val="00897FD9"/>
    <w:rsid w:val="008A0363"/>
    <w:rsid w:val="008A04AC"/>
    <w:rsid w:val="008A0C17"/>
    <w:rsid w:val="008A16AD"/>
    <w:rsid w:val="008A191E"/>
    <w:rsid w:val="008A1944"/>
    <w:rsid w:val="008A1D9C"/>
    <w:rsid w:val="008A25A8"/>
    <w:rsid w:val="008A2F41"/>
    <w:rsid w:val="008A3063"/>
    <w:rsid w:val="008A406A"/>
    <w:rsid w:val="008A4C6F"/>
    <w:rsid w:val="008A564A"/>
    <w:rsid w:val="008A5B0A"/>
    <w:rsid w:val="008A5C86"/>
    <w:rsid w:val="008A6469"/>
    <w:rsid w:val="008A64B4"/>
    <w:rsid w:val="008A6F44"/>
    <w:rsid w:val="008A7359"/>
    <w:rsid w:val="008A7670"/>
    <w:rsid w:val="008A7913"/>
    <w:rsid w:val="008A7930"/>
    <w:rsid w:val="008A7C9A"/>
    <w:rsid w:val="008B0060"/>
    <w:rsid w:val="008B033D"/>
    <w:rsid w:val="008B0BA7"/>
    <w:rsid w:val="008B183A"/>
    <w:rsid w:val="008B1852"/>
    <w:rsid w:val="008B240C"/>
    <w:rsid w:val="008B2E58"/>
    <w:rsid w:val="008B37E2"/>
    <w:rsid w:val="008B3BC1"/>
    <w:rsid w:val="008B4670"/>
    <w:rsid w:val="008B4DBD"/>
    <w:rsid w:val="008B5404"/>
    <w:rsid w:val="008B65AD"/>
    <w:rsid w:val="008B685B"/>
    <w:rsid w:val="008B6F2F"/>
    <w:rsid w:val="008B70F7"/>
    <w:rsid w:val="008B7101"/>
    <w:rsid w:val="008B79CC"/>
    <w:rsid w:val="008B7A4A"/>
    <w:rsid w:val="008B7E6E"/>
    <w:rsid w:val="008C020A"/>
    <w:rsid w:val="008C03E0"/>
    <w:rsid w:val="008C17E3"/>
    <w:rsid w:val="008C1A0D"/>
    <w:rsid w:val="008C23CE"/>
    <w:rsid w:val="008C2C58"/>
    <w:rsid w:val="008C2DA0"/>
    <w:rsid w:val="008C310A"/>
    <w:rsid w:val="008C3380"/>
    <w:rsid w:val="008C33C7"/>
    <w:rsid w:val="008C49B2"/>
    <w:rsid w:val="008C4C79"/>
    <w:rsid w:val="008C577C"/>
    <w:rsid w:val="008C5E5B"/>
    <w:rsid w:val="008C6156"/>
    <w:rsid w:val="008C61C9"/>
    <w:rsid w:val="008C6434"/>
    <w:rsid w:val="008C6519"/>
    <w:rsid w:val="008C6893"/>
    <w:rsid w:val="008C6DDB"/>
    <w:rsid w:val="008C762D"/>
    <w:rsid w:val="008C7BCB"/>
    <w:rsid w:val="008C7E11"/>
    <w:rsid w:val="008D0B80"/>
    <w:rsid w:val="008D0E14"/>
    <w:rsid w:val="008D171D"/>
    <w:rsid w:val="008D1AA7"/>
    <w:rsid w:val="008D3277"/>
    <w:rsid w:val="008D3AE9"/>
    <w:rsid w:val="008D3F06"/>
    <w:rsid w:val="008D4958"/>
    <w:rsid w:val="008D4A82"/>
    <w:rsid w:val="008D6275"/>
    <w:rsid w:val="008D70CE"/>
    <w:rsid w:val="008D74DD"/>
    <w:rsid w:val="008E0461"/>
    <w:rsid w:val="008E056B"/>
    <w:rsid w:val="008E0A01"/>
    <w:rsid w:val="008E0D02"/>
    <w:rsid w:val="008E1171"/>
    <w:rsid w:val="008E1B7F"/>
    <w:rsid w:val="008E2551"/>
    <w:rsid w:val="008E2A8F"/>
    <w:rsid w:val="008E3ADA"/>
    <w:rsid w:val="008E3E3E"/>
    <w:rsid w:val="008E40FF"/>
    <w:rsid w:val="008E498C"/>
    <w:rsid w:val="008E4C02"/>
    <w:rsid w:val="008E4CAD"/>
    <w:rsid w:val="008E5905"/>
    <w:rsid w:val="008E5A24"/>
    <w:rsid w:val="008E5B0F"/>
    <w:rsid w:val="008E62C4"/>
    <w:rsid w:val="008E6686"/>
    <w:rsid w:val="008E6BAF"/>
    <w:rsid w:val="008E6E5C"/>
    <w:rsid w:val="008E775F"/>
    <w:rsid w:val="008E7BDC"/>
    <w:rsid w:val="008E7F5E"/>
    <w:rsid w:val="008F0196"/>
    <w:rsid w:val="008F03B9"/>
    <w:rsid w:val="008F0661"/>
    <w:rsid w:val="008F0FCB"/>
    <w:rsid w:val="008F1082"/>
    <w:rsid w:val="008F1B73"/>
    <w:rsid w:val="008F1C27"/>
    <w:rsid w:val="008F2335"/>
    <w:rsid w:val="008F3D0E"/>
    <w:rsid w:val="008F4188"/>
    <w:rsid w:val="008F4702"/>
    <w:rsid w:val="008F47CE"/>
    <w:rsid w:val="008F47FF"/>
    <w:rsid w:val="008F4EB6"/>
    <w:rsid w:val="008F5140"/>
    <w:rsid w:val="008F55FD"/>
    <w:rsid w:val="008F5E9F"/>
    <w:rsid w:val="008F7325"/>
    <w:rsid w:val="008F7635"/>
    <w:rsid w:val="008F78B0"/>
    <w:rsid w:val="009001C7"/>
    <w:rsid w:val="009004C4"/>
    <w:rsid w:val="00900CEE"/>
    <w:rsid w:val="00903287"/>
    <w:rsid w:val="00903346"/>
    <w:rsid w:val="00903A9C"/>
    <w:rsid w:val="0090422C"/>
    <w:rsid w:val="0090463E"/>
    <w:rsid w:val="009048A0"/>
    <w:rsid w:val="009050FD"/>
    <w:rsid w:val="009051AC"/>
    <w:rsid w:val="009054A5"/>
    <w:rsid w:val="00905605"/>
    <w:rsid w:val="00905A4C"/>
    <w:rsid w:val="00905BFF"/>
    <w:rsid w:val="00905E5E"/>
    <w:rsid w:val="0090621C"/>
    <w:rsid w:val="009063B8"/>
    <w:rsid w:val="00906BD9"/>
    <w:rsid w:val="00907DC2"/>
    <w:rsid w:val="00910732"/>
    <w:rsid w:val="0091082D"/>
    <w:rsid w:val="00911D5E"/>
    <w:rsid w:val="009125A3"/>
    <w:rsid w:val="00912CA9"/>
    <w:rsid w:val="00913E01"/>
    <w:rsid w:val="00914989"/>
    <w:rsid w:val="00914D35"/>
    <w:rsid w:val="009153B6"/>
    <w:rsid w:val="009158DE"/>
    <w:rsid w:val="0091596F"/>
    <w:rsid w:val="00916335"/>
    <w:rsid w:val="009174C1"/>
    <w:rsid w:val="00920583"/>
    <w:rsid w:val="00920994"/>
    <w:rsid w:val="00920BE6"/>
    <w:rsid w:val="00920DD1"/>
    <w:rsid w:val="009216AC"/>
    <w:rsid w:val="00921F1B"/>
    <w:rsid w:val="0092202B"/>
    <w:rsid w:val="009222C2"/>
    <w:rsid w:val="009226F9"/>
    <w:rsid w:val="0092318C"/>
    <w:rsid w:val="00923A26"/>
    <w:rsid w:val="00923BFF"/>
    <w:rsid w:val="0092419F"/>
    <w:rsid w:val="009243FD"/>
    <w:rsid w:val="00925367"/>
    <w:rsid w:val="0092557A"/>
    <w:rsid w:val="00925933"/>
    <w:rsid w:val="009259B2"/>
    <w:rsid w:val="009263B7"/>
    <w:rsid w:val="0092653F"/>
    <w:rsid w:val="00926611"/>
    <w:rsid w:val="00926824"/>
    <w:rsid w:val="00926AFE"/>
    <w:rsid w:val="00926BB5"/>
    <w:rsid w:val="00926F54"/>
    <w:rsid w:val="0092757C"/>
    <w:rsid w:val="00927DAB"/>
    <w:rsid w:val="00927F2F"/>
    <w:rsid w:val="00930748"/>
    <w:rsid w:val="009315C5"/>
    <w:rsid w:val="00931F15"/>
    <w:rsid w:val="00931FA6"/>
    <w:rsid w:val="009320F8"/>
    <w:rsid w:val="009321C2"/>
    <w:rsid w:val="00932822"/>
    <w:rsid w:val="009330BA"/>
    <w:rsid w:val="00934539"/>
    <w:rsid w:val="009345E2"/>
    <w:rsid w:val="009351A7"/>
    <w:rsid w:val="00935840"/>
    <w:rsid w:val="00935C2E"/>
    <w:rsid w:val="00936193"/>
    <w:rsid w:val="00936632"/>
    <w:rsid w:val="00936A42"/>
    <w:rsid w:val="00936E6D"/>
    <w:rsid w:val="00936FDF"/>
    <w:rsid w:val="00937144"/>
    <w:rsid w:val="0093726C"/>
    <w:rsid w:val="00937401"/>
    <w:rsid w:val="009375ED"/>
    <w:rsid w:val="0093779A"/>
    <w:rsid w:val="00937A58"/>
    <w:rsid w:val="00937E81"/>
    <w:rsid w:val="00940819"/>
    <w:rsid w:val="0094089A"/>
    <w:rsid w:val="00941395"/>
    <w:rsid w:val="009413C1"/>
    <w:rsid w:val="00941B94"/>
    <w:rsid w:val="009420E2"/>
    <w:rsid w:val="0094210B"/>
    <w:rsid w:val="0094232C"/>
    <w:rsid w:val="009426E4"/>
    <w:rsid w:val="00942985"/>
    <w:rsid w:val="00942C04"/>
    <w:rsid w:val="00942C86"/>
    <w:rsid w:val="009430C4"/>
    <w:rsid w:val="0094422D"/>
    <w:rsid w:val="0094464B"/>
    <w:rsid w:val="009452F2"/>
    <w:rsid w:val="00945341"/>
    <w:rsid w:val="009453E4"/>
    <w:rsid w:val="00945CDA"/>
    <w:rsid w:val="00945D03"/>
    <w:rsid w:val="00945D47"/>
    <w:rsid w:val="009461DB"/>
    <w:rsid w:val="00946205"/>
    <w:rsid w:val="00946990"/>
    <w:rsid w:val="00947415"/>
    <w:rsid w:val="00947C06"/>
    <w:rsid w:val="00947F04"/>
    <w:rsid w:val="00950808"/>
    <w:rsid w:val="00950B1E"/>
    <w:rsid w:val="00950D2D"/>
    <w:rsid w:val="00951648"/>
    <w:rsid w:val="00952149"/>
    <w:rsid w:val="00952276"/>
    <w:rsid w:val="0095244E"/>
    <w:rsid w:val="00953225"/>
    <w:rsid w:val="0095360C"/>
    <w:rsid w:val="00954A4B"/>
    <w:rsid w:val="00955AE2"/>
    <w:rsid w:val="0095615C"/>
    <w:rsid w:val="00956296"/>
    <w:rsid w:val="009562E6"/>
    <w:rsid w:val="0095660C"/>
    <w:rsid w:val="009567B9"/>
    <w:rsid w:val="0095689A"/>
    <w:rsid w:val="00956A6F"/>
    <w:rsid w:val="009577D0"/>
    <w:rsid w:val="00957C58"/>
    <w:rsid w:val="009605CC"/>
    <w:rsid w:val="00960B5C"/>
    <w:rsid w:val="00960DB7"/>
    <w:rsid w:val="00961520"/>
    <w:rsid w:val="00962473"/>
    <w:rsid w:val="00962506"/>
    <w:rsid w:val="009625EE"/>
    <w:rsid w:val="009629F8"/>
    <w:rsid w:val="00962D59"/>
    <w:rsid w:val="00962DCD"/>
    <w:rsid w:val="009632D2"/>
    <w:rsid w:val="00963719"/>
    <w:rsid w:val="00963C9D"/>
    <w:rsid w:val="00963CE6"/>
    <w:rsid w:val="00963D3F"/>
    <w:rsid w:val="00964215"/>
    <w:rsid w:val="0096564B"/>
    <w:rsid w:val="0096652D"/>
    <w:rsid w:val="0096689A"/>
    <w:rsid w:val="00966CAD"/>
    <w:rsid w:val="00966E84"/>
    <w:rsid w:val="00966F6C"/>
    <w:rsid w:val="0096745A"/>
    <w:rsid w:val="00970DE2"/>
    <w:rsid w:val="00973466"/>
    <w:rsid w:val="00973BB5"/>
    <w:rsid w:val="00973F09"/>
    <w:rsid w:val="00974147"/>
    <w:rsid w:val="00974A0C"/>
    <w:rsid w:val="00976364"/>
    <w:rsid w:val="0097643B"/>
    <w:rsid w:val="009774B1"/>
    <w:rsid w:val="00977584"/>
    <w:rsid w:val="009800BF"/>
    <w:rsid w:val="009804C3"/>
    <w:rsid w:val="00980B7C"/>
    <w:rsid w:val="00980C91"/>
    <w:rsid w:val="00981393"/>
    <w:rsid w:val="00981C90"/>
    <w:rsid w:val="00983083"/>
    <w:rsid w:val="009836D3"/>
    <w:rsid w:val="009839C9"/>
    <w:rsid w:val="009851B8"/>
    <w:rsid w:val="009851EE"/>
    <w:rsid w:val="00985633"/>
    <w:rsid w:val="00985979"/>
    <w:rsid w:val="00985B41"/>
    <w:rsid w:val="00985D51"/>
    <w:rsid w:val="009865DB"/>
    <w:rsid w:val="0098669A"/>
    <w:rsid w:val="00986842"/>
    <w:rsid w:val="00986E34"/>
    <w:rsid w:val="00986F18"/>
    <w:rsid w:val="00987AA6"/>
    <w:rsid w:val="00987AED"/>
    <w:rsid w:val="0099032A"/>
    <w:rsid w:val="00991C0F"/>
    <w:rsid w:val="00991D6A"/>
    <w:rsid w:val="00992766"/>
    <w:rsid w:val="00992779"/>
    <w:rsid w:val="00992CAD"/>
    <w:rsid w:val="00992DDA"/>
    <w:rsid w:val="00994971"/>
    <w:rsid w:val="00994B2F"/>
    <w:rsid w:val="00994DD4"/>
    <w:rsid w:val="00995396"/>
    <w:rsid w:val="009954BD"/>
    <w:rsid w:val="00995865"/>
    <w:rsid w:val="009959D5"/>
    <w:rsid w:val="00996B8C"/>
    <w:rsid w:val="00997A46"/>
    <w:rsid w:val="00997D89"/>
    <w:rsid w:val="009A02C8"/>
    <w:rsid w:val="009A0572"/>
    <w:rsid w:val="009A0635"/>
    <w:rsid w:val="009A069B"/>
    <w:rsid w:val="009A0AF0"/>
    <w:rsid w:val="009A0C0A"/>
    <w:rsid w:val="009A0C8A"/>
    <w:rsid w:val="009A1453"/>
    <w:rsid w:val="009A177B"/>
    <w:rsid w:val="009A1C9F"/>
    <w:rsid w:val="009A2DC3"/>
    <w:rsid w:val="009A334D"/>
    <w:rsid w:val="009A3430"/>
    <w:rsid w:val="009A356C"/>
    <w:rsid w:val="009A3B1A"/>
    <w:rsid w:val="009A3BA7"/>
    <w:rsid w:val="009A45EF"/>
    <w:rsid w:val="009A4948"/>
    <w:rsid w:val="009A4C2A"/>
    <w:rsid w:val="009A5344"/>
    <w:rsid w:val="009A5BA1"/>
    <w:rsid w:val="009A6125"/>
    <w:rsid w:val="009A6BAC"/>
    <w:rsid w:val="009B091C"/>
    <w:rsid w:val="009B0C68"/>
    <w:rsid w:val="009B13B9"/>
    <w:rsid w:val="009B1A6B"/>
    <w:rsid w:val="009B2911"/>
    <w:rsid w:val="009B2A24"/>
    <w:rsid w:val="009B2AA5"/>
    <w:rsid w:val="009B2BAE"/>
    <w:rsid w:val="009B3237"/>
    <w:rsid w:val="009B34DF"/>
    <w:rsid w:val="009B38D8"/>
    <w:rsid w:val="009B3DF5"/>
    <w:rsid w:val="009B4141"/>
    <w:rsid w:val="009B48F4"/>
    <w:rsid w:val="009B54E2"/>
    <w:rsid w:val="009B55FC"/>
    <w:rsid w:val="009B5AF2"/>
    <w:rsid w:val="009B5CEA"/>
    <w:rsid w:val="009B5E1D"/>
    <w:rsid w:val="009B5F0A"/>
    <w:rsid w:val="009B66C9"/>
    <w:rsid w:val="009B66E9"/>
    <w:rsid w:val="009B78FD"/>
    <w:rsid w:val="009B793F"/>
    <w:rsid w:val="009B79BC"/>
    <w:rsid w:val="009C072F"/>
    <w:rsid w:val="009C0F86"/>
    <w:rsid w:val="009C0FA3"/>
    <w:rsid w:val="009C1706"/>
    <w:rsid w:val="009C1E16"/>
    <w:rsid w:val="009C1E49"/>
    <w:rsid w:val="009C25B0"/>
    <w:rsid w:val="009C34FD"/>
    <w:rsid w:val="009C358A"/>
    <w:rsid w:val="009C5ADC"/>
    <w:rsid w:val="009C5CAF"/>
    <w:rsid w:val="009C5F4F"/>
    <w:rsid w:val="009C6045"/>
    <w:rsid w:val="009C6046"/>
    <w:rsid w:val="009C62F8"/>
    <w:rsid w:val="009C66F0"/>
    <w:rsid w:val="009C692E"/>
    <w:rsid w:val="009C69F4"/>
    <w:rsid w:val="009C6C14"/>
    <w:rsid w:val="009C6C27"/>
    <w:rsid w:val="009D0359"/>
    <w:rsid w:val="009D0DF8"/>
    <w:rsid w:val="009D11F5"/>
    <w:rsid w:val="009D15A5"/>
    <w:rsid w:val="009D1EE8"/>
    <w:rsid w:val="009D1F58"/>
    <w:rsid w:val="009D214A"/>
    <w:rsid w:val="009D2157"/>
    <w:rsid w:val="009D3338"/>
    <w:rsid w:val="009D3476"/>
    <w:rsid w:val="009D3A0C"/>
    <w:rsid w:val="009D4507"/>
    <w:rsid w:val="009D551A"/>
    <w:rsid w:val="009D5878"/>
    <w:rsid w:val="009D5BF3"/>
    <w:rsid w:val="009D6007"/>
    <w:rsid w:val="009D6212"/>
    <w:rsid w:val="009D6C5A"/>
    <w:rsid w:val="009D71E6"/>
    <w:rsid w:val="009D7556"/>
    <w:rsid w:val="009D7766"/>
    <w:rsid w:val="009D784E"/>
    <w:rsid w:val="009D78C4"/>
    <w:rsid w:val="009E0D6E"/>
    <w:rsid w:val="009E15F6"/>
    <w:rsid w:val="009E1AFC"/>
    <w:rsid w:val="009E1C2A"/>
    <w:rsid w:val="009E1E3A"/>
    <w:rsid w:val="009E21E9"/>
    <w:rsid w:val="009E305E"/>
    <w:rsid w:val="009E35FC"/>
    <w:rsid w:val="009E452A"/>
    <w:rsid w:val="009E4A73"/>
    <w:rsid w:val="009E532F"/>
    <w:rsid w:val="009E5372"/>
    <w:rsid w:val="009E54AF"/>
    <w:rsid w:val="009E59EA"/>
    <w:rsid w:val="009E5D6D"/>
    <w:rsid w:val="009E67FD"/>
    <w:rsid w:val="009E69DA"/>
    <w:rsid w:val="009E6A89"/>
    <w:rsid w:val="009E731B"/>
    <w:rsid w:val="009E7451"/>
    <w:rsid w:val="009F020A"/>
    <w:rsid w:val="009F0F12"/>
    <w:rsid w:val="009F2113"/>
    <w:rsid w:val="009F2192"/>
    <w:rsid w:val="009F24B0"/>
    <w:rsid w:val="009F3040"/>
    <w:rsid w:val="009F31F7"/>
    <w:rsid w:val="009F37DB"/>
    <w:rsid w:val="009F45DE"/>
    <w:rsid w:val="009F4BE4"/>
    <w:rsid w:val="009F56CA"/>
    <w:rsid w:val="009F5946"/>
    <w:rsid w:val="009F5AC6"/>
    <w:rsid w:val="009F5B5E"/>
    <w:rsid w:val="009F62EF"/>
    <w:rsid w:val="009F63F8"/>
    <w:rsid w:val="009F6CD9"/>
    <w:rsid w:val="009F6CEA"/>
    <w:rsid w:val="00A0003C"/>
    <w:rsid w:val="00A000F5"/>
    <w:rsid w:val="00A00CC0"/>
    <w:rsid w:val="00A01928"/>
    <w:rsid w:val="00A022B7"/>
    <w:rsid w:val="00A02806"/>
    <w:rsid w:val="00A02971"/>
    <w:rsid w:val="00A02A68"/>
    <w:rsid w:val="00A03AB5"/>
    <w:rsid w:val="00A03F74"/>
    <w:rsid w:val="00A04883"/>
    <w:rsid w:val="00A04ABF"/>
    <w:rsid w:val="00A054D8"/>
    <w:rsid w:val="00A055CE"/>
    <w:rsid w:val="00A057EA"/>
    <w:rsid w:val="00A05991"/>
    <w:rsid w:val="00A06683"/>
    <w:rsid w:val="00A067C6"/>
    <w:rsid w:val="00A06869"/>
    <w:rsid w:val="00A0692B"/>
    <w:rsid w:val="00A0765B"/>
    <w:rsid w:val="00A07D02"/>
    <w:rsid w:val="00A10980"/>
    <w:rsid w:val="00A10F1E"/>
    <w:rsid w:val="00A11020"/>
    <w:rsid w:val="00A116E9"/>
    <w:rsid w:val="00A11A55"/>
    <w:rsid w:val="00A11DF1"/>
    <w:rsid w:val="00A12949"/>
    <w:rsid w:val="00A12FF9"/>
    <w:rsid w:val="00A136CB"/>
    <w:rsid w:val="00A1380B"/>
    <w:rsid w:val="00A141AB"/>
    <w:rsid w:val="00A14876"/>
    <w:rsid w:val="00A14A3D"/>
    <w:rsid w:val="00A152FD"/>
    <w:rsid w:val="00A158B8"/>
    <w:rsid w:val="00A15DA5"/>
    <w:rsid w:val="00A166CC"/>
    <w:rsid w:val="00A16A9C"/>
    <w:rsid w:val="00A16EEB"/>
    <w:rsid w:val="00A1708E"/>
    <w:rsid w:val="00A1715B"/>
    <w:rsid w:val="00A1750C"/>
    <w:rsid w:val="00A206A4"/>
    <w:rsid w:val="00A206EE"/>
    <w:rsid w:val="00A20B43"/>
    <w:rsid w:val="00A20E1C"/>
    <w:rsid w:val="00A21871"/>
    <w:rsid w:val="00A22C5D"/>
    <w:rsid w:val="00A241E7"/>
    <w:rsid w:val="00A24317"/>
    <w:rsid w:val="00A244AE"/>
    <w:rsid w:val="00A244EC"/>
    <w:rsid w:val="00A24CBE"/>
    <w:rsid w:val="00A24D01"/>
    <w:rsid w:val="00A25258"/>
    <w:rsid w:val="00A25502"/>
    <w:rsid w:val="00A2593F"/>
    <w:rsid w:val="00A27752"/>
    <w:rsid w:val="00A2788B"/>
    <w:rsid w:val="00A2798B"/>
    <w:rsid w:val="00A27EEF"/>
    <w:rsid w:val="00A27FDC"/>
    <w:rsid w:val="00A30382"/>
    <w:rsid w:val="00A30441"/>
    <w:rsid w:val="00A3081F"/>
    <w:rsid w:val="00A30D25"/>
    <w:rsid w:val="00A31327"/>
    <w:rsid w:val="00A31C0A"/>
    <w:rsid w:val="00A32E5B"/>
    <w:rsid w:val="00A33027"/>
    <w:rsid w:val="00A3393B"/>
    <w:rsid w:val="00A344F5"/>
    <w:rsid w:val="00A34EA4"/>
    <w:rsid w:val="00A34F28"/>
    <w:rsid w:val="00A35081"/>
    <w:rsid w:val="00A3516C"/>
    <w:rsid w:val="00A3578D"/>
    <w:rsid w:val="00A35B6A"/>
    <w:rsid w:val="00A35C5B"/>
    <w:rsid w:val="00A369D9"/>
    <w:rsid w:val="00A36B9C"/>
    <w:rsid w:val="00A36DCD"/>
    <w:rsid w:val="00A36F69"/>
    <w:rsid w:val="00A3797B"/>
    <w:rsid w:val="00A37BD6"/>
    <w:rsid w:val="00A37BFE"/>
    <w:rsid w:val="00A407F1"/>
    <w:rsid w:val="00A41AA3"/>
    <w:rsid w:val="00A41F4F"/>
    <w:rsid w:val="00A4203A"/>
    <w:rsid w:val="00A4245E"/>
    <w:rsid w:val="00A430E7"/>
    <w:rsid w:val="00A43855"/>
    <w:rsid w:val="00A43AD1"/>
    <w:rsid w:val="00A43BC0"/>
    <w:rsid w:val="00A43EC8"/>
    <w:rsid w:val="00A44630"/>
    <w:rsid w:val="00A44F2D"/>
    <w:rsid w:val="00A456BD"/>
    <w:rsid w:val="00A4576F"/>
    <w:rsid w:val="00A45BA4"/>
    <w:rsid w:val="00A45C44"/>
    <w:rsid w:val="00A45CEC"/>
    <w:rsid w:val="00A45FAD"/>
    <w:rsid w:val="00A460A6"/>
    <w:rsid w:val="00A466E3"/>
    <w:rsid w:val="00A46A42"/>
    <w:rsid w:val="00A501D1"/>
    <w:rsid w:val="00A506FD"/>
    <w:rsid w:val="00A507A6"/>
    <w:rsid w:val="00A50FAF"/>
    <w:rsid w:val="00A5115E"/>
    <w:rsid w:val="00A5229C"/>
    <w:rsid w:val="00A52EC1"/>
    <w:rsid w:val="00A53B3B"/>
    <w:rsid w:val="00A53B5F"/>
    <w:rsid w:val="00A54171"/>
    <w:rsid w:val="00A54A95"/>
    <w:rsid w:val="00A54BBE"/>
    <w:rsid w:val="00A54E6A"/>
    <w:rsid w:val="00A55614"/>
    <w:rsid w:val="00A55B68"/>
    <w:rsid w:val="00A56B88"/>
    <w:rsid w:val="00A56E19"/>
    <w:rsid w:val="00A5738A"/>
    <w:rsid w:val="00A573B1"/>
    <w:rsid w:val="00A576E9"/>
    <w:rsid w:val="00A577D3"/>
    <w:rsid w:val="00A6087B"/>
    <w:rsid w:val="00A60882"/>
    <w:rsid w:val="00A60A49"/>
    <w:rsid w:val="00A60D34"/>
    <w:rsid w:val="00A60F5D"/>
    <w:rsid w:val="00A61979"/>
    <w:rsid w:val="00A61CE8"/>
    <w:rsid w:val="00A62486"/>
    <w:rsid w:val="00A62587"/>
    <w:rsid w:val="00A629FD"/>
    <w:rsid w:val="00A62C59"/>
    <w:rsid w:val="00A6314F"/>
    <w:rsid w:val="00A634BC"/>
    <w:rsid w:val="00A643F7"/>
    <w:rsid w:val="00A64FE3"/>
    <w:rsid w:val="00A65066"/>
    <w:rsid w:val="00A653B5"/>
    <w:rsid w:val="00A655CB"/>
    <w:rsid w:val="00A65837"/>
    <w:rsid w:val="00A658E9"/>
    <w:rsid w:val="00A65F16"/>
    <w:rsid w:val="00A668AA"/>
    <w:rsid w:val="00A679C9"/>
    <w:rsid w:val="00A67E36"/>
    <w:rsid w:val="00A67FE5"/>
    <w:rsid w:val="00A70260"/>
    <w:rsid w:val="00A707A7"/>
    <w:rsid w:val="00A70974"/>
    <w:rsid w:val="00A70AD3"/>
    <w:rsid w:val="00A70AF0"/>
    <w:rsid w:val="00A70B4C"/>
    <w:rsid w:val="00A7269C"/>
    <w:rsid w:val="00A72845"/>
    <w:rsid w:val="00A729E9"/>
    <w:rsid w:val="00A72C1A"/>
    <w:rsid w:val="00A732E0"/>
    <w:rsid w:val="00A738D9"/>
    <w:rsid w:val="00A73C3C"/>
    <w:rsid w:val="00A74285"/>
    <w:rsid w:val="00A7458B"/>
    <w:rsid w:val="00A747B9"/>
    <w:rsid w:val="00A749E3"/>
    <w:rsid w:val="00A74C52"/>
    <w:rsid w:val="00A75356"/>
    <w:rsid w:val="00A75615"/>
    <w:rsid w:val="00A756B2"/>
    <w:rsid w:val="00A75798"/>
    <w:rsid w:val="00A75B65"/>
    <w:rsid w:val="00A75B82"/>
    <w:rsid w:val="00A76BEF"/>
    <w:rsid w:val="00A76C9E"/>
    <w:rsid w:val="00A76CE5"/>
    <w:rsid w:val="00A778EB"/>
    <w:rsid w:val="00A77B74"/>
    <w:rsid w:val="00A8063E"/>
    <w:rsid w:val="00A80764"/>
    <w:rsid w:val="00A8081D"/>
    <w:rsid w:val="00A813AC"/>
    <w:rsid w:val="00A81549"/>
    <w:rsid w:val="00A82A47"/>
    <w:rsid w:val="00A82AB1"/>
    <w:rsid w:val="00A83370"/>
    <w:rsid w:val="00A83F1F"/>
    <w:rsid w:val="00A83F3E"/>
    <w:rsid w:val="00A84437"/>
    <w:rsid w:val="00A8450E"/>
    <w:rsid w:val="00A848D4"/>
    <w:rsid w:val="00A8543C"/>
    <w:rsid w:val="00A85840"/>
    <w:rsid w:val="00A85E88"/>
    <w:rsid w:val="00A860DF"/>
    <w:rsid w:val="00A86A9A"/>
    <w:rsid w:val="00A87666"/>
    <w:rsid w:val="00A8795D"/>
    <w:rsid w:val="00A87A6C"/>
    <w:rsid w:val="00A87EC4"/>
    <w:rsid w:val="00A87F89"/>
    <w:rsid w:val="00A9026A"/>
    <w:rsid w:val="00A912BE"/>
    <w:rsid w:val="00A92184"/>
    <w:rsid w:val="00A9246A"/>
    <w:rsid w:val="00A92A77"/>
    <w:rsid w:val="00A936F0"/>
    <w:rsid w:val="00A9387C"/>
    <w:rsid w:val="00A93A9F"/>
    <w:rsid w:val="00A93C09"/>
    <w:rsid w:val="00A94957"/>
    <w:rsid w:val="00A94DFA"/>
    <w:rsid w:val="00A94FCB"/>
    <w:rsid w:val="00A9621B"/>
    <w:rsid w:val="00A96C6F"/>
    <w:rsid w:val="00A9771F"/>
    <w:rsid w:val="00A97EF6"/>
    <w:rsid w:val="00AA0397"/>
    <w:rsid w:val="00AA05BA"/>
    <w:rsid w:val="00AA1004"/>
    <w:rsid w:val="00AA1115"/>
    <w:rsid w:val="00AA16A5"/>
    <w:rsid w:val="00AA1EC7"/>
    <w:rsid w:val="00AA2587"/>
    <w:rsid w:val="00AA264F"/>
    <w:rsid w:val="00AA26F8"/>
    <w:rsid w:val="00AA282D"/>
    <w:rsid w:val="00AA32B6"/>
    <w:rsid w:val="00AA3F68"/>
    <w:rsid w:val="00AA4A0E"/>
    <w:rsid w:val="00AA4D26"/>
    <w:rsid w:val="00AA53C5"/>
    <w:rsid w:val="00AA5823"/>
    <w:rsid w:val="00AA5E59"/>
    <w:rsid w:val="00AA64EE"/>
    <w:rsid w:val="00AA7B37"/>
    <w:rsid w:val="00AB029D"/>
    <w:rsid w:val="00AB08BB"/>
    <w:rsid w:val="00AB1564"/>
    <w:rsid w:val="00AB18D4"/>
    <w:rsid w:val="00AB31BB"/>
    <w:rsid w:val="00AB3A65"/>
    <w:rsid w:val="00AB3EB5"/>
    <w:rsid w:val="00AB42B9"/>
    <w:rsid w:val="00AB4313"/>
    <w:rsid w:val="00AB45F9"/>
    <w:rsid w:val="00AB4844"/>
    <w:rsid w:val="00AB5369"/>
    <w:rsid w:val="00AB63B5"/>
    <w:rsid w:val="00AB648F"/>
    <w:rsid w:val="00AB6651"/>
    <w:rsid w:val="00AB68EB"/>
    <w:rsid w:val="00AB74D4"/>
    <w:rsid w:val="00AB76D8"/>
    <w:rsid w:val="00AB7B6A"/>
    <w:rsid w:val="00AB7D66"/>
    <w:rsid w:val="00AC02A9"/>
    <w:rsid w:val="00AC0414"/>
    <w:rsid w:val="00AC06F9"/>
    <w:rsid w:val="00AC141F"/>
    <w:rsid w:val="00AC1718"/>
    <w:rsid w:val="00AC1BDB"/>
    <w:rsid w:val="00AC2050"/>
    <w:rsid w:val="00AC2D38"/>
    <w:rsid w:val="00AC2FD0"/>
    <w:rsid w:val="00AC4191"/>
    <w:rsid w:val="00AC4AA3"/>
    <w:rsid w:val="00AC4C93"/>
    <w:rsid w:val="00AC6071"/>
    <w:rsid w:val="00AC754D"/>
    <w:rsid w:val="00AC7704"/>
    <w:rsid w:val="00AD0392"/>
    <w:rsid w:val="00AD0546"/>
    <w:rsid w:val="00AD07C8"/>
    <w:rsid w:val="00AD0887"/>
    <w:rsid w:val="00AD0EFD"/>
    <w:rsid w:val="00AD131D"/>
    <w:rsid w:val="00AD162C"/>
    <w:rsid w:val="00AD1856"/>
    <w:rsid w:val="00AD22A4"/>
    <w:rsid w:val="00AD267F"/>
    <w:rsid w:val="00AD291B"/>
    <w:rsid w:val="00AD2AA9"/>
    <w:rsid w:val="00AD2D43"/>
    <w:rsid w:val="00AD2E43"/>
    <w:rsid w:val="00AD308E"/>
    <w:rsid w:val="00AD311D"/>
    <w:rsid w:val="00AD339F"/>
    <w:rsid w:val="00AD352A"/>
    <w:rsid w:val="00AD35F9"/>
    <w:rsid w:val="00AD370E"/>
    <w:rsid w:val="00AD3A75"/>
    <w:rsid w:val="00AD45F3"/>
    <w:rsid w:val="00AD50B7"/>
    <w:rsid w:val="00AD586B"/>
    <w:rsid w:val="00AD5E98"/>
    <w:rsid w:val="00AD6BC3"/>
    <w:rsid w:val="00AD791E"/>
    <w:rsid w:val="00AE08F9"/>
    <w:rsid w:val="00AE09C9"/>
    <w:rsid w:val="00AE0E4C"/>
    <w:rsid w:val="00AE110E"/>
    <w:rsid w:val="00AE118F"/>
    <w:rsid w:val="00AE1413"/>
    <w:rsid w:val="00AE1638"/>
    <w:rsid w:val="00AE16CA"/>
    <w:rsid w:val="00AE25D8"/>
    <w:rsid w:val="00AE2615"/>
    <w:rsid w:val="00AE2926"/>
    <w:rsid w:val="00AE57EE"/>
    <w:rsid w:val="00AE5B0C"/>
    <w:rsid w:val="00AE64D7"/>
    <w:rsid w:val="00AE688E"/>
    <w:rsid w:val="00AE69ED"/>
    <w:rsid w:val="00AE7474"/>
    <w:rsid w:val="00AE7891"/>
    <w:rsid w:val="00AF02B1"/>
    <w:rsid w:val="00AF08B7"/>
    <w:rsid w:val="00AF13C0"/>
    <w:rsid w:val="00AF1FD8"/>
    <w:rsid w:val="00AF22AB"/>
    <w:rsid w:val="00AF25A6"/>
    <w:rsid w:val="00AF2B88"/>
    <w:rsid w:val="00AF2EDC"/>
    <w:rsid w:val="00AF2F8A"/>
    <w:rsid w:val="00AF31D5"/>
    <w:rsid w:val="00AF37AC"/>
    <w:rsid w:val="00AF3D57"/>
    <w:rsid w:val="00AF42AE"/>
    <w:rsid w:val="00AF42C7"/>
    <w:rsid w:val="00AF4739"/>
    <w:rsid w:val="00AF4D29"/>
    <w:rsid w:val="00AF513F"/>
    <w:rsid w:val="00AF61B2"/>
    <w:rsid w:val="00AF64ED"/>
    <w:rsid w:val="00AF6B79"/>
    <w:rsid w:val="00AF7584"/>
    <w:rsid w:val="00B01151"/>
    <w:rsid w:val="00B01B7C"/>
    <w:rsid w:val="00B01BC8"/>
    <w:rsid w:val="00B01D9F"/>
    <w:rsid w:val="00B0233C"/>
    <w:rsid w:val="00B028FA"/>
    <w:rsid w:val="00B02CDA"/>
    <w:rsid w:val="00B0317C"/>
    <w:rsid w:val="00B0343A"/>
    <w:rsid w:val="00B0403D"/>
    <w:rsid w:val="00B04207"/>
    <w:rsid w:val="00B0499D"/>
    <w:rsid w:val="00B055A6"/>
    <w:rsid w:val="00B0565D"/>
    <w:rsid w:val="00B0590C"/>
    <w:rsid w:val="00B05F8B"/>
    <w:rsid w:val="00B05FAB"/>
    <w:rsid w:val="00B06798"/>
    <w:rsid w:val="00B0689B"/>
    <w:rsid w:val="00B06BFF"/>
    <w:rsid w:val="00B070D9"/>
    <w:rsid w:val="00B0741A"/>
    <w:rsid w:val="00B107A7"/>
    <w:rsid w:val="00B10A47"/>
    <w:rsid w:val="00B10B1F"/>
    <w:rsid w:val="00B11139"/>
    <w:rsid w:val="00B11D5B"/>
    <w:rsid w:val="00B1285E"/>
    <w:rsid w:val="00B128E6"/>
    <w:rsid w:val="00B12A54"/>
    <w:rsid w:val="00B12B12"/>
    <w:rsid w:val="00B12C08"/>
    <w:rsid w:val="00B133A5"/>
    <w:rsid w:val="00B13BAB"/>
    <w:rsid w:val="00B13CEE"/>
    <w:rsid w:val="00B14097"/>
    <w:rsid w:val="00B147C0"/>
    <w:rsid w:val="00B14803"/>
    <w:rsid w:val="00B14AF3"/>
    <w:rsid w:val="00B14D91"/>
    <w:rsid w:val="00B14E6D"/>
    <w:rsid w:val="00B15175"/>
    <w:rsid w:val="00B151FF"/>
    <w:rsid w:val="00B155F6"/>
    <w:rsid w:val="00B162F1"/>
    <w:rsid w:val="00B16A40"/>
    <w:rsid w:val="00B16C2F"/>
    <w:rsid w:val="00B16D1A"/>
    <w:rsid w:val="00B17917"/>
    <w:rsid w:val="00B179C2"/>
    <w:rsid w:val="00B2007A"/>
    <w:rsid w:val="00B200FD"/>
    <w:rsid w:val="00B204ED"/>
    <w:rsid w:val="00B205AA"/>
    <w:rsid w:val="00B20A3F"/>
    <w:rsid w:val="00B20B59"/>
    <w:rsid w:val="00B21002"/>
    <w:rsid w:val="00B218ED"/>
    <w:rsid w:val="00B2244F"/>
    <w:rsid w:val="00B22A6F"/>
    <w:rsid w:val="00B239B9"/>
    <w:rsid w:val="00B23B90"/>
    <w:rsid w:val="00B240A0"/>
    <w:rsid w:val="00B248F5"/>
    <w:rsid w:val="00B24B2B"/>
    <w:rsid w:val="00B24B35"/>
    <w:rsid w:val="00B25139"/>
    <w:rsid w:val="00B254B9"/>
    <w:rsid w:val="00B25793"/>
    <w:rsid w:val="00B259D4"/>
    <w:rsid w:val="00B27221"/>
    <w:rsid w:val="00B279E4"/>
    <w:rsid w:val="00B27D6F"/>
    <w:rsid w:val="00B302A1"/>
    <w:rsid w:val="00B31183"/>
    <w:rsid w:val="00B31304"/>
    <w:rsid w:val="00B31DA0"/>
    <w:rsid w:val="00B31DFA"/>
    <w:rsid w:val="00B3208E"/>
    <w:rsid w:val="00B32F55"/>
    <w:rsid w:val="00B33A33"/>
    <w:rsid w:val="00B34702"/>
    <w:rsid w:val="00B350EF"/>
    <w:rsid w:val="00B3536C"/>
    <w:rsid w:val="00B36524"/>
    <w:rsid w:val="00B36773"/>
    <w:rsid w:val="00B370F2"/>
    <w:rsid w:val="00B373FC"/>
    <w:rsid w:val="00B37DC6"/>
    <w:rsid w:val="00B37FB5"/>
    <w:rsid w:val="00B404C6"/>
    <w:rsid w:val="00B409D3"/>
    <w:rsid w:val="00B40F66"/>
    <w:rsid w:val="00B40F68"/>
    <w:rsid w:val="00B414DF"/>
    <w:rsid w:val="00B419A8"/>
    <w:rsid w:val="00B41D92"/>
    <w:rsid w:val="00B423FB"/>
    <w:rsid w:val="00B424E5"/>
    <w:rsid w:val="00B427D6"/>
    <w:rsid w:val="00B4286D"/>
    <w:rsid w:val="00B428B1"/>
    <w:rsid w:val="00B42912"/>
    <w:rsid w:val="00B42CD9"/>
    <w:rsid w:val="00B43C9D"/>
    <w:rsid w:val="00B43EFE"/>
    <w:rsid w:val="00B44BFE"/>
    <w:rsid w:val="00B4532E"/>
    <w:rsid w:val="00B45A3B"/>
    <w:rsid w:val="00B4602A"/>
    <w:rsid w:val="00B4688B"/>
    <w:rsid w:val="00B46B7D"/>
    <w:rsid w:val="00B47195"/>
    <w:rsid w:val="00B474EE"/>
    <w:rsid w:val="00B47588"/>
    <w:rsid w:val="00B4779C"/>
    <w:rsid w:val="00B477F4"/>
    <w:rsid w:val="00B47886"/>
    <w:rsid w:val="00B47B67"/>
    <w:rsid w:val="00B47E48"/>
    <w:rsid w:val="00B47EAE"/>
    <w:rsid w:val="00B47FEC"/>
    <w:rsid w:val="00B506AF"/>
    <w:rsid w:val="00B50E66"/>
    <w:rsid w:val="00B51540"/>
    <w:rsid w:val="00B516F4"/>
    <w:rsid w:val="00B51B1C"/>
    <w:rsid w:val="00B51BC1"/>
    <w:rsid w:val="00B51CB1"/>
    <w:rsid w:val="00B522B7"/>
    <w:rsid w:val="00B529C3"/>
    <w:rsid w:val="00B52DFA"/>
    <w:rsid w:val="00B5303B"/>
    <w:rsid w:val="00B5310E"/>
    <w:rsid w:val="00B53D7D"/>
    <w:rsid w:val="00B53DD8"/>
    <w:rsid w:val="00B54542"/>
    <w:rsid w:val="00B54790"/>
    <w:rsid w:val="00B54833"/>
    <w:rsid w:val="00B55033"/>
    <w:rsid w:val="00B55301"/>
    <w:rsid w:val="00B5538E"/>
    <w:rsid w:val="00B5598E"/>
    <w:rsid w:val="00B56233"/>
    <w:rsid w:val="00B564CF"/>
    <w:rsid w:val="00B56C57"/>
    <w:rsid w:val="00B56CF7"/>
    <w:rsid w:val="00B57DC8"/>
    <w:rsid w:val="00B60B13"/>
    <w:rsid w:val="00B60F1D"/>
    <w:rsid w:val="00B61291"/>
    <w:rsid w:val="00B619C3"/>
    <w:rsid w:val="00B61B51"/>
    <w:rsid w:val="00B62629"/>
    <w:rsid w:val="00B62701"/>
    <w:rsid w:val="00B62932"/>
    <w:rsid w:val="00B63092"/>
    <w:rsid w:val="00B63996"/>
    <w:rsid w:val="00B63C90"/>
    <w:rsid w:val="00B641EA"/>
    <w:rsid w:val="00B6438E"/>
    <w:rsid w:val="00B645D3"/>
    <w:rsid w:val="00B64ACD"/>
    <w:rsid w:val="00B64F82"/>
    <w:rsid w:val="00B65050"/>
    <w:rsid w:val="00B6514C"/>
    <w:rsid w:val="00B655FA"/>
    <w:rsid w:val="00B65EC5"/>
    <w:rsid w:val="00B65F60"/>
    <w:rsid w:val="00B66099"/>
    <w:rsid w:val="00B668E6"/>
    <w:rsid w:val="00B66EDD"/>
    <w:rsid w:val="00B66FCD"/>
    <w:rsid w:val="00B6712B"/>
    <w:rsid w:val="00B7012A"/>
    <w:rsid w:val="00B70205"/>
    <w:rsid w:val="00B7107D"/>
    <w:rsid w:val="00B71882"/>
    <w:rsid w:val="00B7188D"/>
    <w:rsid w:val="00B71896"/>
    <w:rsid w:val="00B718AD"/>
    <w:rsid w:val="00B7207A"/>
    <w:rsid w:val="00B72338"/>
    <w:rsid w:val="00B7251B"/>
    <w:rsid w:val="00B72DDD"/>
    <w:rsid w:val="00B73478"/>
    <w:rsid w:val="00B736D0"/>
    <w:rsid w:val="00B73C7D"/>
    <w:rsid w:val="00B73C89"/>
    <w:rsid w:val="00B73E62"/>
    <w:rsid w:val="00B7448F"/>
    <w:rsid w:val="00B7463F"/>
    <w:rsid w:val="00B74C9F"/>
    <w:rsid w:val="00B75689"/>
    <w:rsid w:val="00B75B34"/>
    <w:rsid w:val="00B75C46"/>
    <w:rsid w:val="00B75C47"/>
    <w:rsid w:val="00B76298"/>
    <w:rsid w:val="00B763E4"/>
    <w:rsid w:val="00B766F0"/>
    <w:rsid w:val="00B772F0"/>
    <w:rsid w:val="00B7773E"/>
    <w:rsid w:val="00B77BAE"/>
    <w:rsid w:val="00B77C83"/>
    <w:rsid w:val="00B82393"/>
    <w:rsid w:val="00B83005"/>
    <w:rsid w:val="00B833F4"/>
    <w:rsid w:val="00B83C21"/>
    <w:rsid w:val="00B843FA"/>
    <w:rsid w:val="00B845A7"/>
    <w:rsid w:val="00B852DA"/>
    <w:rsid w:val="00B853E9"/>
    <w:rsid w:val="00B85914"/>
    <w:rsid w:val="00B8682C"/>
    <w:rsid w:val="00B86EB3"/>
    <w:rsid w:val="00B87773"/>
    <w:rsid w:val="00B9071E"/>
    <w:rsid w:val="00B90842"/>
    <w:rsid w:val="00B90A37"/>
    <w:rsid w:val="00B90C7A"/>
    <w:rsid w:val="00B912D5"/>
    <w:rsid w:val="00B91336"/>
    <w:rsid w:val="00B91B8A"/>
    <w:rsid w:val="00B92846"/>
    <w:rsid w:val="00B933FA"/>
    <w:rsid w:val="00B935A0"/>
    <w:rsid w:val="00B93854"/>
    <w:rsid w:val="00B93BAF"/>
    <w:rsid w:val="00B93FB7"/>
    <w:rsid w:val="00B94FA3"/>
    <w:rsid w:val="00B95061"/>
    <w:rsid w:val="00B95363"/>
    <w:rsid w:val="00B9548A"/>
    <w:rsid w:val="00B95AF3"/>
    <w:rsid w:val="00B95D0C"/>
    <w:rsid w:val="00B95ED9"/>
    <w:rsid w:val="00B96829"/>
    <w:rsid w:val="00B97708"/>
    <w:rsid w:val="00B97BB3"/>
    <w:rsid w:val="00BA0D94"/>
    <w:rsid w:val="00BA12FF"/>
    <w:rsid w:val="00BA2207"/>
    <w:rsid w:val="00BA2451"/>
    <w:rsid w:val="00BA27EB"/>
    <w:rsid w:val="00BA2FA3"/>
    <w:rsid w:val="00BA3987"/>
    <w:rsid w:val="00BA3CBF"/>
    <w:rsid w:val="00BA417C"/>
    <w:rsid w:val="00BA4820"/>
    <w:rsid w:val="00BA4F57"/>
    <w:rsid w:val="00BA51BD"/>
    <w:rsid w:val="00BA51CA"/>
    <w:rsid w:val="00BA558A"/>
    <w:rsid w:val="00BA5C10"/>
    <w:rsid w:val="00BA6530"/>
    <w:rsid w:val="00BA6ADA"/>
    <w:rsid w:val="00BA6D59"/>
    <w:rsid w:val="00BA76C1"/>
    <w:rsid w:val="00BA7B28"/>
    <w:rsid w:val="00BA7DB2"/>
    <w:rsid w:val="00BA7FA2"/>
    <w:rsid w:val="00BB0E1B"/>
    <w:rsid w:val="00BB0E1D"/>
    <w:rsid w:val="00BB0E85"/>
    <w:rsid w:val="00BB1079"/>
    <w:rsid w:val="00BB1111"/>
    <w:rsid w:val="00BB151D"/>
    <w:rsid w:val="00BB1820"/>
    <w:rsid w:val="00BB1C2F"/>
    <w:rsid w:val="00BB214A"/>
    <w:rsid w:val="00BB28F7"/>
    <w:rsid w:val="00BB2B59"/>
    <w:rsid w:val="00BB2C76"/>
    <w:rsid w:val="00BB2E07"/>
    <w:rsid w:val="00BB2E68"/>
    <w:rsid w:val="00BB3348"/>
    <w:rsid w:val="00BB369C"/>
    <w:rsid w:val="00BB4DB9"/>
    <w:rsid w:val="00BB678D"/>
    <w:rsid w:val="00BB7A61"/>
    <w:rsid w:val="00BB7E14"/>
    <w:rsid w:val="00BC0665"/>
    <w:rsid w:val="00BC09F4"/>
    <w:rsid w:val="00BC1285"/>
    <w:rsid w:val="00BC1AFA"/>
    <w:rsid w:val="00BC36A9"/>
    <w:rsid w:val="00BC3CA1"/>
    <w:rsid w:val="00BC3EAF"/>
    <w:rsid w:val="00BC4039"/>
    <w:rsid w:val="00BC46E6"/>
    <w:rsid w:val="00BC4E63"/>
    <w:rsid w:val="00BC504A"/>
    <w:rsid w:val="00BC5618"/>
    <w:rsid w:val="00BC5D0C"/>
    <w:rsid w:val="00BC7360"/>
    <w:rsid w:val="00BC7EB0"/>
    <w:rsid w:val="00BD03FF"/>
    <w:rsid w:val="00BD0E7A"/>
    <w:rsid w:val="00BD1006"/>
    <w:rsid w:val="00BD1874"/>
    <w:rsid w:val="00BD1DD9"/>
    <w:rsid w:val="00BD2351"/>
    <w:rsid w:val="00BD3A58"/>
    <w:rsid w:val="00BD50AE"/>
    <w:rsid w:val="00BD54BC"/>
    <w:rsid w:val="00BD5C45"/>
    <w:rsid w:val="00BD67C0"/>
    <w:rsid w:val="00BD69D3"/>
    <w:rsid w:val="00BD6DB4"/>
    <w:rsid w:val="00BD6E84"/>
    <w:rsid w:val="00BD7B45"/>
    <w:rsid w:val="00BD7FC3"/>
    <w:rsid w:val="00BE02B6"/>
    <w:rsid w:val="00BE02F2"/>
    <w:rsid w:val="00BE06C4"/>
    <w:rsid w:val="00BE0BFA"/>
    <w:rsid w:val="00BE1CE0"/>
    <w:rsid w:val="00BE34FB"/>
    <w:rsid w:val="00BE3B49"/>
    <w:rsid w:val="00BE401F"/>
    <w:rsid w:val="00BE40AA"/>
    <w:rsid w:val="00BE472A"/>
    <w:rsid w:val="00BE4AD8"/>
    <w:rsid w:val="00BE504C"/>
    <w:rsid w:val="00BE5844"/>
    <w:rsid w:val="00BE6B91"/>
    <w:rsid w:val="00BE6C14"/>
    <w:rsid w:val="00BE753C"/>
    <w:rsid w:val="00BE7886"/>
    <w:rsid w:val="00BE7DE2"/>
    <w:rsid w:val="00BE7E8E"/>
    <w:rsid w:val="00BF0698"/>
    <w:rsid w:val="00BF0A73"/>
    <w:rsid w:val="00BF0C86"/>
    <w:rsid w:val="00BF1383"/>
    <w:rsid w:val="00BF1E9C"/>
    <w:rsid w:val="00BF2606"/>
    <w:rsid w:val="00BF2D28"/>
    <w:rsid w:val="00BF2E75"/>
    <w:rsid w:val="00BF2FFD"/>
    <w:rsid w:val="00BF36E1"/>
    <w:rsid w:val="00BF402F"/>
    <w:rsid w:val="00BF4089"/>
    <w:rsid w:val="00BF47A0"/>
    <w:rsid w:val="00BF495A"/>
    <w:rsid w:val="00BF4D14"/>
    <w:rsid w:val="00BF4F24"/>
    <w:rsid w:val="00BF5236"/>
    <w:rsid w:val="00BF54BB"/>
    <w:rsid w:val="00BF5D53"/>
    <w:rsid w:val="00BF5D71"/>
    <w:rsid w:val="00BF5D80"/>
    <w:rsid w:val="00BF6085"/>
    <w:rsid w:val="00BF753C"/>
    <w:rsid w:val="00BF78D5"/>
    <w:rsid w:val="00BF7941"/>
    <w:rsid w:val="00BF7D03"/>
    <w:rsid w:val="00BF7E70"/>
    <w:rsid w:val="00BF7F52"/>
    <w:rsid w:val="00C0115A"/>
    <w:rsid w:val="00C015DA"/>
    <w:rsid w:val="00C01995"/>
    <w:rsid w:val="00C01D40"/>
    <w:rsid w:val="00C01F24"/>
    <w:rsid w:val="00C02632"/>
    <w:rsid w:val="00C03A28"/>
    <w:rsid w:val="00C03DB7"/>
    <w:rsid w:val="00C0419C"/>
    <w:rsid w:val="00C04840"/>
    <w:rsid w:val="00C04E09"/>
    <w:rsid w:val="00C05234"/>
    <w:rsid w:val="00C06125"/>
    <w:rsid w:val="00C06185"/>
    <w:rsid w:val="00C064C3"/>
    <w:rsid w:val="00C07659"/>
    <w:rsid w:val="00C07A9A"/>
    <w:rsid w:val="00C07C19"/>
    <w:rsid w:val="00C07D4A"/>
    <w:rsid w:val="00C07DC8"/>
    <w:rsid w:val="00C07DE6"/>
    <w:rsid w:val="00C07F77"/>
    <w:rsid w:val="00C1004E"/>
    <w:rsid w:val="00C104F7"/>
    <w:rsid w:val="00C10C87"/>
    <w:rsid w:val="00C112E3"/>
    <w:rsid w:val="00C115BF"/>
    <w:rsid w:val="00C1184D"/>
    <w:rsid w:val="00C1272C"/>
    <w:rsid w:val="00C12E16"/>
    <w:rsid w:val="00C13B7A"/>
    <w:rsid w:val="00C13C06"/>
    <w:rsid w:val="00C13E95"/>
    <w:rsid w:val="00C141BE"/>
    <w:rsid w:val="00C14DA0"/>
    <w:rsid w:val="00C14DF3"/>
    <w:rsid w:val="00C158B7"/>
    <w:rsid w:val="00C15EC1"/>
    <w:rsid w:val="00C164FD"/>
    <w:rsid w:val="00C16A64"/>
    <w:rsid w:val="00C16C43"/>
    <w:rsid w:val="00C172E1"/>
    <w:rsid w:val="00C175AF"/>
    <w:rsid w:val="00C17752"/>
    <w:rsid w:val="00C20837"/>
    <w:rsid w:val="00C2092D"/>
    <w:rsid w:val="00C20DF7"/>
    <w:rsid w:val="00C21041"/>
    <w:rsid w:val="00C21BE8"/>
    <w:rsid w:val="00C22464"/>
    <w:rsid w:val="00C227FA"/>
    <w:rsid w:val="00C2314D"/>
    <w:rsid w:val="00C2436F"/>
    <w:rsid w:val="00C24968"/>
    <w:rsid w:val="00C24F4A"/>
    <w:rsid w:val="00C250E1"/>
    <w:rsid w:val="00C255C9"/>
    <w:rsid w:val="00C25BE9"/>
    <w:rsid w:val="00C25C9D"/>
    <w:rsid w:val="00C25DDB"/>
    <w:rsid w:val="00C26229"/>
    <w:rsid w:val="00C269E9"/>
    <w:rsid w:val="00C26F08"/>
    <w:rsid w:val="00C27256"/>
    <w:rsid w:val="00C276E8"/>
    <w:rsid w:val="00C278F5"/>
    <w:rsid w:val="00C300A4"/>
    <w:rsid w:val="00C301C6"/>
    <w:rsid w:val="00C30688"/>
    <w:rsid w:val="00C312C7"/>
    <w:rsid w:val="00C31E6B"/>
    <w:rsid w:val="00C33151"/>
    <w:rsid w:val="00C333CE"/>
    <w:rsid w:val="00C33F64"/>
    <w:rsid w:val="00C34093"/>
    <w:rsid w:val="00C3433D"/>
    <w:rsid w:val="00C3563D"/>
    <w:rsid w:val="00C358E3"/>
    <w:rsid w:val="00C36C5E"/>
    <w:rsid w:val="00C37562"/>
    <w:rsid w:val="00C3758E"/>
    <w:rsid w:val="00C37619"/>
    <w:rsid w:val="00C37639"/>
    <w:rsid w:val="00C37797"/>
    <w:rsid w:val="00C37A0D"/>
    <w:rsid w:val="00C404D4"/>
    <w:rsid w:val="00C4100F"/>
    <w:rsid w:val="00C41B86"/>
    <w:rsid w:val="00C41FD8"/>
    <w:rsid w:val="00C421E6"/>
    <w:rsid w:val="00C43AA8"/>
    <w:rsid w:val="00C43C8C"/>
    <w:rsid w:val="00C443D2"/>
    <w:rsid w:val="00C44573"/>
    <w:rsid w:val="00C44C20"/>
    <w:rsid w:val="00C45331"/>
    <w:rsid w:val="00C456E7"/>
    <w:rsid w:val="00C4599E"/>
    <w:rsid w:val="00C45BB7"/>
    <w:rsid w:val="00C45CF6"/>
    <w:rsid w:val="00C45D58"/>
    <w:rsid w:val="00C469C4"/>
    <w:rsid w:val="00C46B85"/>
    <w:rsid w:val="00C47127"/>
    <w:rsid w:val="00C47DCC"/>
    <w:rsid w:val="00C50BBC"/>
    <w:rsid w:val="00C51440"/>
    <w:rsid w:val="00C5180C"/>
    <w:rsid w:val="00C51940"/>
    <w:rsid w:val="00C51C44"/>
    <w:rsid w:val="00C51DDB"/>
    <w:rsid w:val="00C52627"/>
    <w:rsid w:val="00C52F51"/>
    <w:rsid w:val="00C5320F"/>
    <w:rsid w:val="00C54B54"/>
    <w:rsid w:val="00C55543"/>
    <w:rsid w:val="00C555C7"/>
    <w:rsid w:val="00C5594B"/>
    <w:rsid w:val="00C567CF"/>
    <w:rsid w:val="00C56942"/>
    <w:rsid w:val="00C56F33"/>
    <w:rsid w:val="00C56F42"/>
    <w:rsid w:val="00C571D5"/>
    <w:rsid w:val="00C57F7E"/>
    <w:rsid w:val="00C606FC"/>
    <w:rsid w:val="00C609A1"/>
    <w:rsid w:val="00C618C6"/>
    <w:rsid w:val="00C6194C"/>
    <w:rsid w:val="00C61EA6"/>
    <w:rsid w:val="00C6216E"/>
    <w:rsid w:val="00C6256E"/>
    <w:rsid w:val="00C63792"/>
    <w:rsid w:val="00C640BC"/>
    <w:rsid w:val="00C649BD"/>
    <w:rsid w:val="00C65266"/>
    <w:rsid w:val="00C6533C"/>
    <w:rsid w:val="00C6556C"/>
    <w:rsid w:val="00C65AE5"/>
    <w:rsid w:val="00C65E92"/>
    <w:rsid w:val="00C65F5E"/>
    <w:rsid w:val="00C661C5"/>
    <w:rsid w:val="00C662F7"/>
    <w:rsid w:val="00C66961"/>
    <w:rsid w:val="00C674A1"/>
    <w:rsid w:val="00C67EC3"/>
    <w:rsid w:val="00C67F41"/>
    <w:rsid w:val="00C70407"/>
    <w:rsid w:val="00C707E4"/>
    <w:rsid w:val="00C70D05"/>
    <w:rsid w:val="00C70D81"/>
    <w:rsid w:val="00C71A41"/>
    <w:rsid w:val="00C71A5D"/>
    <w:rsid w:val="00C71BA3"/>
    <w:rsid w:val="00C71BF7"/>
    <w:rsid w:val="00C71DE1"/>
    <w:rsid w:val="00C72005"/>
    <w:rsid w:val="00C72C4D"/>
    <w:rsid w:val="00C735D7"/>
    <w:rsid w:val="00C73969"/>
    <w:rsid w:val="00C73CC7"/>
    <w:rsid w:val="00C73F29"/>
    <w:rsid w:val="00C74001"/>
    <w:rsid w:val="00C7461D"/>
    <w:rsid w:val="00C7473D"/>
    <w:rsid w:val="00C749B0"/>
    <w:rsid w:val="00C7519A"/>
    <w:rsid w:val="00C7545C"/>
    <w:rsid w:val="00C7566A"/>
    <w:rsid w:val="00C75B05"/>
    <w:rsid w:val="00C76041"/>
    <w:rsid w:val="00C764C8"/>
    <w:rsid w:val="00C76FEB"/>
    <w:rsid w:val="00C77A39"/>
    <w:rsid w:val="00C77CF6"/>
    <w:rsid w:val="00C77F2F"/>
    <w:rsid w:val="00C80003"/>
    <w:rsid w:val="00C800D4"/>
    <w:rsid w:val="00C80124"/>
    <w:rsid w:val="00C801AC"/>
    <w:rsid w:val="00C80AA4"/>
    <w:rsid w:val="00C810B9"/>
    <w:rsid w:val="00C8192D"/>
    <w:rsid w:val="00C81BDB"/>
    <w:rsid w:val="00C824B7"/>
    <w:rsid w:val="00C82979"/>
    <w:rsid w:val="00C82A3F"/>
    <w:rsid w:val="00C82BA7"/>
    <w:rsid w:val="00C83AA1"/>
    <w:rsid w:val="00C83F63"/>
    <w:rsid w:val="00C841D0"/>
    <w:rsid w:val="00C8493E"/>
    <w:rsid w:val="00C84B74"/>
    <w:rsid w:val="00C84F53"/>
    <w:rsid w:val="00C8596F"/>
    <w:rsid w:val="00C86148"/>
    <w:rsid w:val="00C863BB"/>
    <w:rsid w:val="00C86BAE"/>
    <w:rsid w:val="00C87547"/>
    <w:rsid w:val="00C87752"/>
    <w:rsid w:val="00C877FF"/>
    <w:rsid w:val="00C878EA"/>
    <w:rsid w:val="00C87AB7"/>
    <w:rsid w:val="00C87F68"/>
    <w:rsid w:val="00C901FA"/>
    <w:rsid w:val="00C910C8"/>
    <w:rsid w:val="00C919AA"/>
    <w:rsid w:val="00C91F1F"/>
    <w:rsid w:val="00C9241B"/>
    <w:rsid w:val="00C92C36"/>
    <w:rsid w:val="00C9314C"/>
    <w:rsid w:val="00C93307"/>
    <w:rsid w:val="00C936D6"/>
    <w:rsid w:val="00C93A0F"/>
    <w:rsid w:val="00C93FB6"/>
    <w:rsid w:val="00C9400D"/>
    <w:rsid w:val="00C94BE7"/>
    <w:rsid w:val="00C95480"/>
    <w:rsid w:val="00C95860"/>
    <w:rsid w:val="00C960A2"/>
    <w:rsid w:val="00C96ABE"/>
    <w:rsid w:val="00C975E9"/>
    <w:rsid w:val="00C97DEA"/>
    <w:rsid w:val="00C97E15"/>
    <w:rsid w:val="00CA07C1"/>
    <w:rsid w:val="00CA1814"/>
    <w:rsid w:val="00CA1FB8"/>
    <w:rsid w:val="00CA2298"/>
    <w:rsid w:val="00CA2B91"/>
    <w:rsid w:val="00CA30C5"/>
    <w:rsid w:val="00CA47EA"/>
    <w:rsid w:val="00CA491F"/>
    <w:rsid w:val="00CA4F15"/>
    <w:rsid w:val="00CA4F30"/>
    <w:rsid w:val="00CA5FA4"/>
    <w:rsid w:val="00CA615E"/>
    <w:rsid w:val="00CA66A9"/>
    <w:rsid w:val="00CA6CF0"/>
    <w:rsid w:val="00CA6F33"/>
    <w:rsid w:val="00CA705B"/>
    <w:rsid w:val="00CA7B47"/>
    <w:rsid w:val="00CA7D52"/>
    <w:rsid w:val="00CB09E0"/>
    <w:rsid w:val="00CB25AF"/>
    <w:rsid w:val="00CB2642"/>
    <w:rsid w:val="00CB2ABD"/>
    <w:rsid w:val="00CB357B"/>
    <w:rsid w:val="00CB382F"/>
    <w:rsid w:val="00CB3852"/>
    <w:rsid w:val="00CB38DA"/>
    <w:rsid w:val="00CB40EB"/>
    <w:rsid w:val="00CB4278"/>
    <w:rsid w:val="00CB47ED"/>
    <w:rsid w:val="00CB4DEF"/>
    <w:rsid w:val="00CB59C3"/>
    <w:rsid w:val="00CB5ADA"/>
    <w:rsid w:val="00CB5D28"/>
    <w:rsid w:val="00CB6B57"/>
    <w:rsid w:val="00CB77FF"/>
    <w:rsid w:val="00CB7ACE"/>
    <w:rsid w:val="00CB7CA3"/>
    <w:rsid w:val="00CB7E50"/>
    <w:rsid w:val="00CB7FE1"/>
    <w:rsid w:val="00CC0428"/>
    <w:rsid w:val="00CC05AC"/>
    <w:rsid w:val="00CC1228"/>
    <w:rsid w:val="00CC1BFA"/>
    <w:rsid w:val="00CC1CC4"/>
    <w:rsid w:val="00CC1E17"/>
    <w:rsid w:val="00CC2268"/>
    <w:rsid w:val="00CC23E4"/>
    <w:rsid w:val="00CC282B"/>
    <w:rsid w:val="00CC360B"/>
    <w:rsid w:val="00CC407A"/>
    <w:rsid w:val="00CC4251"/>
    <w:rsid w:val="00CC43B4"/>
    <w:rsid w:val="00CC5650"/>
    <w:rsid w:val="00CC575C"/>
    <w:rsid w:val="00CC59A5"/>
    <w:rsid w:val="00CC5ABF"/>
    <w:rsid w:val="00CC5CA7"/>
    <w:rsid w:val="00CC5DCF"/>
    <w:rsid w:val="00CC6543"/>
    <w:rsid w:val="00CC72FF"/>
    <w:rsid w:val="00CC7F44"/>
    <w:rsid w:val="00CD00E2"/>
    <w:rsid w:val="00CD02B5"/>
    <w:rsid w:val="00CD02C5"/>
    <w:rsid w:val="00CD0508"/>
    <w:rsid w:val="00CD0857"/>
    <w:rsid w:val="00CD09ED"/>
    <w:rsid w:val="00CD0D16"/>
    <w:rsid w:val="00CD1A4D"/>
    <w:rsid w:val="00CD1EA8"/>
    <w:rsid w:val="00CD3CEE"/>
    <w:rsid w:val="00CD434E"/>
    <w:rsid w:val="00CD45CE"/>
    <w:rsid w:val="00CD4F53"/>
    <w:rsid w:val="00CD5B23"/>
    <w:rsid w:val="00CD5BE6"/>
    <w:rsid w:val="00CD5D33"/>
    <w:rsid w:val="00CD62D3"/>
    <w:rsid w:val="00CD661F"/>
    <w:rsid w:val="00CD6EE1"/>
    <w:rsid w:val="00CD719B"/>
    <w:rsid w:val="00CD72F9"/>
    <w:rsid w:val="00CD76F6"/>
    <w:rsid w:val="00CD797D"/>
    <w:rsid w:val="00CD7D55"/>
    <w:rsid w:val="00CD7D8B"/>
    <w:rsid w:val="00CD7F60"/>
    <w:rsid w:val="00CE03EB"/>
    <w:rsid w:val="00CE14FE"/>
    <w:rsid w:val="00CE1541"/>
    <w:rsid w:val="00CE1546"/>
    <w:rsid w:val="00CE178D"/>
    <w:rsid w:val="00CE21EF"/>
    <w:rsid w:val="00CE22E9"/>
    <w:rsid w:val="00CE2B6A"/>
    <w:rsid w:val="00CE2FE1"/>
    <w:rsid w:val="00CE358B"/>
    <w:rsid w:val="00CE362B"/>
    <w:rsid w:val="00CE415B"/>
    <w:rsid w:val="00CE4573"/>
    <w:rsid w:val="00CE4802"/>
    <w:rsid w:val="00CE54CB"/>
    <w:rsid w:val="00CE5791"/>
    <w:rsid w:val="00CE57DF"/>
    <w:rsid w:val="00CE5957"/>
    <w:rsid w:val="00CE5A1F"/>
    <w:rsid w:val="00CE615C"/>
    <w:rsid w:val="00CE620E"/>
    <w:rsid w:val="00CE6B3A"/>
    <w:rsid w:val="00CE6BA1"/>
    <w:rsid w:val="00CE6BD4"/>
    <w:rsid w:val="00CE6C0F"/>
    <w:rsid w:val="00CE6FB2"/>
    <w:rsid w:val="00CE7941"/>
    <w:rsid w:val="00CF012C"/>
    <w:rsid w:val="00CF02D0"/>
    <w:rsid w:val="00CF040F"/>
    <w:rsid w:val="00CF12FC"/>
    <w:rsid w:val="00CF139F"/>
    <w:rsid w:val="00CF3927"/>
    <w:rsid w:val="00CF3B9E"/>
    <w:rsid w:val="00CF4C85"/>
    <w:rsid w:val="00CF4C8E"/>
    <w:rsid w:val="00CF4F94"/>
    <w:rsid w:val="00CF5017"/>
    <w:rsid w:val="00CF5511"/>
    <w:rsid w:val="00CF5566"/>
    <w:rsid w:val="00CF5753"/>
    <w:rsid w:val="00CF5B15"/>
    <w:rsid w:val="00CF60E6"/>
    <w:rsid w:val="00CF728E"/>
    <w:rsid w:val="00CF7A89"/>
    <w:rsid w:val="00D0039B"/>
    <w:rsid w:val="00D005B7"/>
    <w:rsid w:val="00D00932"/>
    <w:rsid w:val="00D00949"/>
    <w:rsid w:val="00D00A4F"/>
    <w:rsid w:val="00D01254"/>
    <w:rsid w:val="00D01345"/>
    <w:rsid w:val="00D01B8F"/>
    <w:rsid w:val="00D01CEA"/>
    <w:rsid w:val="00D01EA5"/>
    <w:rsid w:val="00D029DA"/>
    <w:rsid w:val="00D02A95"/>
    <w:rsid w:val="00D033B6"/>
    <w:rsid w:val="00D0342D"/>
    <w:rsid w:val="00D041EC"/>
    <w:rsid w:val="00D048C8"/>
    <w:rsid w:val="00D04942"/>
    <w:rsid w:val="00D04B48"/>
    <w:rsid w:val="00D05485"/>
    <w:rsid w:val="00D0580A"/>
    <w:rsid w:val="00D05D2C"/>
    <w:rsid w:val="00D05EE6"/>
    <w:rsid w:val="00D0638B"/>
    <w:rsid w:val="00D06571"/>
    <w:rsid w:val="00D06891"/>
    <w:rsid w:val="00D06B8A"/>
    <w:rsid w:val="00D06F33"/>
    <w:rsid w:val="00D07315"/>
    <w:rsid w:val="00D0771E"/>
    <w:rsid w:val="00D10407"/>
    <w:rsid w:val="00D107ED"/>
    <w:rsid w:val="00D10AA8"/>
    <w:rsid w:val="00D10D38"/>
    <w:rsid w:val="00D118A0"/>
    <w:rsid w:val="00D12755"/>
    <w:rsid w:val="00D12B5C"/>
    <w:rsid w:val="00D12B66"/>
    <w:rsid w:val="00D13896"/>
    <w:rsid w:val="00D14BC8"/>
    <w:rsid w:val="00D1504C"/>
    <w:rsid w:val="00D152A4"/>
    <w:rsid w:val="00D15734"/>
    <w:rsid w:val="00D158B4"/>
    <w:rsid w:val="00D15E43"/>
    <w:rsid w:val="00D16956"/>
    <w:rsid w:val="00D178C8"/>
    <w:rsid w:val="00D17E60"/>
    <w:rsid w:val="00D20134"/>
    <w:rsid w:val="00D205E1"/>
    <w:rsid w:val="00D21D5C"/>
    <w:rsid w:val="00D21EB6"/>
    <w:rsid w:val="00D230EC"/>
    <w:rsid w:val="00D23353"/>
    <w:rsid w:val="00D23E2C"/>
    <w:rsid w:val="00D24231"/>
    <w:rsid w:val="00D24388"/>
    <w:rsid w:val="00D24B96"/>
    <w:rsid w:val="00D2515A"/>
    <w:rsid w:val="00D252D7"/>
    <w:rsid w:val="00D259F2"/>
    <w:rsid w:val="00D30746"/>
    <w:rsid w:val="00D309DD"/>
    <w:rsid w:val="00D31311"/>
    <w:rsid w:val="00D3160F"/>
    <w:rsid w:val="00D31B6D"/>
    <w:rsid w:val="00D3245C"/>
    <w:rsid w:val="00D32711"/>
    <w:rsid w:val="00D3281C"/>
    <w:rsid w:val="00D33272"/>
    <w:rsid w:val="00D349B3"/>
    <w:rsid w:val="00D34AAE"/>
    <w:rsid w:val="00D356AC"/>
    <w:rsid w:val="00D356FA"/>
    <w:rsid w:val="00D35AD9"/>
    <w:rsid w:val="00D35F4E"/>
    <w:rsid w:val="00D36535"/>
    <w:rsid w:val="00D365CE"/>
    <w:rsid w:val="00D36B1A"/>
    <w:rsid w:val="00D37368"/>
    <w:rsid w:val="00D373D2"/>
    <w:rsid w:val="00D37578"/>
    <w:rsid w:val="00D379EE"/>
    <w:rsid w:val="00D37F67"/>
    <w:rsid w:val="00D40001"/>
    <w:rsid w:val="00D404A9"/>
    <w:rsid w:val="00D4162F"/>
    <w:rsid w:val="00D41767"/>
    <w:rsid w:val="00D4197B"/>
    <w:rsid w:val="00D421EA"/>
    <w:rsid w:val="00D42373"/>
    <w:rsid w:val="00D42670"/>
    <w:rsid w:val="00D42718"/>
    <w:rsid w:val="00D42AAB"/>
    <w:rsid w:val="00D42B94"/>
    <w:rsid w:val="00D430B6"/>
    <w:rsid w:val="00D43BDC"/>
    <w:rsid w:val="00D444C8"/>
    <w:rsid w:val="00D448A8"/>
    <w:rsid w:val="00D44F44"/>
    <w:rsid w:val="00D44F9D"/>
    <w:rsid w:val="00D44FE0"/>
    <w:rsid w:val="00D454C8"/>
    <w:rsid w:val="00D45613"/>
    <w:rsid w:val="00D45F83"/>
    <w:rsid w:val="00D460B4"/>
    <w:rsid w:val="00D46379"/>
    <w:rsid w:val="00D46E07"/>
    <w:rsid w:val="00D46FF9"/>
    <w:rsid w:val="00D4704E"/>
    <w:rsid w:val="00D470CF"/>
    <w:rsid w:val="00D47291"/>
    <w:rsid w:val="00D47715"/>
    <w:rsid w:val="00D479B2"/>
    <w:rsid w:val="00D47CE8"/>
    <w:rsid w:val="00D5087F"/>
    <w:rsid w:val="00D50D3B"/>
    <w:rsid w:val="00D510DF"/>
    <w:rsid w:val="00D511B6"/>
    <w:rsid w:val="00D518D8"/>
    <w:rsid w:val="00D51ED3"/>
    <w:rsid w:val="00D522B1"/>
    <w:rsid w:val="00D5273C"/>
    <w:rsid w:val="00D533E8"/>
    <w:rsid w:val="00D533F9"/>
    <w:rsid w:val="00D53535"/>
    <w:rsid w:val="00D53664"/>
    <w:rsid w:val="00D54287"/>
    <w:rsid w:val="00D5504B"/>
    <w:rsid w:val="00D55756"/>
    <w:rsid w:val="00D55947"/>
    <w:rsid w:val="00D55F05"/>
    <w:rsid w:val="00D561F3"/>
    <w:rsid w:val="00D56283"/>
    <w:rsid w:val="00D56B14"/>
    <w:rsid w:val="00D5718F"/>
    <w:rsid w:val="00D576E6"/>
    <w:rsid w:val="00D57991"/>
    <w:rsid w:val="00D607B9"/>
    <w:rsid w:val="00D60F8D"/>
    <w:rsid w:val="00D60FF4"/>
    <w:rsid w:val="00D612E2"/>
    <w:rsid w:val="00D61DAF"/>
    <w:rsid w:val="00D61EB9"/>
    <w:rsid w:val="00D626E6"/>
    <w:rsid w:val="00D62DDD"/>
    <w:rsid w:val="00D632A7"/>
    <w:rsid w:val="00D63C8D"/>
    <w:rsid w:val="00D6453C"/>
    <w:rsid w:val="00D64892"/>
    <w:rsid w:val="00D64A51"/>
    <w:rsid w:val="00D655B9"/>
    <w:rsid w:val="00D65893"/>
    <w:rsid w:val="00D65C70"/>
    <w:rsid w:val="00D664E1"/>
    <w:rsid w:val="00D66A41"/>
    <w:rsid w:val="00D67B72"/>
    <w:rsid w:val="00D67E82"/>
    <w:rsid w:val="00D70485"/>
    <w:rsid w:val="00D70717"/>
    <w:rsid w:val="00D713E5"/>
    <w:rsid w:val="00D71D66"/>
    <w:rsid w:val="00D7208F"/>
    <w:rsid w:val="00D724E8"/>
    <w:rsid w:val="00D7331F"/>
    <w:rsid w:val="00D74B10"/>
    <w:rsid w:val="00D759EF"/>
    <w:rsid w:val="00D75AE3"/>
    <w:rsid w:val="00D75B2E"/>
    <w:rsid w:val="00D76733"/>
    <w:rsid w:val="00D76AAF"/>
    <w:rsid w:val="00D76F33"/>
    <w:rsid w:val="00D80A33"/>
    <w:rsid w:val="00D80CC7"/>
    <w:rsid w:val="00D80E06"/>
    <w:rsid w:val="00D81578"/>
    <w:rsid w:val="00D81DDD"/>
    <w:rsid w:val="00D81EC8"/>
    <w:rsid w:val="00D81EFE"/>
    <w:rsid w:val="00D827D9"/>
    <w:rsid w:val="00D8287A"/>
    <w:rsid w:val="00D829D1"/>
    <w:rsid w:val="00D832AC"/>
    <w:rsid w:val="00D846AF"/>
    <w:rsid w:val="00D84FBA"/>
    <w:rsid w:val="00D85191"/>
    <w:rsid w:val="00D8662C"/>
    <w:rsid w:val="00D86A0B"/>
    <w:rsid w:val="00D87F83"/>
    <w:rsid w:val="00D9003A"/>
    <w:rsid w:val="00D90052"/>
    <w:rsid w:val="00D903A1"/>
    <w:rsid w:val="00D90EBF"/>
    <w:rsid w:val="00D911DF"/>
    <w:rsid w:val="00D91819"/>
    <w:rsid w:val="00D91C86"/>
    <w:rsid w:val="00D91FC6"/>
    <w:rsid w:val="00D92CBB"/>
    <w:rsid w:val="00D92F8C"/>
    <w:rsid w:val="00D93CBD"/>
    <w:rsid w:val="00D94386"/>
    <w:rsid w:val="00D960CE"/>
    <w:rsid w:val="00D96B72"/>
    <w:rsid w:val="00D96E0F"/>
    <w:rsid w:val="00D96EFA"/>
    <w:rsid w:val="00D97008"/>
    <w:rsid w:val="00D97CC9"/>
    <w:rsid w:val="00DA032C"/>
    <w:rsid w:val="00DA05E9"/>
    <w:rsid w:val="00DA083A"/>
    <w:rsid w:val="00DA09CE"/>
    <w:rsid w:val="00DA1103"/>
    <w:rsid w:val="00DA1619"/>
    <w:rsid w:val="00DA1B82"/>
    <w:rsid w:val="00DA1D5B"/>
    <w:rsid w:val="00DA1E6B"/>
    <w:rsid w:val="00DA2155"/>
    <w:rsid w:val="00DA233B"/>
    <w:rsid w:val="00DA2AF9"/>
    <w:rsid w:val="00DA32C4"/>
    <w:rsid w:val="00DA334F"/>
    <w:rsid w:val="00DA38F4"/>
    <w:rsid w:val="00DA3BE5"/>
    <w:rsid w:val="00DA437D"/>
    <w:rsid w:val="00DA5408"/>
    <w:rsid w:val="00DA5891"/>
    <w:rsid w:val="00DA6179"/>
    <w:rsid w:val="00DA7141"/>
    <w:rsid w:val="00DA7378"/>
    <w:rsid w:val="00DA76D3"/>
    <w:rsid w:val="00DA7B57"/>
    <w:rsid w:val="00DA7BA5"/>
    <w:rsid w:val="00DA7EC4"/>
    <w:rsid w:val="00DB0690"/>
    <w:rsid w:val="00DB0FC5"/>
    <w:rsid w:val="00DB1773"/>
    <w:rsid w:val="00DB1A08"/>
    <w:rsid w:val="00DB1C23"/>
    <w:rsid w:val="00DB2DC8"/>
    <w:rsid w:val="00DB2EE4"/>
    <w:rsid w:val="00DB31AA"/>
    <w:rsid w:val="00DB329B"/>
    <w:rsid w:val="00DB3EDD"/>
    <w:rsid w:val="00DB438D"/>
    <w:rsid w:val="00DB4935"/>
    <w:rsid w:val="00DB5300"/>
    <w:rsid w:val="00DB559F"/>
    <w:rsid w:val="00DB5A20"/>
    <w:rsid w:val="00DB5B3A"/>
    <w:rsid w:val="00DB6449"/>
    <w:rsid w:val="00DB7A60"/>
    <w:rsid w:val="00DB7F13"/>
    <w:rsid w:val="00DB7F9F"/>
    <w:rsid w:val="00DC005B"/>
    <w:rsid w:val="00DC0699"/>
    <w:rsid w:val="00DC0BE7"/>
    <w:rsid w:val="00DC14C1"/>
    <w:rsid w:val="00DC1742"/>
    <w:rsid w:val="00DC2B58"/>
    <w:rsid w:val="00DC3132"/>
    <w:rsid w:val="00DC33C8"/>
    <w:rsid w:val="00DC3404"/>
    <w:rsid w:val="00DC3883"/>
    <w:rsid w:val="00DC3E57"/>
    <w:rsid w:val="00DC3F98"/>
    <w:rsid w:val="00DC41AE"/>
    <w:rsid w:val="00DC44A9"/>
    <w:rsid w:val="00DC4B3C"/>
    <w:rsid w:val="00DC4F27"/>
    <w:rsid w:val="00DC5027"/>
    <w:rsid w:val="00DC516F"/>
    <w:rsid w:val="00DC5571"/>
    <w:rsid w:val="00DC5925"/>
    <w:rsid w:val="00DC5E03"/>
    <w:rsid w:val="00DC6297"/>
    <w:rsid w:val="00DC6971"/>
    <w:rsid w:val="00DC6CF8"/>
    <w:rsid w:val="00DC7286"/>
    <w:rsid w:val="00DC7321"/>
    <w:rsid w:val="00DC7E3C"/>
    <w:rsid w:val="00DD0E22"/>
    <w:rsid w:val="00DD1460"/>
    <w:rsid w:val="00DD1566"/>
    <w:rsid w:val="00DD1683"/>
    <w:rsid w:val="00DD1A09"/>
    <w:rsid w:val="00DD308B"/>
    <w:rsid w:val="00DD30EA"/>
    <w:rsid w:val="00DD316D"/>
    <w:rsid w:val="00DD31A7"/>
    <w:rsid w:val="00DD3574"/>
    <w:rsid w:val="00DD3598"/>
    <w:rsid w:val="00DD4427"/>
    <w:rsid w:val="00DD44C5"/>
    <w:rsid w:val="00DD4D15"/>
    <w:rsid w:val="00DD4E26"/>
    <w:rsid w:val="00DD5892"/>
    <w:rsid w:val="00DD6448"/>
    <w:rsid w:val="00DD66B7"/>
    <w:rsid w:val="00DD6A00"/>
    <w:rsid w:val="00DE0348"/>
    <w:rsid w:val="00DE078E"/>
    <w:rsid w:val="00DE12AA"/>
    <w:rsid w:val="00DE18B4"/>
    <w:rsid w:val="00DE1938"/>
    <w:rsid w:val="00DE19F3"/>
    <w:rsid w:val="00DE22BB"/>
    <w:rsid w:val="00DE2FA0"/>
    <w:rsid w:val="00DE304A"/>
    <w:rsid w:val="00DE3401"/>
    <w:rsid w:val="00DE3FA1"/>
    <w:rsid w:val="00DE4EDA"/>
    <w:rsid w:val="00DE51BE"/>
    <w:rsid w:val="00DE5AD7"/>
    <w:rsid w:val="00DE5E46"/>
    <w:rsid w:val="00DE6344"/>
    <w:rsid w:val="00DE671D"/>
    <w:rsid w:val="00DE674E"/>
    <w:rsid w:val="00DE6DC2"/>
    <w:rsid w:val="00DE6F55"/>
    <w:rsid w:val="00DE70C9"/>
    <w:rsid w:val="00DF0135"/>
    <w:rsid w:val="00DF0391"/>
    <w:rsid w:val="00DF07E2"/>
    <w:rsid w:val="00DF0B5D"/>
    <w:rsid w:val="00DF0C9A"/>
    <w:rsid w:val="00DF1042"/>
    <w:rsid w:val="00DF17F5"/>
    <w:rsid w:val="00DF1EF3"/>
    <w:rsid w:val="00DF22B9"/>
    <w:rsid w:val="00DF2A87"/>
    <w:rsid w:val="00DF367A"/>
    <w:rsid w:val="00DF47AC"/>
    <w:rsid w:val="00DF4AFA"/>
    <w:rsid w:val="00DF5E24"/>
    <w:rsid w:val="00DF5E27"/>
    <w:rsid w:val="00DF5FB8"/>
    <w:rsid w:val="00DF5FF6"/>
    <w:rsid w:val="00DF60B9"/>
    <w:rsid w:val="00DF620D"/>
    <w:rsid w:val="00DF6C05"/>
    <w:rsid w:val="00DF6D10"/>
    <w:rsid w:val="00DF7013"/>
    <w:rsid w:val="00DF774B"/>
    <w:rsid w:val="00DF7886"/>
    <w:rsid w:val="00DF7E6F"/>
    <w:rsid w:val="00E003E0"/>
    <w:rsid w:val="00E00603"/>
    <w:rsid w:val="00E007EB"/>
    <w:rsid w:val="00E013AB"/>
    <w:rsid w:val="00E01944"/>
    <w:rsid w:val="00E02257"/>
    <w:rsid w:val="00E022D5"/>
    <w:rsid w:val="00E02744"/>
    <w:rsid w:val="00E038AF"/>
    <w:rsid w:val="00E04B2B"/>
    <w:rsid w:val="00E04C46"/>
    <w:rsid w:val="00E0520A"/>
    <w:rsid w:val="00E057F6"/>
    <w:rsid w:val="00E05989"/>
    <w:rsid w:val="00E05FCE"/>
    <w:rsid w:val="00E0610C"/>
    <w:rsid w:val="00E06345"/>
    <w:rsid w:val="00E066E1"/>
    <w:rsid w:val="00E06981"/>
    <w:rsid w:val="00E07397"/>
    <w:rsid w:val="00E1033D"/>
    <w:rsid w:val="00E10356"/>
    <w:rsid w:val="00E103D5"/>
    <w:rsid w:val="00E114C9"/>
    <w:rsid w:val="00E1152C"/>
    <w:rsid w:val="00E1200A"/>
    <w:rsid w:val="00E12048"/>
    <w:rsid w:val="00E12074"/>
    <w:rsid w:val="00E12190"/>
    <w:rsid w:val="00E133BD"/>
    <w:rsid w:val="00E13496"/>
    <w:rsid w:val="00E14571"/>
    <w:rsid w:val="00E15066"/>
    <w:rsid w:val="00E150E6"/>
    <w:rsid w:val="00E15457"/>
    <w:rsid w:val="00E15651"/>
    <w:rsid w:val="00E15806"/>
    <w:rsid w:val="00E15871"/>
    <w:rsid w:val="00E15BA3"/>
    <w:rsid w:val="00E15D1E"/>
    <w:rsid w:val="00E1605C"/>
    <w:rsid w:val="00E164E3"/>
    <w:rsid w:val="00E1655E"/>
    <w:rsid w:val="00E16745"/>
    <w:rsid w:val="00E167D4"/>
    <w:rsid w:val="00E168DA"/>
    <w:rsid w:val="00E16A14"/>
    <w:rsid w:val="00E17091"/>
    <w:rsid w:val="00E17BD4"/>
    <w:rsid w:val="00E2089A"/>
    <w:rsid w:val="00E20A96"/>
    <w:rsid w:val="00E21701"/>
    <w:rsid w:val="00E217A3"/>
    <w:rsid w:val="00E219D9"/>
    <w:rsid w:val="00E21C5E"/>
    <w:rsid w:val="00E22416"/>
    <w:rsid w:val="00E22DFB"/>
    <w:rsid w:val="00E23352"/>
    <w:rsid w:val="00E237FD"/>
    <w:rsid w:val="00E24081"/>
    <w:rsid w:val="00E246FF"/>
    <w:rsid w:val="00E2502C"/>
    <w:rsid w:val="00E25929"/>
    <w:rsid w:val="00E2600F"/>
    <w:rsid w:val="00E26038"/>
    <w:rsid w:val="00E2661B"/>
    <w:rsid w:val="00E26A32"/>
    <w:rsid w:val="00E26AE5"/>
    <w:rsid w:val="00E27082"/>
    <w:rsid w:val="00E272CF"/>
    <w:rsid w:val="00E2759D"/>
    <w:rsid w:val="00E27B88"/>
    <w:rsid w:val="00E30357"/>
    <w:rsid w:val="00E3088B"/>
    <w:rsid w:val="00E3107C"/>
    <w:rsid w:val="00E31143"/>
    <w:rsid w:val="00E31D62"/>
    <w:rsid w:val="00E32142"/>
    <w:rsid w:val="00E321DE"/>
    <w:rsid w:val="00E32A9D"/>
    <w:rsid w:val="00E33935"/>
    <w:rsid w:val="00E33BD3"/>
    <w:rsid w:val="00E3432C"/>
    <w:rsid w:val="00E34FC6"/>
    <w:rsid w:val="00E35186"/>
    <w:rsid w:val="00E35C3C"/>
    <w:rsid w:val="00E362E8"/>
    <w:rsid w:val="00E367DF"/>
    <w:rsid w:val="00E369C6"/>
    <w:rsid w:val="00E37166"/>
    <w:rsid w:val="00E37359"/>
    <w:rsid w:val="00E406E6"/>
    <w:rsid w:val="00E41212"/>
    <w:rsid w:val="00E41274"/>
    <w:rsid w:val="00E419E3"/>
    <w:rsid w:val="00E41A67"/>
    <w:rsid w:val="00E41BC5"/>
    <w:rsid w:val="00E41C7F"/>
    <w:rsid w:val="00E41FEB"/>
    <w:rsid w:val="00E43585"/>
    <w:rsid w:val="00E43CAF"/>
    <w:rsid w:val="00E43F03"/>
    <w:rsid w:val="00E44834"/>
    <w:rsid w:val="00E44EA7"/>
    <w:rsid w:val="00E45273"/>
    <w:rsid w:val="00E45692"/>
    <w:rsid w:val="00E45793"/>
    <w:rsid w:val="00E45DA3"/>
    <w:rsid w:val="00E46244"/>
    <w:rsid w:val="00E462F0"/>
    <w:rsid w:val="00E464D4"/>
    <w:rsid w:val="00E503D1"/>
    <w:rsid w:val="00E50526"/>
    <w:rsid w:val="00E505AB"/>
    <w:rsid w:val="00E50610"/>
    <w:rsid w:val="00E50A4D"/>
    <w:rsid w:val="00E50C62"/>
    <w:rsid w:val="00E50C99"/>
    <w:rsid w:val="00E51D15"/>
    <w:rsid w:val="00E51DC4"/>
    <w:rsid w:val="00E52601"/>
    <w:rsid w:val="00E5444C"/>
    <w:rsid w:val="00E54A2B"/>
    <w:rsid w:val="00E54DE1"/>
    <w:rsid w:val="00E5549D"/>
    <w:rsid w:val="00E55569"/>
    <w:rsid w:val="00E56672"/>
    <w:rsid w:val="00E56C9E"/>
    <w:rsid w:val="00E576C1"/>
    <w:rsid w:val="00E60027"/>
    <w:rsid w:val="00E60690"/>
    <w:rsid w:val="00E613C7"/>
    <w:rsid w:val="00E616D3"/>
    <w:rsid w:val="00E6174F"/>
    <w:rsid w:val="00E61790"/>
    <w:rsid w:val="00E62EAB"/>
    <w:rsid w:val="00E62FF2"/>
    <w:rsid w:val="00E63038"/>
    <w:rsid w:val="00E63896"/>
    <w:rsid w:val="00E64085"/>
    <w:rsid w:val="00E642F4"/>
    <w:rsid w:val="00E6507A"/>
    <w:rsid w:val="00E6637C"/>
    <w:rsid w:val="00E66E32"/>
    <w:rsid w:val="00E67DDF"/>
    <w:rsid w:val="00E67EFF"/>
    <w:rsid w:val="00E70D47"/>
    <w:rsid w:val="00E71375"/>
    <w:rsid w:val="00E729E8"/>
    <w:rsid w:val="00E72A08"/>
    <w:rsid w:val="00E72CF3"/>
    <w:rsid w:val="00E72F07"/>
    <w:rsid w:val="00E72F70"/>
    <w:rsid w:val="00E731D0"/>
    <w:rsid w:val="00E733D2"/>
    <w:rsid w:val="00E73A9E"/>
    <w:rsid w:val="00E74A47"/>
    <w:rsid w:val="00E7510F"/>
    <w:rsid w:val="00E76308"/>
    <w:rsid w:val="00E7639C"/>
    <w:rsid w:val="00E7672F"/>
    <w:rsid w:val="00E76C20"/>
    <w:rsid w:val="00E77803"/>
    <w:rsid w:val="00E77942"/>
    <w:rsid w:val="00E77BC5"/>
    <w:rsid w:val="00E77ECB"/>
    <w:rsid w:val="00E77FAA"/>
    <w:rsid w:val="00E80F60"/>
    <w:rsid w:val="00E81092"/>
    <w:rsid w:val="00E814BC"/>
    <w:rsid w:val="00E814EF"/>
    <w:rsid w:val="00E817EC"/>
    <w:rsid w:val="00E81A3D"/>
    <w:rsid w:val="00E81B2D"/>
    <w:rsid w:val="00E82427"/>
    <w:rsid w:val="00E8284A"/>
    <w:rsid w:val="00E82870"/>
    <w:rsid w:val="00E82CCD"/>
    <w:rsid w:val="00E833CF"/>
    <w:rsid w:val="00E83DCE"/>
    <w:rsid w:val="00E842FD"/>
    <w:rsid w:val="00E853EC"/>
    <w:rsid w:val="00E856B7"/>
    <w:rsid w:val="00E85A35"/>
    <w:rsid w:val="00E86BC9"/>
    <w:rsid w:val="00E86CAC"/>
    <w:rsid w:val="00E86ED8"/>
    <w:rsid w:val="00E87009"/>
    <w:rsid w:val="00E8701C"/>
    <w:rsid w:val="00E8762E"/>
    <w:rsid w:val="00E87E50"/>
    <w:rsid w:val="00E902CB"/>
    <w:rsid w:val="00E90ACB"/>
    <w:rsid w:val="00E90B7E"/>
    <w:rsid w:val="00E926AC"/>
    <w:rsid w:val="00E93560"/>
    <w:rsid w:val="00E93737"/>
    <w:rsid w:val="00E939E0"/>
    <w:rsid w:val="00E93F5A"/>
    <w:rsid w:val="00E9445D"/>
    <w:rsid w:val="00E9477C"/>
    <w:rsid w:val="00E95319"/>
    <w:rsid w:val="00E95631"/>
    <w:rsid w:val="00E95F0A"/>
    <w:rsid w:val="00E96BAC"/>
    <w:rsid w:val="00E96F6B"/>
    <w:rsid w:val="00E970BE"/>
    <w:rsid w:val="00E97121"/>
    <w:rsid w:val="00E97DDE"/>
    <w:rsid w:val="00EA02DB"/>
    <w:rsid w:val="00EA0DC9"/>
    <w:rsid w:val="00EA1677"/>
    <w:rsid w:val="00EA183B"/>
    <w:rsid w:val="00EA1C87"/>
    <w:rsid w:val="00EA21B0"/>
    <w:rsid w:val="00EA3553"/>
    <w:rsid w:val="00EA3C4D"/>
    <w:rsid w:val="00EA46D4"/>
    <w:rsid w:val="00EA51D9"/>
    <w:rsid w:val="00EA5409"/>
    <w:rsid w:val="00EA548F"/>
    <w:rsid w:val="00EA59E7"/>
    <w:rsid w:val="00EA5EB9"/>
    <w:rsid w:val="00EA6817"/>
    <w:rsid w:val="00EA7054"/>
    <w:rsid w:val="00EA7743"/>
    <w:rsid w:val="00EB1135"/>
    <w:rsid w:val="00EB1459"/>
    <w:rsid w:val="00EB1B5D"/>
    <w:rsid w:val="00EB1E4F"/>
    <w:rsid w:val="00EB4531"/>
    <w:rsid w:val="00EB4AE5"/>
    <w:rsid w:val="00EB5756"/>
    <w:rsid w:val="00EB57DB"/>
    <w:rsid w:val="00EB5B95"/>
    <w:rsid w:val="00EB5DEA"/>
    <w:rsid w:val="00EB640C"/>
    <w:rsid w:val="00EB7D10"/>
    <w:rsid w:val="00EB7D3D"/>
    <w:rsid w:val="00EB7FA2"/>
    <w:rsid w:val="00EC0F42"/>
    <w:rsid w:val="00EC16E9"/>
    <w:rsid w:val="00EC2CC3"/>
    <w:rsid w:val="00EC386A"/>
    <w:rsid w:val="00EC406C"/>
    <w:rsid w:val="00EC4E4A"/>
    <w:rsid w:val="00EC5BC6"/>
    <w:rsid w:val="00EC5E02"/>
    <w:rsid w:val="00EC5F79"/>
    <w:rsid w:val="00EC667C"/>
    <w:rsid w:val="00EC71DD"/>
    <w:rsid w:val="00EC7801"/>
    <w:rsid w:val="00ED0083"/>
    <w:rsid w:val="00ED1D83"/>
    <w:rsid w:val="00ED2258"/>
    <w:rsid w:val="00ED2E22"/>
    <w:rsid w:val="00ED2F8C"/>
    <w:rsid w:val="00ED33B7"/>
    <w:rsid w:val="00ED33F9"/>
    <w:rsid w:val="00ED3CB2"/>
    <w:rsid w:val="00ED3EC3"/>
    <w:rsid w:val="00ED4048"/>
    <w:rsid w:val="00ED49BC"/>
    <w:rsid w:val="00ED4D2B"/>
    <w:rsid w:val="00ED4E44"/>
    <w:rsid w:val="00ED4E97"/>
    <w:rsid w:val="00ED4F2F"/>
    <w:rsid w:val="00ED506F"/>
    <w:rsid w:val="00ED5577"/>
    <w:rsid w:val="00ED60EF"/>
    <w:rsid w:val="00ED6774"/>
    <w:rsid w:val="00ED6972"/>
    <w:rsid w:val="00ED77ED"/>
    <w:rsid w:val="00EE0145"/>
    <w:rsid w:val="00EE0301"/>
    <w:rsid w:val="00EE0361"/>
    <w:rsid w:val="00EE0552"/>
    <w:rsid w:val="00EE13F9"/>
    <w:rsid w:val="00EE1B2A"/>
    <w:rsid w:val="00EE2334"/>
    <w:rsid w:val="00EE3BEB"/>
    <w:rsid w:val="00EE40C0"/>
    <w:rsid w:val="00EE41EB"/>
    <w:rsid w:val="00EE460E"/>
    <w:rsid w:val="00EE4790"/>
    <w:rsid w:val="00EE48F4"/>
    <w:rsid w:val="00EE506D"/>
    <w:rsid w:val="00EE5A9F"/>
    <w:rsid w:val="00EE6F09"/>
    <w:rsid w:val="00EE751A"/>
    <w:rsid w:val="00EE782D"/>
    <w:rsid w:val="00EE7884"/>
    <w:rsid w:val="00EE78C1"/>
    <w:rsid w:val="00EE79F8"/>
    <w:rsid w:val="00EE7DD1"/>
    <w:rsid w:val="00EF03F9"/>
    <w:rsid w:val="00EF114D"/>
    <w:rsid w:val="00EF1A2A"/>
    <w:rsid w:val="00EF1CF0"/>
    <w:rsid w:val="00EF1E8A"/>
    <w:rsid w:val="00EF1FC1"/>
    <w:rsid w:val="00EF2C7D"/>
    <w:rsid w:val="00EF2CCC"/>
    <w:rsid w:val="00EF3DCA"/>
    <w:rsid w:val="00EF5D47"/>
    <w:rsid w:val="00EF688D"/>
    <w:rsid w:val="00EF6A7F"/>
    <w:rsid w:val="00EF6CA6"/>
    <w:rsid w:val="00EF7A71"/>
    <w:rsid w:val="00EF7C0F"/>
    <w:rsid w:val="00F006D0"/>
    <w:rsid w:val="00F00BA0"/>
    <w:rsid w:val="00F00D6A"/>
    <w:rsid w:val="00F00EE8"/>
    <w:rsid w:val="00F0126F"/>
    <w:rsid w:val="00F01841"/>
    <w:rsid w:val="00F02999"/>
    <w:rsid w:val="00F02BEA"/>
    <w:rsid w:val="00F03D6E"/>
    <w:rsid w:val="00F03F88"/>
    <w:rsid w:val="00F0459A"/>
    <w:rsid w:val="00F049D3"/>
    <w:rsid w:val="00F04CA5"/>
    <w:rsid w:val="00F04F7D"/>
    <w:rsid w:val="00F05052"/>
    <w:rsid w:val="00F05092"/>
    <w:rsid w:val="00F0539C"/>
    <w:rsid w:val="00F0547A"/>
    <w:rsid w:val="00F05D5D"/>
    <w:rsid w:val="00F06504"/>
    <w:rsid w:val="00F06979"/>
    <w:rsid w:val="00F06ACB"/>
    <w:rsid w:val="00F06BC4"/>
    <w:rsid w:val="00F06C50"/>
    <w:rsid w:val="00F07062"/>
    <w:rsid w:val="00F07408"/>
    <w:rsid w:val="00F100FD"/>
    <w:rsid w:val="00F10826"/>
    <w:rsid w:val="00F116A3"/>
    <w:rsid w:val="00F11A1A"/>
    <w:rsid w:val="00F12056"/>
    <w:rsid w:val="00F125CF"/>
    <w:rsid w:val="00F126D5"/>
    <w:rsid w:val="00F12C3E"/>
    <w:rsid w:val="00F13320"/>
    <w:rsid w:val="00F13469"/>
    <w:rsid w:val="00F14897"/>
    <w:rsid w:val="00F15353"/>
    <w:rsid w:val="00F154A2"/>
    <w:rsid w:val="00F15957"/>
    <w:rsid w:val="00F15CF0"/>
    <w:rsid w:val="00F166BC"/>
    <w:rsid w:val="00F16701"/>
    <w:rsid w:val="00F17C24"/>
    <w:rsid w:val="00F17E86"/>
    <w:rsid w:val="00F200BF"/>
    <w:rsid w:val="00F204F5"/>
    <w:rsid w:val="00F2059C"/>
    <w:rsid w:val="00F20E04"/>
    <w:rsid w:val="00F21341"/>
    <w:rsid w:val="00F219A2"/>
    <w:rsid w:val="00F21B25"/>
    <w:rsid w:val="00F21FDF"/>
    <w:rsid w:val="00F22CF0"/>
    <w:rsid w:val="00F22DE7"/>
    <w:rsid w:val="00F232D8"/>
    <w:rsid w:val="00F239E9"/>
    <w:rsid w:val="00F23D41"/>
    <w:rsid w:val="00F253BA"/>
    <w:rsid w:val="00F25C54"/>
    <w:rsid w:val="00F25D4F"/>
    <w:rsid w:val="00F261A4"/>
    <w:rsid w:val="00F26C56"/>
    <w:rsid w:val="00F26CC7"/>
    <w:rsid w:val="00F277F8"/>
    <w:rsid w:val="00F27ECA"/>
    <w:rsid w:val="00F307AE"/>
    <w:rsid w:val="00F3086B"/>
    <w:rsid w:val="00F30F72"/>
    <w:rsid w:val="00F32427"/>
    <w:rsid w:val="00F3259A"/>
    <w:rsid w:val="00F32DE2"/>
    <w:rsid w:val="00F32E3E"/>
    <w:rsid w:val="00F32F8E"/>
    <w:rsid w:val="00F33789"/>
    <w:rsid w:val="00F33C32"/>
    <w:rsid w:val="00F34679"/>
    <w:rsid w:val="00F35095"/>
    <w:rsid w:val="00F35209"/>
    <w:rsid w:val="00F36034"/>
    <w:rsid w:val="00F36079"/>
    <w:rsid w:val="00F36700"/>
    <w:rsid w:val="00F37774"/>
    <w:rsid w:val="00F377F0"/>
    <w:rsid w:val="00F37BC7"/>
    <w:rsid w:val="00F41014"/>
    <w:rsid w:val="00F411B0"/>
    <w:rsid w:val="00F413A8"/>
    <w:rsid w:val="00F41623"/>
    <w:rsid w:val="00F418A7"/>
    <w:rsid w:val="00F41E9B"/>
    <w:rsid w:val="00F42678"/>
    <w:rsid w:val="00F42C47"/>
    <w:rsid w:val="00F42E8F"/>
    <w:rsid w:val="00F4367E"/>
    <w:rsid w:val="00F436B6"/>
    <w:rsid w:val="00F436EB"/>
    <w:rsid w:val="00F4384D"/>
    <w:rsid w:val="00F43CCB"/>
    <w:rsid w:val="00F43EB4"/>
    <w:rsid w:val="00F4450B"/>
    <w:rsid w:val="00F449F1"/>
    <w:rsid w:val="00F44E4B"/>
    <w:rsid w:val="00F451F6"/>
    <w:rsid w:val="00F45400"/>
    <w:rsid w:val="00F45777"/>
    <w:rsid w:val="00F45FC9"/>
    <w:rsid w:val="00F46BFC"/>
    <w:rsid w:val="00F46DC2"/>
    <w:rsid w:val="00F500A3"/>
    <w:rsid w:val="00F50792"/>
    <w:rsid w:val="00F516D4"/>
    <w:rsid w:val="00F51C81"/>
    <w:rsid w:val="00F51D64"/>
    <w:rsid w:val="00F52CE4"/>
    <w:rsid w:val="00F534F8"/>
    <w:rsid w:val="00F5374E"/>
    <w:rsid w:val="00F53AB8"/>
    <w:rsid w:val="00F54A69"/>
    <w:rsid w:val="00F54A97"/>
    <w:rsid w:val="00F55083"/>
    <w:rsid w:val="00F5563C"/>
    <w:rsid w:val="00F55B93"/>
    <w:rsid w:val="00F561A3"/>
    <w:rsid w:val="00F5644D"/>
    <w:rsid w:val="00F564FC"/>
    <w:rsid w:val="00F56781"/>
    <w:rsid w:val="00F56832"/>
    <w:rsid w:val="00F56C0B"/>
    <w:rsid w:val="00F5714D"/>
    <w:rsid w:val="00F60186"/>
    <w:rsid w:val="00F60431"/>
    <w:rsid w:val="00F605D4"/>
    <w:rsid w:val="00F60BB6"/>
    <w:rsid w:val="00F61CC2"/>
    <w:rsid w:val="00F6309F"/>
    <w:rsid w:val="00F6342F"/>
    <w:rsid w:val="00F6406A"/>
    <w:rsid w:val="00F641D1"/>
    <w:rsid w:val="00F643AA"/>
    <w:rsid w:val="00F6461C"/>
    <w:rsid w:val="00F647C2"/>
    <w:rsid w:val="00F64EA1"/>
    <w:rsid w:val="00F65064"/>
    <w:rsid w:val="00F65477"/>
    <w:rsid w:val="00F654C2"/>
    <w:rsid w:val="00F658ED"/>
    <w:rsid w:val="00F66F5F"/>
    <w:rsid w:val="00F67869"/>
    <w:rsid w:val="00F67EB1"/>
    <w:rsid w:val="00F67F98"/>
    <w:rsid w:val="00F707AA"/>
    <w:rsid w:val="00F70BC0"/>
    <w:rsid w:val="00F70BC2"/>
    <w:rsid w:val="00F70EE6"/>
    <w:rsid w:val="00F71142"/>
    <w:rsid w:val="00F71917"/>
    <w:rsid w:val="00F719FF"/>
    <w:rsid w:val="00F71A70"/>
    <w:rsid w:val="00F72386"/>
    <w:rsid w:val="00F72F14"/>
    <w:rsid w:val="00F73CD1"/>
    <w:rsid w:val="00F73D83"/>
    <w:rsid w:val="00F7422F"/>
    <w:rsid w:val="00F75972"/>
    <w:rsid w:val="00F75C88"/>
    <w:rsid w:val="00F76294"/>
    <w:rsid w:val="00F762C6"/>
    <w:rsid w:val="00F76D85"/>
    <w:rsid w:val="00F77DD0"/>
    <w:rsid w:val="00F81B58"/>
    <w:rsid w:val="00F81C64"/>
    <w:rsid w:val="00F81FFB"/>
    <w:rsid w:val="00F826EF"/>
    <w:rsid w:val="00F82B06"/>
    <w:rsid w:val="00F82E22"/>
    <w:rsid w:val="00F8324F"/>
    <w:rsid w:val="00F832F9"/>
    <w:rsid w:val="00F8389D"/>
    <w:rsid w:val="00F843BA"/>
    <w:rsid w:val="00F845CF"/>
    <w:rsid w:val="00F8466B"/>
    <w:rsid w:val="00F84DD9"/>
    <w:rsid w:val="00F85315"/>
    <w:rsid w:val="00F855BF"/>
    <w:rsid w:val="00F87A09"/>
    <w:rsid w:val="00F87C21"/>
    <w:rsid w:val="00F87D6A"/>
    <w:rsid w:val="00F87E91"/>
    <w:rsid w:val="00F900C9"/>
    <w:rsid w:val="00F903DF"/>
    <w:rsid w:val="00F90535"/>
    <w:rsid w:val="00F90595"/>
    <w:rsid w:val="00F90934"/>
    <w:rsid w:val="00F90F10"/>
    <w:rsid w:val="00F91504"/>
    <w:rsid w:val="00F91596"/>
    <w:rsid w:val="00F91621"/>
    <w:rsid w:val="00F919F0"/>
    <w:rsid w:val="00F92274"/>
    <w:rsid w:val="00F9289A"/>
    <w:rsid w:val="00F92AB6"/>
    <w:rsid w:val="00F92AE2"/>
    <w:rsid w:val="00F93588"/>
    <w:rsid w:val="00F93F3C"/>
    <w:rsid w:val="00F94CAA"/>
    <w:rsid w:val="00F954C9"/>
    <w:rsid w:val="00F95A47"/>
    <w:rsid w:val="00F95D46"/>
    <w:rsid w:val="00F960F1"/>
    <w:rsid w:val="00F9647B"/>
    <w:rsid w:val="00F96BED"/>
    <w:rsid w:val="00F96EAE"/>
    <w:rsid w:val="00F970E2"/>
    <w:rsid w:val="00F978FB"/>
    <w:rsid w:val="00F97B10"/>
    <w:rsid w:val="00FA01EB"/>
    <w:rsid w:val="00FA053C"/>
    <w:rsid w:val="00FA07C1"/>
    <w:rsid w:val="00FA085A"/>
    <w:rsid w:val="00FA0A7C"/>
    <w:rsid w:val="00FA0CB3"/>
    <w:rsid w:val="00FA0E16"/>
    <w:rsid w:val="00FA1038"/>
    <w:rsid w:val="00FA15B6"/>
    <w:rsid w:val="00FA16A5"/>
    <w:rsid w:val="00FA1C78"/>
    <w:rsid w:val="00FA21F9"/>
    <w:rsid w:val="00FA3CA8"/>
    <w:rsid w:val="00FA3DEA"/>
    <w:rsid w:val="00FA442C"/>
    <w:rsid w:val="00FA46A2"/>
    <w:rsid w:val="00FA46CD"/>
    <w:rsid w:val="00FA4964"/>
    <w:rsid w:val="00FA496C"/>
    <w:rsid w:val="00FA49C9"/>
    <w:rsid w:val="00FA545F"/>
    <w:rsid w:val="00FA5D46"/>
    <w:rsid w:val="00FA6719"/>
    <w:rsid w:val="00FA6F86"/>
    <w:rsid w:val="00FA73FE"/>
    <w:rsid w:val="00FB01D3"/>
    <w:rsid w:val="00FB0457"/>
    <w:rsid w:val="00FB0531"/>
    <w:rsid w:val="00FB1F2A"/>
    <w:rsid w:val="00FB2029"/>
    <w:rsid w:val="00FB202A"/>
    <w:rsid w:val="00FB2919"/>
    <w:rsid w:val="00FB2C6D"/>
    <w:rsid w:val="00FB2DAC"/>
    <w:rsid w:val="00FB331E"/>
    <w:rsid w:val="00FB37DF"/>
    <w:rsid w:val="00FB3D60"/>
    <w:rsid w:val="00FB3D8C"/>
    <w:rsid w:val="00FB3FA5"/>
    <w:rsid w:val="00FB41EB"/>
    <w:rsid w:val="00FB470B"/>
    <w:rsid w:val="00FB49F7"/>
    <w:rsid w:val="00FB4C6A"/>
    <w:rsid w:val="00FB5050"/>
    <w:rsid w:val="00FB5350"/>
    <w:rsid w:val="00FB5B2E"/>
    <w:rsid w:val="00FB6083"/>
    <w:rsid w:val="00FB60D0"/>
    <w:rsid w:val="00FB6C67"/>
    <w:rsid w:val="00FB6EFB"/>
    <w:rsid w:val="00FB7043"/>
    <w:rsid w:val="00FB70BD"/>
    <w:rsid w:val="00FB7830"/>
    <w:rsid w:val="00FC017E"/>
    <w:rsid w:val="00FC0517"/>
    <w:rsid w:val="00FC0A96"/>
    <w:rsid w:val="00FC0DA1"/>
    <w:rsid w:val="00FC179D"/>
    <w:rsid w:val="00FC1BEC"/>
    <w:rsid w:val="00FC1EE8"/>
    <w:rsid w:val="00FC3C27"/>
    <w:rsid w:val="00FC3C32"/>
    <w:rsid w:val="00FC44AB"/>
    <w:rsid w:val="00FC4584"/>
    <w:rsid w:val="00FC5912"/>
    <w:rsid w:val="00FC62F8"/>
    <w:rsid w:val="00FC6CB7"/>
    <w:rsid w:val="00FC73B0"/>
    <w:rsid w:val="00FC761A"/>
    <w:rsid w:val="00FC7BDE"/>
    <w:rsid w:val="00FC7D4B"/>
    <w:rsid w:val="00FC7DE3"/>
    <w:rsid w:val="00FD07E8"/>
    <w:rsid w:val="00FD084B"/>
    <w:rsid w:val="00FD0C06"/>
    <w:rsid w:val="00FD0E25"/>
    <w:rsid w:val="00FD0F9E"/>
    <w:rsid w:val="00FD2110"/>
    <w:rsid w:val="00FD2243"/>
    <w:rsid w:val="00FD2BA0"/>
    <w:rsid w:val="00FD2C0F"/>
    <w:rsid w:val="00FD3649"/>
    <w:rsid w:val="00FD3AE6"/>
    <w:rsid w:val="00FD3F75"/>
    <w:rsid w:val="00FD44D6"/>
    <w:rsid w:val="00FD5126"/>
    <w:rsid w:val="00FD607F"/>
    <w:rsid w:val="00FD6086"/>
    <w:rsid w:val="00FD6743"/>
    <w:rsid w:val="00FD6918"/>
    <w:rsid w:val="00FD6935"/>
    <w:rsid w:val="00FD6AE1"/>
    <w:rsid w:val="00FD729F"/>
    <w:rsid w:val="00FD736E"/>
    <w:rsid w:val="00FE03CD"/>
    <w:rsid w:val="00FE0CE2"/>
    <w:rsid w:val="00FE0DA6"/>
    <w:rsid w:val="00FE0E22"/>
    <w:rsid w:val="00FE1364"/>
    <w:rsid w:val="00FE15D5"/>
    <w:rsid w:val="00FE1AD2"/>
    <w:rsid w:val="00FE20FF"/>
    <w:rsid w:val="00FE3321"/>
    <w:rsid w:val="00FE3F8E"/>
    <w:rsid w:val="00FE4514"/>
    <w:rsid w:val="00FE494C"/>
    <w:rsid w:val="00FE49CF"/>
    <w:rsid w:val="00FE5592"/>
    <w:rsid w:val="00FE59D6"/>
    <w:rsid w:val="00FE5F41"/>
    <w:rsid w:val="00FE7A81"/>
    <w:rsid w:val="00FF05DF"/>
    <w:rsid w:val="00FF080E"/>
    <w:rsid w:val="00FF0AE2"/>
    <w:rsid w:val="00FF115C"/>
    <w:rsid w:val="00FF15AD"/>
    <w:rsid w:val="00FF1CBF"/>
    <w:rsid w:val="00FF2A3A"/>
    <w:rsid w:val="00FF2C9B"/>
    <w:rsid w:val="00FF32B5"/>
    <w:rsid w:val="00FF42BB"/>
    <w:rsid w:val="00FF461C"/>
    <w:rsid w:val="00FF4DB0"/>
    <w:rsid w:val="00FF55D8"/>
    <w:rsid w:val="00FF5AEC"/>
    <w:rsid w:val="00FF5B69"/>
    <w:rsid w:val="00FF65F5"/>
    <w:rsid w:val="00FF6DFB"/>
    <w:rsid w:val="00FF7064"/>
    <w:rsid w:val="00FF7F1B"/>
    <w:rsid w:val="584F5CA2"/>
    <w:rsid w:val="5A754963"/>
    <w:rsid w:val="783E9F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DBF874"/>
  <w15:chartTrackingRefBased/>
  <w15:docId w15:val="{E85975A9-6462-4366-AE1D-851D70100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711"/>
    <w:rPr>
      <w:lang w:eastAsia="en-US"/>
    </w:rPr>
  </w:style>
  <w:style w:type="paragraph" w:styleId="Heading1">
    <w:name w:val="heading 1"/>
    <w:basedOn w:val="Normal"/>
    <w:next w:val="Normal"/>
    <w:qFormat/>
    <w:pPr>
      <w:keepNext/>
      <w:jc w:val="both"/>
      <w:outlineLvl w:val="0"/>
    </w:pPr>
    <w:rPr>
      <w:b/>
      <w:bCs/>
      <w:sz w:val="22"/>
      <w:szCs w:val="22"/>
    </w:rPr>
  </w:style>
  <w:style w:type="paragraph" w:styleId="Heading2">
    <w:name w:val="heading 2"/>
    <w:basedOn w:val="Normal"/>
    <w:next w:val="Normal"/>
    <w:qFormat/>
    <w:pPr>
      <w:keepNext/>
      <w:ind w:left="720"/>
      <w:jc w:val="both"/>
      <w:outlineLvl w:val="1"/>
    </w:pPr>
    <w:rPr>
      <w:b/>
      <w:bCs/>
      <w:sz w:val="22"/>
      <w:szCs w:val="22"/>
    </w:rPr>
  </w:style>
  <w:style w:type="paragraph" w:styleId="Heading3">
    <w:name w:val="heading 3"/>
    <w:basedOn w:val="Normal"/>
    <w:next w:val="Normal"/>
    <w:qFormat/>
    <w:pPr>
      <w:keepNext/>
      <w:ind w:left="360"/>
      <w:jc w:val="both"/>
      <w:outlineLvl w:val="2"/>
    </w:pPr>
    <w:rPr>
      <w:b/>
      <w:bCs/>
      <w:sz w:val="22"/>
      <w:szCs w:val="22"/>
    </w:rPr>
  </w:style>
  <w:style w:type="paragraph" w:styleId="Heading4">
    <w:name w:val="heading 4"/>
    <w:basedOn w:val="Normal"/>
    <w:next w:val="Normal"/>
    <w:qFormat/>
    <w:pPr>
      <w:keepNext/>
      <w:ind w:left="720" w:firstLine="360"/>
      <w:jc w:val="both"/>
      <w:outlineLvl w:val="3"/>
    </w:pPr>
    <w:rPr>
      <w:b/>
      <w:bCs/>
      <w:sz w:val="22"/>
      <w:szCs w:val="22"/>
      <w:u w:val="single"/>
    </w:rPr>
  </w:style>
  <w:style w:type="paragraph" w:styleId="Heading5">
    <w:name w:val="heading 5"/>
    <w:basedOn w:val="Normal"/>
    <w:next w:val="Normal"/>
    <w:qFormat/>
    <w:pPr>
      <w:keepNext/>
      <w:ind w:left="360"/>
      <w:jc w:val="both"/>
      <w:outlineLvl w:val="4"/>
    </w:pPr>
    <w:rPr>
      <w:b/>
      <w:bCs/>
      <w:sz w:val="22"/>
      <w:szCs w:val="22"/>
      <w:u w:val="single"/>
    </w:rPr>
  </w:style>
  <w:style w:type="paragraph" w:styleId="Heading6">
    <w:name w:val="heading 6"/>
    <w:basedOn w:val="Normal"/>
    <w:next w:val="Normal"/>
    <w:qFormat/>
    <w:pPr>
      <w:keepNext/>
      <w:ind w:left="1080" w:firstLine="360"/>
      <w:jc w:val="both"/>
      <w:outlineLvl w:val="5"/>
    </w:pPr>
    <w:rPr>
      <w:b/>
      <w:bCs/>
      <w:sz w:val="22"/>
      <w:szCs w:val="22"/>
      <w:u w:val="single"/>
    </w:rPr>
  </w:style>
  <w:style w:type="paragraph" w:styleId="Heading7">
    <w:name w:val="heading 7"/>
    <w:basedOn w:val="Normal"/>
    <w:next w:val="Normal"/>
    <w:qFormat/>
    <w:pPr>
      <w:keepNext/>
      <w:ind w:left="360" w:firstLine="360"/>
      <w:jc w:val="both"/>
      <w:outlineLvl w:val="6"/>
    </w:pPr>
    <w:rPr>
      <w:b/>
      <w:bCs/>
      <w:sz w:val="22"/>
      <w:szCs w:val="22"/>
      <w:u w:val="single"/>
    </w:rPr>
  </w:style>
  <w:style w:type="paragraph" w:styleId="Heading8">
    <w:name w:val="heading 8"/>
    <w:basedOn w:val="Normal"/>
    <w:next w:val="Normal"/>
    <w:qFormat/>
    <w:pPr>
      <w:keepNext/>
      <w:ind w:left="720"/>
      <w:jc w:val="both"/>
      <w:outlineLvl w:val="7"/>
    </w:pPr>
    <w:rPr>
      <w:b/>
      <w:bCs/>
      <w:sz w:val="22"/>
      <w:szCs w:val="22"/>
      <w:u w:val="single"/>
    </w:rPr>
  </w:style>
  <w:style w:type="paragraph" w:styleId="Heading9">
    <w:name w:val="heading 9"/>
    <w:basedOn w:val="Normal"/>
    <w:next w:val="Normal"/>
    <w:qFormat/>
    <w:pPr>
      <w:keepNext/>
      <w:ind w:left="720" w:hanging="360"/>
      <w:jc w:val="both"/>
      <w:outlineLvl w:val="8"/>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6E5C19"/>
    <w:pPr>
      <w:framePr w:w="7920" w:h="1980" w:hRule="exact" w:hSpace="180" w:wrap="auto" w:hAnchor="page" w:xAlign="center" w:yAlign="bottom"/>
      <w:ind w:left="2880"/>
    </w:pPr>
    <w:rPr>
      <w:rFonts w:cs="Arial"/>
    </w:rPr>
  </w:style>
  <w:style w:type="paragraph" w:styleId="Caption">
    <w:name w:val="caption"/>
    <w:basedOn w:val="Normal"/>
    <w:next w:val="Normal"/>
    <w:qFormat/>
    <w:rPr>
      <w:rFonts w:ascii="FifthAve" w:hAnsi="FifthAve"/>
      <w:sz w:val="40"/>
      <w:szCs w:val="40"/>
    </w:rPr>
  </w:style>
  <w:style w:type="paragraph" w:styleId="BodyTextIndent">
    <w:name w:val="Body Text Indent"/>
    <w:basedOn w:val="Normal"/>
    <w:pPr>
      <w:ind w:left="1080" w:hanging="720"/>
      <w:jc w:val="both"/>
    </w:pPr>
    <w:rPr>
      <w:sz w:val="22"/>
      <w:szCs w:val="22"/>
    </w:rPr>
  </w:style>
  <w:style w:type="paragraph" w:styleId="BodyTextIndent2">
    <w:name w:val="Body Text Indent 2"/>
    <w:basedOn w:val="Normal"/>
    <w:pPr>
      <w:ind w:left="720"/>
      <w:jc w:val="both"/>
    </w:pPr>
    <w:rPr>
      <w:sz w:val="22"/>
      <w:szCs w:val="22"/>
    </w:rPr>
  </w:style>
  <w:style w:type="paragraph" w:styleId="BodyTextIndent3">
    <w:name w:val="Body Text Indent 3"/>
    <w:basedOn w:val="Normal"/>
    <w:pPr>
      <w:ind w:left="360"/>
      <w:jc w:val="both"/>
    </w:pPr>
    <w:rPr>
      <w:sz w:val="22"/>
      <w:szCs w:val="22"/>
    </w:rPr>
  </w:style>
  <w:style w:type="paragraph" w:styleId="BodyText">
    <w:name w:val="Body Text"/>
    <w:basedOn w:val="Normal"/>
    <w:pPr>
      <w:jc w:val="both"/>
    </w:pPr>
    <w:rPr>
      <w:sz w:val="22"/>
      <w:szCs w:val="22"/>
    </w:rPr>
  </w:style>
  <w:style w:type="paragraph" w:styleId="BodyText2">
    <w:name w:val="Body Text 2"/>
    <w:basedOn w:val="Normal"/>
    <w:rPr>
      <w:sz w:val="22"/>
      <w:szCs w:val="22"/>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ind w:right="9980"/>
      <w:jc w:val="both"/>
    </w:pPr>
    <w:rPr>
      <w:b/>
      <w:bCs/>
      <w:sz w:val="21"/>
      <w:szCs w:val="21"/>
    </w:rPr>
  </w:style>
  <w:style w:type="character" w:styleId="Hyperlink">
    <w:name w:val="Hyperlink"/>
    <w:rPr>
      <w:color w:val="0000FF"/>
      <w:u w:val="single"/>
    </w:rPr>
  </w:style>
  <w:style w:type="paragraph" w:customStyle="1" w:styleId="ARDescriptionText">
    <w:name w:val="AR Description Text"/>
    <w:basedOn w:val="Normal"/>
    <w:rsid w:val="00FB5B2E"/>
    <w:pPr>
      <w:spacing w:after="240"/>
      <w:jc w:val="both"/>
    </w:pPr>
    <w:rPr>
      <w:sz w:val="22"/>
      <w:szCs w:val="22"/>
    </w:rPr>
  </w:style>
  <w:style w:type="paragraph" w:styleId="Header">
    <w:name w:val="header"/>
    <w:basedOn w:val="Normal"/>
    <w:rsid w:val="002005ED"/>
    <w:pPr>
      <w:tabs>
        <w:tab w:val="center" w:pos="4320"/>
        <w:tab w:val="right" w:pos="8640"/>
      </w:tabs>
    </w:pPr>
    <w:rPr>
      <w:sz w:val="24"/>
      <w:szCs w:val="24"/>
    </w:rPr>
  </w:style>
  <w:style w:type="character" w:styleId="Strong">
    <w:name w:val="Strong"/>
    <w:qFormat/>
    <w:rsid w:val="00EF1E8A"/>
    <w:rPr>
      <w:b/>
      <w:bCs/>
    </w:rPr>
  </w:style>
  <w:style w:type="paragraph" w:styleId="NormalWeb">
    <w:name w:val="Normal (Web)"/>
    <w:basedOn w:val="Normal"/>
    <w:uiPriority w:val="99"/>
    <w:rsid w:val="00EF1E8A"/>
    <w:pPr>
      <w:spacing w:before="100" w:beforeAutospacing="1" w:after="100" w:afterAutospacing="1"/>
    </w:pPr>
    <w:rPr>
      <w:sz w:val="24"/>
      <w:szCs w:val="24"/>
    </w:rPr>
  </w:style>
  <w:style w:type="paragraph" w:styleId="Title">
    <w:name w:val="Title"/>
    <w:basedOn w:val="Normal"/>
    <w:qFormat/>
    <w:rsid w:val="00C31E6B"/>
    <w:pPr>
      <w:spacing w:after="120"/>
      <w:jc w:val="center"/>
    </w:pPr>
    <w:rPr>
      <w:rFonts w:ascii="Arial" w:hAnsi="Arial" w:cs="Arial"/>
      <w:b/>
      <w:sz w:val="22"/>
      <w:szCs w:val="24"/>
    </w:rPr>
  </w:style>
  <w:style w:type="paragraph" w:customStyle="1" w:styleId="SRNormalParagraph">
    <w:name w:val="SR Normal Paragraph"/>
    <w:basedOn w:val="Normal"/>
    <w:rsid w:val="000F01B1"/>
    <w:pPr>
      <w:widowControl w:val="0"/>
      <w:jc w:val="both"/>
    </w:pPr>
    <w:rPr>
      <w:snapToGrid w:val="0"/>
      <w:sz w:val="22"/>
      <w:szCs w:val="22"/>
    </w:rPr>
  </w:style>
  <w:style w:type="paragraph" w:customStyle="1" w:styleId="NormalParagraph">
    <w:name w:val="Normal Paragraph"/>
    <w:basedOn w:val="Normal"/>
    <w:rsid w:val="00530F82"/>
    <w:pPr>
      <w:jc w:val="both"/>
    </w:pPr>
    <w:rPr>
      <w:rFonts w:ascii="Arial" w:hAnsi="Arial"/>
      <w:sz w:val="22"/>
      <w:szCs w:val="24"/>
    </w:rPr>
  </w:style>
  <w:style w:type="paragraph" w:customStyle="1" w:styleId="ARContactList">
    <w:name w:val="AR Contact List"/>
    <w:basedOn w:val="Normal"/>
    <w:rsid w:val="00E2089A"/>
    <w:pPr>
      <w:tabs>
        <w:tab w:val="left" w:pos="2880"/>
      </w:tabs>
      <w:spacing w:after="240"/>
      <w:ind w:left="2880" w:hanging="2880"/>
      <w:jc w:val="both"/>
    </w:pPr>
    <w:rPr>
      <w:sz w:val="22"/>
      <w:szCs w:val="22"/>
    </w:rPr>
  </w:style>
  <w:style w:type="character" w:styleId="Emphasis">
    <w:name w:val="Emphasis"/>
    <w:qFormat/>
    <w:rsid w:val="00432990"/>
    <w:rPr>
      <w:b/>
      <w:bCs/>
      <w:i w:val="0"/>
      <w:iCs w:val="0"/>
    </w:rPr>
  </w:style>
  <w:style w:type="character" w:customStyle="1" w:styleId="yshortcuts">
    <w:name w:val="yshortcuts"/>
    <w:basedOn w:val="DefaultParagraphFont"/>
    <w:rsid w:val="000D4D56"/>
  </w:style>
  <w:style w:type="paragraph" w:customStyle="1" w:styleId="ardescriptiontext0">
    <w:name w:val="ardescriptiontext"/>
    <w:basedOn w:val="Normal"/>
    <w:rsid w:val="000F3A94"/>
    <w:pPr>
      <w:spacing w:after="240"/>
      <w:jc w:val="both"/>
    </w:pPr>
    <w:rPr>
      <w:sz w:val="22"/>
      <w:szCs w:val="22"/>
    </w:rPr>
  </w:style>
  <w:style w:type="paragraph" w:customStyle="1" w:styleId="msolistparagraph0">
    <w:name w:val="msolistparagraph"/>
    <w:basedOn w:val="Normal"/>
    <w:rsid w:val="00EB5DEA"/>
    <w:pPr>
      <w:spacing w:before="100" w:beforeAutospacing="1" w:after="100" w:afterAutospacing="1"/>
      <w:ind w:left="720"/>
    </w:pPr>
    <w:rPr>
      <w:sz w:val="24"/>
      <w:szCs w:val="24"/>
    </w:rPr>
  </w:style>
  <w:style w:type="character" w:customStyle="1" w:styleId="st">
    <w:name w:val="st"/>
    <w:basedOn w:val="DefaultParagraphFont"/>
    <w:rsid w:val="00EB5DEA"/>
  </w:style>
  <w:style w:type="paragraph" w:customStyle="1" w:styleId="yiv1061247755msonormal">
    <w:name w:val="yiv1061247755msonormal"/>
    <w:basedOn w:val="Normal"/>
    <w:rsid w:val="002C7E88"/>
    <w:pPr>
      <w:spacing w:before="100" w:beforeAutospacing="1" w:after="100" w:afterAutospacing="1"/>
    </w:pPr>
    <w:rPr>
      <w:sz w:val="24"/>
      <w:szCs w:val="24"/>
    </w:rPr>
  </w:style>
  <w:style w:type="paragraph" w:customStyle="1" w:styleId="yiv1553768352msolistparagraphcxspmiddle">
    <w:name w:val="yiv1553768352msolistparagraphcxspmiddle"/>
    <w:basedOn w:val="Normal"/>
    <w:rsid w:val="002C7E88"/>
    <w:pPr>
      <w:spacing w:before="100" w:beforeAutospacing="1" w:after="100" w:afterAutospacing="1"/>
    </w:pPr>
    <w:rPr>
      <w:sz w:val="24"/>
      <w:szCs w:val="24"/>
    </w:rPr>
  </w:style>
  <w:style w:type="paragraph" w:styleId="ListParagraph">
    <w:name w:val="List Paragraph"/>
    <w:basedOn w:val="Normal"/>
    <w:uiPriority w:val="34"/>
    <w:qFormat/>
    <w:rsid w:val="005B5A85"/>
    <w:pPr>
      <w:ind w:left="720"/>
    </w:pPr>
  </w:style>
  <w:style w:type="paragraph" w:customStyle="1" w:styleId="Default">
    <w:name w:val="Default"/>
    <w:rsid w:val="007458A4"/>
    <w:pPr>
      <w:autoSpaceDE w:val="0"/>
      <w:autoSpaceDN w:val="0"/>
      <w:adjustRightInd w:val="0"/>
    </w:pPr>
    <w:rPr>
      <w:rFonts w:ascii="Calibri" w:hAnsi="Calibri" w:cs="Calibri"/>
      <w:color w:val="000000"/>
      <w:sz w:val="24"/>
      <w:szCs w:val="24"/>
      <w:lang w:eastAsia="en-US"/>
    </w:rPr>
  </w:style>
  <w:style w:type="character" w:styleId="UnresolvedMention">
    <w:name w:val="Unresolved Mention"/>
    <w:basedOn w:val="DefaultParagraphFont"/>
    <w:uiPriority w:val="99"/>
    <w:semiHidden/>
    <w:unhideWhenUsed/>
    <w:rsid w:val="00EB5756"/>
    <w:rPr>
      <w:color w:val="605E5C"/>
      <w:shd w:val="clear" w:color="auto" w:fill="E1DFDD"/>
    </w:rPr>
  </w:style>
  <w:style w:type="paragraph" w:customStyle="1" w:styleId="yiv3557779916msonormal">
    <w:name w:val="yiv3557779916msonormal"/>
    <w:basedOn w:val="Normal"/>
    <w:rsid w:val="00E41C7F"/>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726">
      <w:bodyDiv w:val="1"/>
      <w:marLeft w:val="0"/>
      <w:marRight w:val="0"/>
      <w:marTop w:val="0"/>
      <w:marBottom w:val="0"/>
      <w:divBdr>
        <w:top w:val="none" w:sz="0" w:space="0" w:color="auto"/>
        <w:left w:val="none" w:sz="0" w:space="0" w:color="auto"/>
        <w:bottom w:val="none" w:sz="0" w:space="0" w:color="auto"/>
        <w:right w:val="none" w:sz="0" w:space="0" w:color="auto"/>
      </w:divBdr>
    </w:div>
    <w:div w:id="172500773">
      <w:bodyDiv w:val="1"/>
      <w:marLeft w:val="0"/>
      <w:marRight w:val="0"/>
      <w:marTop w:val="0"/>
      <w:marBottom w:val="0"/>
      <w:divBdr>
        <w:top w:val="none" w:sz="0" w:space="0" w:color="auto"/>
        <w:left w:val="none" w:sz="0" w:space="0" w:color="auto"/>
        <w:bottom w:val="none" w:sz="0" w:space="0" w:color="auto"/>
        <w:right w:val="none" w:sz="0" w:space="0" w:color="auto"/>
      </w:divBdr>
    </w:div>
    <w:div w:id="237599507">
      <w:bodyDiv w:val="1"/>
      <w:marLeft w:val="0"/>
      <w:marRight w:val="0"/>
      <w:marTop w:val="0"/>
      <w:marBottom w:val="0"/>
      <w:divBdr>
        <w:top w:val="none" w:sz="0" w:space="0" w:color="auto"/>
        <w:left w:val="none" w:sz="0" w:space="0" w:color="auto"/>
        <w:bottom w:val="none" w:sz="0" w:space="0" w:color="auto"/>
        <w:right w:val="none" w:sz="0" w:space="0" w:color="auto"/>
      </w:divBdr>
      <w:divsChild>
        <w:div w:id="886256587">
          <w:marLeft w:val="0"/>
          <w:marRight w:val="0"/>
          <w:marTop w:val="0"/>
          <w:marBottom w:val="0"/>
          <w:divBdr>
            <w:top w:val="none" w:sz="0" w:space="0" w:color="auto"/>
            <w:left w:val="none" w:sz="0" w:space="0" w:color="auto"/>
            <w:bottom w:val="none" w:sz="0" w:space="0" w:color="auto"/>
            <w:right w:val="none" w:sz="0" w:space="0" w:color="auto"/>
          </w:divBdr>
        </w:div>
      </w:divsChild>
    </w:div>
    <w:div w:id="252931243">
      <w:bodyDiv w:val="1"/>
      <w:marLeft w:val="0"/>
      <w:marRight w:val="0"/>
      <w:marTop w:val="0"/>
      <w:marBottom w:val="0"/>
      <w:divBdr>
        <w:top w:val="none" w:sz="0" w:space="0" w:color="auto"/>
        <w:left w:val="none" w:sz="0" w:space="0" w:color="auto"/>
        <w:bottom w:val="none" w:sz="0" w:space="0" w:color="auto"/>
        <w:right w:val="none" w:sz="0" w:space="0" w:color="auto"/>
      </w:divBdr>
    </w:div>
    <w:div w:id="764617858">
      <w:bodyDiv w:val="1"/>
      <w:marLeft w:val="0"/>
      <w:marRight w:val="0"/>
      <w:marTop w:val="0"/>
      <w:marBottom w:val="0"/>
      <w:divBdr>
        <w:top w:val="none" w:sz="0" w:space="0" w:color="auto"/>
        <w:left w:val="none" w:sz="0" w:space="0" w:color="auto"/>
        <w:bottom w:val="none" w:sz="0" w:space="0" w:color="auto"/>
        <w:right w:val="none" w:sz="0" w:space="0" w:color="auto"/>
      </w:divBdr>
      <w:divsChild>
        <w:div w:id="1574386616">
          <w:marLeft w:val="0"/>
          <w:marRight w:val="0"/>
          <w:marTop w:val="0"/>
          <w:marBottom w:val="0"/>
          <w:divBdr>
            <w:top w:val="single" w:sz="8" w:space="3" w:color="E1E1E1"/>
            <w:left w:val="none" w:sz="0" w:space="0" w:color="auto"/>
            <w:bottom w:val="none" w:sz="0" w:space="0" w:color="auto"/>
            <w:right w:val="none" w:sz="0" w:space="0" w:color="auto"/>
          </w:divBdr>
        </w:div>
      </w:divsChild>
    </w:div>
    <w:div w:id="961116057">
      <w:bodyDiv w:val="1"/>
      <w:marLeft w:val="0"/>
      <w:marRight w:val="0"/>
      <w:marTop w:val="0"/>
      <w:marBottom w:val="0"/>
      <w:divBdr>
        <w:top w:val="none" w:sz="0" w:space="0" w:color="auto"/>
        <w:left w:val="none" w:sz="0" w:space="0" w:color="auto"/>
        <w:bottom w:val="none" w:sz="0" w:space="0" w:color="auto"/>
        <w:right w:val="none" w:sz="0" w:space="0" w:color="auto"/>
      </w:divBdr>
      <w:divsChild>
        <w:div w:id="147017828">
          <w:marLeft w:val="0"/>
          <w:marRight w:val="0"/>
          <w:marTop w:val="0"/>
          <w:marBottom w:val="0"/>
          <w:divBdr>
            <w:top w:val="none" w:sz="0" w:space="0" w:color="auto"/>
            <w:left w:val="none" w:sz="0" w:space="0" w:color="auto"/>
            <w:bottom w:val="none" w:sz="0" w:space="0" w:color="auto"/>
            <w:right w:val="none" w:sz="0" w:space="0" w:color="auto"/>
          </w:divBdr>
        </w:div>
        <w:div w:id="410322836">
          <w:marLeft w:val="0"/>
          <w:marRight w:val="0"/>
          <w:marTop w:val="0"/>
          <w:marBottom w:val="0"/>
          <w:divBdr>
            <w:top w:val="none" w:sz="0" w:space="0" w:color="auto"/>
            <w:left w:val="none" w:sz="0" w:space="0" w:color="auto"/>
            <w:bottom w:val="none" w:sz="0" w:space="0" w:color="auto"/>
            <w:right w:val="none" w:sz="0" w:space="0" w:color="auto"/>
          </w:divBdr>
        </w:div>
        <w:div w:id="559756685">
          <w:marLeft w:val="0"/>
          <w:marRight w:val="0"/>
          <w:marTop w:val="0"/>
          <w:marBottom w:val="0"/>
          <w:divBdr>
            <w:top w:val="none" w:sz="0" w:space="0" w:color="auto"/>
            <w:left w:val="none" w:sz="0" w:space="0" w:color="auto"/>
            <w:bottom w:val="none" w:sz="0" w:space="0" w:color="auto"/>
            <w:right w:val="none" w:sz="0" w:space="0" w:color="auto"/>
          </w:divBdr>
        </w:div>
        <w:div w:id="741608703">
          <w:marLeft w:val="0"/>
          <w:marRight w:val="0"/>
          <w:marTop w:val="0"/>
          <w:marBottom w:val="0"/>
          <w:divBdr>
            <w:top w:val="none" w:sz="0" w:space="0" w:color="auto"/>
            <w:left w:val="none" w:sz="0" w:space="0" w:color="auto"/>
            <w:bottom w:val="none" w:sz="0" w:space="0" w:color="auto"/>
            <w:right w:val="none" w:sz="0" w:space="0" w:color="auto"/>
          </w:divBdr>
        </w:div>
        <w:div w:id="1111315339">
          <w:marLeft w:val="0"/>
          <w:marRight w:val="0"/>
          <w:marTop w:val="0"/>
          <w:marBottom w:val="0"/>
          <w:divBdr>
            <w:top w:val="none" w:sz="0" w:space="0" w:color="auto"/>
            <w:left w:val="none" w:sz="0" w:space="0" w:color="auto"/>
            <w:bottom w:val="none" w:sz="0" w:space="0" w:color="auto"/>
            <w:right w:val="none" w:sz="0" w:space="0" w:color="auto"/>
          </w:divBdr>
        </w:div>
        <w:div w:id="1131246728">
          <w:marLeft w:val="0"/>
          <w:marRight w:val="0"/>
          <w:marTop w:val="0"/>
          <w:marBottom w:val="0"/>
          <w:divBdr>
            <w:top w:val="none" w:sz="0" w:space="0" w:color="auto"/>
            <w:left w:val="none" w:sz="0" w:space="0" w:color="auto"/>
            <w:bottom w:val="none" w:sz="0" w:space="0" w:color="auto"/>
            <w:right w:val="none" w:sz="0" w:space="0" w:color="auto"/>
          </w:divBdr>
        </w:div>
        <w:div w:id="2037385021">
          <w:marLeft w:val="0"/>
          <w:marRight w:val="0"/>
          <w:marTop w:val="0"/>
          <w:marBottom w:val="0"/>
          <w:divBdr>
            <w:top w:val="none" w:sz="0" w:space="0" w:color="auto"/>
            <w:left w:val="none" w:sz="0" w:space="0" w:color="auto"/>
            <w:bottom w:val="none" w:sz="0" w:space="0" w:color="auto"/>
            <w:right w:val="none" w:sz="0" w:space="0" w:color="auto"/>
          </w:divBdr>
        </w:div>
      </w:divsChild>
    </w:div>
    <w:div w:id="1136992753">
      <w:bodyDiv w:val="1"/>
      <w:marLeft w:val="0"/>
      <w:marRight w:val="0"/>
      <w:marTop w:val="0"/>
      <w:marBottom w:val="0"/>
      <w:divBdr>
        <w:top w:val="none" w:sz="0" w:space="0" w:color="auto"/>
        <w:left w:val="none" w:sz="0" w:space="0" w:color="auto"/>
        <w:bottom w:val="none" w:sz="0" w:space="0" w:color="auto"/>
        <w:right w:val="none" w:sz="0" w:space="0" w:color="auto"/>
      </w:divBdr>
    </w:div>
    <w:div w:id="1148787037">
      <w:bodyDiv w:val="1"/>
      <w:marLeft w:val="0"/>
      <w:marRight w:val="0"/>
      <w:marTop w:val="0"/>
      <w:marBottom w:val="0"/>
      <w:divBdr>
        <w:top w:val="none" w:sz="0" w:space="0" w:color="auto"/>
        <w:left w:val="none" w:sz="0" w:space="0" w:color="auto"/>
        <w:bottom w:val="none" w:sz="0" w:space="0" w:color="auto"/>
        <w:right w:val="none" w:sz="0" w:space="0" w:color="auto"/>
      </w:divBdr>
    </w:div>
    <w:div w:id="1233467850">
      <w:bodyDiv w:val="1"/>
      <w:marLeft w:val="0"/>
      <w:marRight w:val="0"/>
      <w:marTop w:val="0"/>
      <w:marBottom w:val="0"/>
      <w:divBdr>
        <w:top w:val="none" w:sz="0" w:space="0" w:color="auto"/>
        <w:left w:val="none" w:sz="0" w:space="0" w:color="auto"/>
        <w:bottom w:val="none" w:sz="0" w:space="0" w:color="auto"/>
        <w:right w:val="none" w:sz="0" w:space="0" w:color="auto"/>
      </w:divBdr>
    </w:div>
    <w:div w:id="1341010565">
      <w:bodyDiv w:val="1"/>
      <w:marLeft w:val="0"/>
      <w:marRight w:val="0"/>
      <w:marTop w:val="0"/>
      <w:marBottom w:val="0"/>
      <w:divBdr>
        <w:top w:val="none" w:sz="0" w:space="0" w:color="auto"/>
        <w:left w:val="none" w:sz="0" w:space="0" w:color="auto"/>
        <w:bottom w:val="none" w:sz="0" w:space="0" w:color="auto"/>
        <w:right w:val="none" w:sz="0" w:space="0" w:color="auto"/>
      </w:divBdr>
    </w:div>
    <w:div w:id="1593932879">
      <w:bodyDiv w:val="1"/>
      <w:marLeft w:val="0"/>
      <w:marRight w:val="0"/>
      <w:marTop w:val="0"/>
      <w:marBottom w:val="0"/>
      <w:divBdr>
        <w:top w:val="none" w:sz="0" w:space="0" w:color="auto"/>
        <w:left w:val="none" w:sz="0" w:space="0" w:color="auto"/>
        <w:bottom w:val="none" w:sz="0" w:space="0" w:color="auto"/>
        <w:right w:val="none" w:sz="0" w:space="0" w:color="auto"/>
      </w:divBdr>
    </w:div>
    <w:div w:id="1631325602">
      <w:bodyDiv w:val="1"/>
      <w:marLeft w:val="0"/>
      <w:marRight w:val="0"/>
      <w:marTop w:val="0"/>
      <w:marBottom w:val="0"/>
      <w:divBdr>
        <w:top w:val="none" w:sz="0" w:space="0" w:color="auto"/>
        <w:left w:val="none" w:sz="0" w:space="0" w:color="auto"/>
        <w:bottom w:val="none" w:sz="0" w:space="0" w:color="auto"/>
        <w:right w:val="none" w:sz="0" w:space="0" w:color="auto"/>
      </w:divBdr>
    </w:div>
    <w:div w:id="1706953114">
      <w:bodyDiv w:val="1"/>
      <w:marLeft w:val="0"/>
      <w:marRight w:val="0"/>
      <w:marTop w:val="0"/>
      <w:marBottom w:val="0"/>
      <w:divBdr>
        <w:top w:val="none" w:sz="0" w:space="0" w:color="auto"/>
        <w:left w:val="none" w:sz="0" w:space="0" w:color="auto"/>
        <w:bottom w:val="none" w:sz="0" w:space="0" w:color="auto"/>
        <w:right w:val="none" w:sz="0" w:space="0" w:color="auto"/>
      </w:divBdr>
    </w:div>
    <w:div w:id="2064330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12" ma:contentTypeDescription="Create a new document." ma:contentTypeScope="" ma:versionID="c71ec6686ebac3aba36aa83d78332302">
  <xsd:schema xmlns:xsd="http://www.w3.org/2001/XMLSchema" xmlns:xs="http://www.w3.org/2001/XMLSchema" xmlns:p="http://schemas.microsoft.com/office/2006/metadata/properties" xmlns:ns2="e93f2e64-45df-44c9-9219-b68e60e71b9a" xmlns:ns3="4d5fb9ff-f347-4570-abd3-f92f5f65d108" targetNamespace="http://schemas.microsoft.com/office/2006/metadata/properties" ma:root="true" ma:fieldsID="e6130d6856672c0d5cafd7f75225b8ee" ns2:_="" ns3:_="">
    <xsd:import namespace="e93f2e64-45df-44c9-9219-b68e60e71b9a"/>
    <xsd:import namespace="4d5fb9ff-f347-4570-abd3-f92f5f65d10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B1E4CB-EC8C-473B-BED5-F6BC32F75F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6A6643-6E2D-4EB6-A51C-48016E9D9206}">
  <ds:schemaRefs>
    <ds:schemaRef ds:uri="http://schemas.openxmlformats.org/officeDocument/2006/bibliography"/>
  </ds:schemaRefs>
</ds:datastoreItem>
</file>

<file path=customXml/itemProps3.xml><?xml version="1.0" encoding="utf-8"?>
<ds:datastoreItem xmlns:ds="http://schemas.openxmlformats.org/officeDocument/2006/customXml" ds:itemID="{0E1B8D18-56CE-422D-AA93-AFC9E0BFB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f2e64-45df-44c9-9219-b68e60e71b9a"/>
    <ds:schemaRef ds:uri="4d5fb9ff-f347-4570-abd3-f92f5f65d1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76B81C-313E-4A31-B280-19E478BEED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048</Words>
  <Characters>5287</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pecialized Secretarial Servi</Company>
  <LinksUpToDate>false</LinksUpToDate>
  <CharactersWithSpaces>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y Moga</dc:creator>
  <cp:keywords/>
  <cp:lastModifiedBy>Wilson, Alexandra</cp:lastModifiedBy>
  <cp:revision>2</cp:revision>
  <cp:lastPrinted>2013-12-09T21:14:00Z</cp:lastPrinted>
  <dcterms:created xsi:type="dcterms:W3CDTF">2022-01-28T22:09:00Z</dcterms:created>
  <dcterms:modified xsi:type="dcterms:W3CDTF">2022-01-28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DEC550C71CAE40912F0B948EAD3AB8</vt:lpwstr>
  </property>
</Properties>
</file>